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5000" w:type="pct"/>
        <w:tblBorders>
          <w:top w:val="single" w:sz="6" w:space="0" w:color="608090"/>
          <w:left w:val="single" w:sz="6" w:space="0" w:color="608090"/>
          <w:bottom w:val="single" w:sz="6" w:space="0" w:color="608090"/>
          <w:right w:val="single" w:sz="6" w:space="0" w:color="608090"/>
        </w:tblBorders>
        <w:shd w:val="clear" w:color="auto" w:fill="E8F0F8"/>
        <w:tblCellMar>
          <w:top w:w="45" w:type="dxa"/>
          <w:left w:w="45" w:type="dxa"/>
          <w:bottom w:w="45" w:type="dxa"/>
          <w:right w:w="45" w:type="dxa"/>
        </w:tblCellMar>
        <w:tblLook w:val="04A0" w:firstRow="1" w:lastRow="0" w:firstColumn="1" w:lastColumn="0" w:noHBand="0" w:noVBand="1"/>
      </w:tblPr>
      <w:tblGrid>
        <w:gridCol w:w="500"/>
        <w:gridCol w:w="10284"/>
      </w:tblGrid>
      <w:tr w:rsidR="003974B7" w:rsidRPr="003974B7" w14:paraId="4A3F5770" w14:textId="77777777" w:rsidTr="003974B7">
        <w:tc>
          <w:tcPr>
            <w:tcW w:w="0" w:type="auto"/>
            <w:gridSpan w:val="2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70B0FF"/>
            <w:vAlign w:val="center"/>
            <w:hideMark/>
          </w:tcPr>
          <w:p w14:paraId="00DA1AB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b/>
                <w:bCs/>
                <w:color w:val="000000"/>
                <w:sz w:val="29"/>
                <w:szCs w:val="29"/>
              </w:rPr>
              <w:t>Functions</w:t>
            </w:r>
          </w:p>
        </w:tc>
      </w:tr>
      <w:tr w:rsidR="003974B7" w:rsidRPr="003974B7" w14:paraId="1E07283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0A3AA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27B28A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7A06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" w:anchor="DeprecationWarning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ionWarning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Have any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precationWar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been reported or raised?</w:t>
                  </w:r>
                </w:p>
              </w:tc>
              <w:tc>
                <w:tcPr>
                  <w:tcW w:w="0" w:type="auto"/>
                  <w:hideMark/>
                </w:tcPr>
                <w:p w14:paraId="2E489B5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9D43BC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34B93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39E089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7A8318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0BD51F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" w:anchor="UtmUp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Up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mipol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st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rth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an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ass-like function to create a UTM/UPS coordinate.</w:t>
                  </w:r>
                </w:p>
              </w:tc>
              <w:tc>
                <w:tcPr>
                  <w:tcW w:w="0" w:type="auto"/>
                  <w:hideMark/>
                </w:tcPr>
                <w:p w14:paraId="69FD5B6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A80908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2B7E07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B28C1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445B36D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2B3F8C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" w:anchor="a_b2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st eccentricit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0D5D037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A538F9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E15B88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32AAB4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2D5B2C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6F923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" w:anchor="a_b2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st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7ED5958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B37932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C411E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25500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5D7CB6E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F04A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" w:anchor="a_b2e2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e2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nd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4A6D485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48277F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A77B0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44201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5D21182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5908C8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" w:anchor="a_b2e3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e3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3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756C771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9A85A9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EB961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280CF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593779F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98653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" w:anchor="a_b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314C5A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04E164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CCE55D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8E6344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4660362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2701A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" w:anchor="a_b2f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f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n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11C4CFA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40A5E3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61BB30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2BF6FA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7CEB271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2BE22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" w:anchor="a_b2f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f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1F90467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44715C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1002A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FB0332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445F1B4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5A6C1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" w:anchor="a_b2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b2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.</w:t>
                  </w:r>
                </w:p>
              </w:tc>
              <w:tc>
                <w:tcPr>
                  <w:tcW w:w="0" w:type="auto"/>
                  <w:hideMark/>
                </w:tcPr>
                <w:p w14:paraId="4968610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A6C63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79EA2C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D41A69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33060C2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AA1C3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" w:anchor="a_f2b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f2b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AE374D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A0C5ED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22BAB5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D6F21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328599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011979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" w:anchor="a_f_2b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_f_2b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_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DF09F9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E021D5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2221F9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59905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07D530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703EC2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0" w:name="acos1"/>
                  <w:bookmarkEnd w:id="0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aco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ath.acos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max(-1, min(1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C87264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8A58D1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67AD8B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222D03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8"/>
              <w:gridCol w:w="26"/>
            </w:tblGrid>
            <w:tr w:rsidR="003974B7" w:rsidRPr="003974B7" w14:paraId="3565622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C9A276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" w:anchor="acre2ha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cre2ha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cr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cres to hectare.</w:t>
                  </w:r>
                </w:p>
              </w:tc>
              <w:tc>
                <w:tcPr>
                  <w:tcW w:w="0" w:type="auto"/>
                  <w:hideMark/>
                </w:tcPr>
                <w:p w14:paraId="20E612A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D73972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244897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1D794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50EEEE0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673830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" w:anchor="acre2m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cre2m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cr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cr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uar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meter.</w:t>
                  </w:r>
                </w:p>
              </w:tc>
              <w:tc>
                <w:tcPr>
                  <w:tcW w:w="0" w:type="auto"/>
                  <w:hideMark/>
                </w:tcPr>
                <w:p w14:paraId="2875F96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92DEF5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D2F469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A5998F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3A17E8F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4EA26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" w:anchor="a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K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._-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_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an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an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5BA609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250B4A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2E95D4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9B47D4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4353192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36E5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" w:anchor="a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K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._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-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_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Make a valid name of alphanumeric and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OKd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characters.</w:t>
                  </w:r>
                </w:p>
              </w:tc>
              <w:tc>
                <w:tcPr>
                  <w:tcW w:w="0" w:type="auto"/>
                  <w:hideMark/>
                </w:tcPr>
                <w:p w14:paraId="111DE7D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5F92AB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D4F71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DABD3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7DE664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EDAC8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" w:anchor="antipod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ntipod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antipode, the point diametrically opposite to a given point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000558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A066EC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574808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C18715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FE25F0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C2039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" w:anchor="antipode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ntipode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antipode, the point diametrically opposite to a given point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E103C3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A65262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F099B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172976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28DD60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27094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" w:anchor="area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rea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roximate the area of a polygon.</w:t>
                  </w:r>
                </w:p>
              </w:tc>
              <w:tc>
                <w:tcPr>
                  <w:tcW w:w="0" w:type="auto"/>
                  <w:hideMark/>
                </w:tcPr>
                <w:p w14:paraId="589BF8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659B7E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DA4A4B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46E7C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41ECE5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36FB3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" w:anchor="area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rea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oints-module.html" \l "areaOf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areaO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A51185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CDFB80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4D4231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04FB9B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6936555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94E5B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1" w:name="asin1"/>
                  <w:bookmarkEnd w:id="1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asi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ath.asin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max(-1, min(1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43D92D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475C35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973752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954246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342AAA4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C05F3A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" w:anchor="atan2b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tan2b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2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n degree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36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B609B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D264D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320BC0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D624C5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E59AF2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1739B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" w:anchor="atan2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tan2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ever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2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n degree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8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18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optionally reversed (by 180 degrees 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zi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790CE27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A21C3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672FE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9DB0B4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0991C28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34D54E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" w:anchor="atan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tan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_x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y_x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8BDEF4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7E063F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C5D970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FA492F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3E672D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7A711D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" w:anchor="att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att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nam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nes_True_pairs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instance attributes a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name=valu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s,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 formatted by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F63D4C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AD083C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01E361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D76F67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411E2D6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DA7C7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" w:anchor="b_f2a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_f2a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3E69CE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C16A7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6CBD5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20DE88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3610FA1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A9F14A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" w:anchor="b_f_2a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_f_2a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_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quatori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adius 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3E93E8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581D6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38E660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DA903B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4BF8C6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00F53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" w:anchor="bearing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earing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itial or final bearing (forward or reverse azimuth) between a (spherical) start and end point.</w:t>
                  </w:r>
                </w:p>
              </w:tc>
              <w:tc>
                <w:tcPr>
                  <w:tcW w:w="0" w:type="auto"/>
                  <w:hideMark/>
                </w:tcPr>
                <w:p w14:paraId="37CB7E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378FCF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10F8C1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8EC040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7233870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62C4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" w:anchor="bearing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earing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bearing to a string (without compass point suffix).</w:t>
                  </w:r>
                </w:p>
              </w:tc>
              <w:tc>
                <w:tcPr>
                  <w:tcW w:w="0" w:type="auto"/>
                  <w:hideMark/>
                </w:tcPr>
                <w:p w14:paraId="450BD69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D0746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3091F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C7DDF9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31D4C4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3F775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" w:anchor="bearing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earing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ina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itial or final bearing (forward or reverse azimuth) between a (spherical) start and end point.</w:t>
                  </w:r>
                </w:p>
              </w:tc>
              <w:tc>
                <w:tcPr>
                  <w:tcW w:w="0" w:type="auto"/>
                  <w:hideMark/>
                </w:tcPr>
                <w:p w14:paraId="175641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05523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A0A871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35CF71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93F65C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07F19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" w:anchor="bound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ound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oints-module.html" \l "boundsOf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boundsO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70015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312FF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3F41CC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0EDBEE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41B6983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C137D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" w:anchor="bounds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bounds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lower-left SW and upper-right NE corners of a path or polygon.</w:t>
                  </w:r>
                </w:p>
              </w:tc>
              <w:tc>
                <w:tcPr>
                  <w:tcW w:w="0" w:type="auto"/>
                  <w:hideMark/>
                </w:tcPr>
                <w:p w14:paraId="2E8865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4F9F33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7DDBEF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70201E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0B70A1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30FA01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" w:anchor="callernam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allernam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fl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our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nderOK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name of the invoking callable.</w:t>
                  </w:r>
                </w:p>
              </w:tc>
              <w:tc>
                <w:tcPr>
                  <w:tcW w:w="0" w:type="auto"/>
                  <w:hideMark/>
                </w:tcPr>
                <w:p w14:paraId="097D231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09CBD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4028DF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0F5349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74AD643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9EE342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" w:anchor="cassini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assini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Clas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3-Point resection using </w:t>
                  </w:r>
                  <w:hyperlink r:id="rId40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Cassini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's method.</w:t>
                  </w:r>
                </w:p>
              </w:tc>
              <w:tc>
                <w:tcPr>
                  <w:tcW w:w="0" w:type="auto"/>
                  <w:hideMark/>
                </w:tcPr>
                <w:p w14:paraId="3254A79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AEAFD4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F4AEF6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10C1C8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19A547D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AF80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1" w:anchor="cbrt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brt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cube roo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3**(1/3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FD8C25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4C11B8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F61D3A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8CE192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05DEFBB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5A7E0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2" w:anchor="cbrt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brt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cube roo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3**(2/3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46A1CC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66BC49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25E9B2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700D49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7DA2B6D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E80CC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3" w:anchor="centroid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entroid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centroid of a polygon.</w:t>
                  </w:r>
                </w:p>
              </w:tc>
              <w:tc>
                <w:tcPr>
                  <w:tcW w:w="0" w:type="auto"/>
                  <w:hideMark/>
                </w:tcPr>
                <w:p w14:paraId="524008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64C90D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011BE8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272B60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627635A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BD1C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4" w:anchor="chain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hain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hai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chains to meter.</w:t>
                  </w:r>
                </w:p>
              </w:tc>
              <w:tc>
                <w:tcPr>
                  <w:tcW w:w="0" w:type="auto"/>
                  <w:hideMark/>
                </w:tcPr>
                <w:p w14:paraId="6308C4E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F5CEF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AD074D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3C666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44ECB0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D66986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5" w:anchor="circin6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ircin6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8.881784197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us and center of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scrib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- circl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2- or 3-D) triangle.</w:t>
                  </w:r>
                </w:p>
              </w:tc>
              <w:tc>
                <w:tcPr>
                  <w:tcW w:w="0" w:type="auto"/>
                  <w:hideMark/>
                </w:tcPr>
                <w:p w14:paraId="63F1F4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DD04AB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2FBFE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A1FA59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69D5915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B2055F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6" w:anchor="circle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ircle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r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equatorial or a parallel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circle of latitud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28EC2D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358B5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04B00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E0FFD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658A0F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AC2D00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7" w:anchor="circum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ircum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irc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8.881784197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us and center of the smallest circl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through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contai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hree (2- or 3-D) points.</w:t>
                  </w:r>
                </w:p>
              </w:tc>
              <w:tc>
                <w:tcPr>
                  <w:tcW w:w="0" w:type="auto"/>
                  <w:hideMark/>
                </w:tcPr>
                <w:p w14:paraId="1EB3E4A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2498B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1D747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2E1D1D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5A9DF2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C3AE72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8" w:anchor="circum4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ircum4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_and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Best-fit a sphere through three or more (3-D) points.</w:t>
                  </w:r>
                </w:p>
              </w:tc>
              <w:tc>
                <w:tcPr>
                  <w:tcW w:w="0" w:type="auto"/>
                  <w:hideMark/>
                </w:tcPr>
                <w:p w14:paraId="1AC2FE7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0E2713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FA552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08CE6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404798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7E2CD2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9" w:anchor="classnam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assnam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fix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instance' class name optionally prefixed with the module name.</w:t>
                  </w:r>
                </w:p>
              </w:tc>
              <w:tc>
                <w:tcPr>
                  <w:tcW w:w="0" w:type="auto"/>
                  <w:hideMark/>
                </w:tcPr>
                <w:p w14:paraId="12E4866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AB709A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95FB31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0A1EBA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210AFE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EDA0C8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0" w:anchor="classnaming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assnaming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fix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/set the default class naming 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[module.]cla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ames.</w:t>
                  </w:r>
                </w:p>
              </w:tc>
              <w:tc>
                <w:tcPr>
                  <w:tcW w:w="0" w:type="auto"/>
                  <w:hideMark/>
                </w:tcPr>
                <w:p w14:paraId="5E2087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C5692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171D7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67575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161AB9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28EB5D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1" w:anchor="clipCS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CS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werlef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perr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52" w:anchor="clipCS4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clipCS4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7E1ED8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B0049A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6054D2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2D1E06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3C25D6B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89AB38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3" w:anchor="clipCS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CS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werlef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perr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path against a rectangular clip box using the </w:t>
                  </w:r>
                  <w:hyperlink r:id="rId54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Cohen-Sutherland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lgorithm.</w:t>
                  </w:r>
                </w:p>
              </w:tc>
              <w:tc>
                <w:tcPr>
                  <w:tcW w:w="0" w:type="auto"/>
                  <w:hideMark/>
                </w:tcPr>
                <w:p w14:paraId="11E5E8E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AB05A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8AD68A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46CED4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5C7E15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1D804D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5" w:anchor="clip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dms-module.html" \l "clipDegrees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clipDegree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73EF84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1B76E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8A52F1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94249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62EC611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4B58A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6" w:anchor="clipDegree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Degree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lip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or longitude to the given range.</w:t>
                  </w:r>
                </w:p>
              </w:tc>
              <w:tc>
                <w:tcPr>
                  <w:tcW w:w="0" w:type="auto"/>
                  <w:hideMark/>
                </w:tcPr>
                <w:p w14:paraId="12946B7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154AE0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432F44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40D4CF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43DE3AF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4D987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7" w:anchor="clipLB6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LB6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werlef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perr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path against a rectangular clip box using the </w:t>
                  </w:r>
                  <w:hyperlink r:id="rId5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iang-Barsky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lgorithm.</w:t>
                  </w:r>
                </w:p>
              </w:tc>
              <w:tc>
                <w:tcPr>
                  <w:tcW w:w="0" w:type="auto"/>
                  <w:hideMark/>
                </w:tcPr>
                <w:p w14:paraId="74DFAC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F888A6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9DA75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1D3081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494E8D8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7EB07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59" w:anchor="clipRadian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Radian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lip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or longitude to the given range.</w:t>
                  </w:r>
                </w:p>
              </w:tc>
              <w:tc>
                <w:tcPr>
                  <w:tcW w:w="0" w:type="auto"/>
                  <w:hideMark/>
                </w:tcPr>
                <w:p w14:paraId="0E96C69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597CCE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2A2A21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A29AF7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EB23D6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3E240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0" w:anchor="clipSH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SH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rner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polygon against a clip region or box using the </w:t>
                  </w:r>
                  <w:hyperlink r:id="rId6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Sutherland-Hodgma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lgorithm.</w:t>
                  </w:r>
                </w:p>
              </w:tc>
              <w:tc>
                <w:tcPr>
                  <w:tcW w:w="0" w:type="auto"/>
                  <w:hideMark/>
                </w:tcPr>
                <w:p w14:paraId="26F9F82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EA393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3B233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43035F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67BA08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8937C7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2" w:anchor="clipSH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SH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rner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ull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polygon against a clip region or box using the </w:t>
                  </w:r>
                  <w:hyperlink r:id="rId63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Sutherland-Hodgma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lgorithm.</w:t>
                  </w:r>
                </w:p>
              </w:tc>
              <w:tc>
                <w:tcPr>
                  <w:tcW w:w="0" w:type="auto"/>
                  <w:hideMark/>
                </w:tcPr>
                <w:p w14:paraId="5D1A56A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FC9728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848794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DC3F3F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1CEEF0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172260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4" w:anchor="clip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st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5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hit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basics-module.html" \l "clips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clip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32A1E0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AB3A18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144B4A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F62873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0571652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1E945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5" w:anchor="clip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lip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st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5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hit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lip a string to the given length limit.</w:t>
                  </w:r>
                </w:p>
              </w:tc>
              <w:tc>
                <w:tcPr>
                  <w:tcW w:w="0" w:type="auto"/>
                  <w:hideMark/>
                </w:tcPr>
                <w:p w14:paraId="1D0FE28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A4341E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C1A78C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3D3542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27469C8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D50C5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6" w:anchor="collin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llin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Clas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3-Point resection using </w:t>
                  </w:r>
                  <w:hyperlink r:id="rId67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Collin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' method.</w:t>
                  </w:r>
                </w:p>
              </w:tc>
              <w:tc>
                <w:tcPr>
                  <w:tcW w:w="0" w:type="auto"/>
                  <w:hideMark/>
                </w:tcPr>
                <w:p w14:paraId="2EC3C4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AEF5EF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18E39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E99393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87BE78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35170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8" w:anchor="compassAngl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mpassAngl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angle from North for the direction vect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(lon2 - lon1, lat2 - lat1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between two points.</w:t>
                  </w:r>
                </w:p>
              </w:tc>
              <w:tc>
                <w:tcPr>
                  <w:tcW w:w="0" w:type="auto"/>
                  <w:hideMark/>
                </w:tcPr>
                <w:p w14:paraId="3AC025E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6D747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AB5117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3E0488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0A97FF0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E4B95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69" w:anchor="compass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mpass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bearing to a string suffixed with compass point.</w:t>
                  </w:r>
                </w:p>
              </w:tc>
              <w:tc>
                <w:tcPr>
                  <w:tcW w:w="0" w:type="auto"/>
                  <w:hideMark/>
                </w:tcPr>
                <w:p w14:paraId="34B122F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41F957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C7711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6B5D3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225E30A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4E3EB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0" w:anchor="compassPoint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mpassPoint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bearing to a compass point.</w:t>
                  </w:r>
                </w:p>
              </w:tc>
              <w:tc>
                <w:tcPr>
                  <w:tcW w:w="0" w:type="auto"/>
                  <w:hideMark/>
                </w:tcPr>
                <w:p w14:paraId="66C1581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7DEBB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DFD1D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549608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7022389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B08321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1" w:anchor="copysign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pysign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Like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ath.copysign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x, y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except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zero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nsign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475A4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E204D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D1EF65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D811D9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31ABE47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D57E09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2" w:anchor="copytyp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pytyp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value of </w:t>
                  </w:r>
                  <w:r w:rsidRPr="003974B7">
                    <w:rPr>
                      <w:rFonts w:eastAsia="Times New Roman" w:cs="Times New Roman"/>
                      <w:b/>
                      <w:bCs/>
                      <w:szCs w:val="24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s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yp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F502BC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A691A3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676ED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DE0D7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64FAAF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B7C3E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3" w:anchor="cosineAndoyerLamber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AndoyerLamber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 th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navlib.net/wp-content/uploads/2013/10/admiralty-manual-of-navigation-vol-1-1964-english501c.pdf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Andoyer</w:t>
                  </w:r>
                  <w:proofErr w:type="spellEnd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-Lambert correcti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the </w:t>
                  </w:r>
                  <w:hyperlink r:id="rId74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fromula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0E46D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95E6C8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B4224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92B0B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39D7A7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591E3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5" w:anchor="cosineAndoyerLambert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AndoyerLambert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 th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navlib.net/wp-content/uploads/2013/10/admiralty-manual-of-navigation-vol-1-1964-english501c.pdf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Andoyer</w:t>
                  </w:r>
                  <w:proofErr w:type="spellEnd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-Lambert correcti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the </w:t>
                  </w:r>
                  <w:hyperlink r:id="rId76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fromula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8C4091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B71040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75C91E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E93342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0599676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440D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77" w:anchor="cosineForsytheAndoyerLamber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ForsytheAndoyerLamber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 the </w:t>
                  </w:r>
                  <w:hyperlink r:id="rId7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Forsythe-</w:t>
                    </w:r>
                    <w:proofErr w:type="spellStart"/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Andoyer</w:t>
                    </w:r>
                    <w:proofErr w:type="spellEnd"/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-Lambert corr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of the </w:t>
                  </w:r>
                  <w:hyperlink r:id="rId79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7DCEE7A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920B8C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BEBDC4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555A02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3D6FC7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0ED1D0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0" w:anchor="cosineForsytheAndoyerLambert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ForsytheAndoyerLambert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 the </w:t>
                  </w:r>
                  <w:hyperlink r:id="rId8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Forsythe-</w:t>
                    </w:r>
                    <w:proofErr w:type="spellStart"/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Andoyer</w:t>
                    </w:r>
                    <w:proofErr w:type="spellEnd"/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-Lambert corr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of the </w:t>
                  </w:r>
                  <w:hyperlink r:id="rId82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038080B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9A14BF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7D76A7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26E8DA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FC4A44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63DDF5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3" w:anchor="cosineLaw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Law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points using the </w:t>
                  </w:r>
                  <w:hyperlink r:id="rId84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spherical 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6EAD0C7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DFDAB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21B5B7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E1D117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42B4903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C346D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5" w:anchor="cosineLaw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sineLaw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points using the </w:t>
                  </w:r>
                  <w:hyperlink r:id="rId86" w:anchor="cosine-law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spherical Law of Cosin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126834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0E428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01C8A7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E90819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7EC70E3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8C8D2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7" w:anchor="co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B4345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78388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19FF78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1F8329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6DBAC41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B9E2B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8" w:anchor="cot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t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resecti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B3C274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101EAF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2E38EC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E88C5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2B1AC8F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45C3D8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89" w:anchor="cot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t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1B0EA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9CC94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F5F929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EEA23A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5DB3189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7671E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0" w:anchor="cotd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otd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A139E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AC33F4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82967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088424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35AAEDF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662EB3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1" w:anchor="crosserro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crosserro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is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port or ignor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vectorial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cross product errors.</w:t>
                  </w:r>
                </w:p>
              </w:tc>
              <w:tc>
                <w:tcPr>
                  <w:tcW w:w="0" w:type="auto"/>
                  <w:hideMark/>
                </w:tcPr>
                <w:p w14:paraId="5BE685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97805C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B2D7A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D2E76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001DD06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E03957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2" w:anchor="date2epoch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ate2epoch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ea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on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eference fram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poch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calendar day.</w:t>
                  </w:r>
                </w:p>
              </w:tc>
              <w:tc>
                <w:tcPr>
                  <w:tcW w:w="0" w:type="auto"/>
                  <w:hideMark/>
                </w:tcPr>
                <w:p w14:paraId="0A8A8B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CFF33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DEF4AD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E090DB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4EC1E1D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C606A9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3" w:anchor="decodeEPSG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codeEPSG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94" w:anchor="decode2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epsg.decode2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9E705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F01AA4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D08A02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166E6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6BB2FE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797031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5" w:anchor="degDM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DM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_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°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_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\xe2\x80\xb2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_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″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-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degrees to a string in degrees, minute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econds.</w:t>
                  </w:r>
                </w:p>
              </w:tc>
              <w:tc>
                <w:tcPr>
                  <w:tcW w:w="0" w:type="auto"/>
                  <w:hideMark/>
                </w:tcPr>
                <w:p w14:paraId="575F869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628F9E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ACDB8F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EF42A8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096CB07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810E9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2" w:name="degrees"/>
                  <w:bookmarkEnd w:id="2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degre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gle x from radians to degrees.</w:t>
                  </w:r>
                </w:p>
              </w:tc>
              <w:tc>
                <w:tcPr>
                  <w:tcW w:w="0" w:type="auto"/>
                  <w:hideMark/>
                </w:tcPr>
                <w:p w14:paraId="0BD870D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BA4AA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6E1827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13D913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E8D98C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1F952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6" w:anchor="degrees18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18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 degrees and wrap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8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18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4E2095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92A4D3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27573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57B5C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263982A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3E547E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7" w:anchor="degrees2grade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2grade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degre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6E03E3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7560C6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9AB7A8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F49937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ECCD4F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AC6A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8" w:anchor="degrees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n angle to a distance along the equator or along the parallel at </w:t>
                  </w:r>
                  <w:proofErr w:type="spellStart"/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 other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geodetic) latitude.</w:t>
                  </w:r>
                </w:p>
              </w:tc>
              <w:tc>
                <w:tcPr>
                  <w:tcW w:w="0" w:type="auto"/>
                  <w:hideMark/>
                </w:tcPr>
                <w:p w14:paraId="256C17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31221E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1A925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885E3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072FE06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924C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99" w:anchor="degrees36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36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 degrees and wrap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360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B9B12D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BFF4A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000258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6C4F3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3035025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527113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0" w:anchor="degrees9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grees9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 degrees and wrap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7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9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6CC8C7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CA70F3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60E35B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0AD40E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0B78631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19FBDF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1" w:anchor="deprecated_Property_RO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Property_RO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ho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DEPRECATED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rops.Property_RO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roperty_RO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847F46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7F633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FB1F4A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A2F3CD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5D1986B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13DE70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2" w:anchor="deprecated_clas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clas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s_or_clas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Use inside __new__ or __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ni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__ of a DEPRECATED class.</w:t>
                  </w:r>
                </w:p>
              </w:tc>
              <w:tc>
                <w:tcPr>
                  <w:tcW w:w="0" w:type="auto"/>
                  <w:hideMark/>
                </w:tcPr>
                <w:p w14:paraId="6ED42EE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75269C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FB284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047FD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0603941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CA84F3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3" w:anchor="deprecated_function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function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a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DEPRECATED function.</w:t>
                  </w:r>
                </w:p>
              </w:tc>
              <w:tc>
                <w:tcPr>
                  <w:tcW w:w="0" w:type="auto"/>
                  <w:hideMark/>
                </w:tcPr>
                <w:p w14:paraId="3FF3C61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55C6A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8936EE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EA261E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66AB10A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6927A4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4" w:anchor="deprecated_metho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metho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a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DEPRECATED method.</w:t>
                  </w:r>
                </w:p>
              </w:tc>
              <w:tc>
                <w:tcPr>
                  <w:tcW w:w="0" w:type="auto"/>
                  <w:hideMark/>
                </w:tcPr>
                <w:p w14:paraId="6C6B2D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BA9B50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A3184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B12F3E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21C7BB5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22D5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5" w:anchor="deprecated_property_RO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deprecated_property_RO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ho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DEPRECATED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rops.property_RO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roperty_RO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06B5C7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66AEA1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7C6A7A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1E772E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D732A7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72F3FD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6" w:anchor="egmGeoidHeight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gmGeoidHeight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eoidHeights_d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nerate geoid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geographiclib.sourceforge.io/html/geoid.html" \l "geoidinst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egm</w:t>
                  </w:r>
                  <w:proofErr w:type="spellEnd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*.</w:t>
                  </w:r>
                  <w:proofErr w:type="spellStart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pgm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height tests from </w:t>
                  </w:r>
                  <w:hyperlink r:id="rId107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GeoidHeights.dat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hyperlink r:id="rId108" w:anchor="testgeoid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Test data for Geoid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AB0D89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6312E3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34FB3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1BA4C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2BE59E5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E8DA66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09" w:anchor="elevation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levation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imeou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geoid elevation at a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D83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VD88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location.</w:t>
                  </w:r>
                </w:p>
              </w:tc>
              <w:tc>
                <w:tcPr>
                  <w:tcW w:w="0" w:type="auto"/>
                  <w:hideMark/>
                </w:tcPr>
                <w:p w14:paraId="0B35D97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2F7B10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60AD44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3980BC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429D39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087E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0" w:anchor="enStr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nStr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st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rth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extr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111" w:anchor="enstr2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enstr2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FE5F66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3A6EE2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18BFB4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87FD6D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043790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B6268A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2" w:anchor="encodeEPSG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ncodeEPSG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mipo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an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epsg-module.html" \l "encode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psg.encod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955810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787D89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9DBD7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233D35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AB2239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40B1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3" w:anchor="enstr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nstr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st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rthin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extr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easting, northing string representations.</w:t>
                  </w:r>
                </w:p>
              </w:tc>
              <w:tc>
                <w:tcPr>
                  <w:tcW w:w="0" w:type="auto"/>
                  <w:hideMark/>
                </w:tcPr>
                <w:p w14:paraId="71EC8B8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F0C5EC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722D2B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7AFDD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699A047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67DE2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4" w:anchor="epoch2dat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poch2dat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oc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date for a reference fram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poch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6C1F32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4AA5F9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13165C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DFA97A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B9ED1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991E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5" w:anchor="equidistan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quidistan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xac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eodsolv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EquidistantExact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quidistantExac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EquidistantGeodSolve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quidistantGeodSolv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 (if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Karne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pypi.org/project/geographiclib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geographiclib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ackage is installed) a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EquidistantKarney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quidistantKarne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otherwise an </w:t>
                  </w:r>
                  <w:hyperlink r:id="rId116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Equidistant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instance.</w:t>
                  </w:r>
                </w:p>
              </w:tc>
              <w:tc>
                <w:tcPr>
                  <w:tcW w:w="0" w:type="auto"/>
                  <w:hideMark/>
                </w:tcPr>
                <w:p w14:paraId="3A3EF08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6C791C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D0F22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F194F6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457830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90784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7" w:anchor="equirectangular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quirectangular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points using the </w:t>
                  </w:r>
                  <w:hyperlink r:id="rId118" w:anchor="equirectangular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quirectangular Approximation /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076B0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C4B38D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65B798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E70F7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A94A01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949631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19" w:anchor="equirectangular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quirectangular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quirectangular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F6BEDF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CEE60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D2D07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E52FC5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36BCD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0A7D24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0" w:anchor="equirectangular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quirectangular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imi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45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points using the </w:t>
                  </w:r>
                  <w:hyperlink r:id="rId121" w:anchor="equirectangular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quirectangular Approximation /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13AAF8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9AAB44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358CDB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694932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60A60A7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CDD961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2" w:anchor="eucli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ucli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ppoximat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the norm 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**2 + y**2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by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max(abs(x), abs(y)) + min(abs(x), abs(y)) * 0.4142...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BD4755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CEBF66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9400C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D7FE4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88FFDE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943CB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3" w:anchor="euclid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uclid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ppoximat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the norm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sqrt(sum(x**2 for x in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by cascaded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fmath-module.html" \l "euclid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euclid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8E6C7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70B581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DEF55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3CC98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5477473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0BE2F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4" w:anchor="euclidea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uclidea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roximate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uclidea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.</w:t>
                  </w:r>
                </w:p>
              </w:tc>
              <w:tc>
                <w:tcPr>
                  <w:tcW w:w="0" w:type="auto"/>
                  <w:hideMark/>
                </w:tcPr>
                <w:p w14:paraId="5F0EC3B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EF37C2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5397D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1A1FF8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09311BA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ED583E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5" w:anchor="euclidean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uclidean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roxima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uclidea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.</w:t>
                  </w:r>
                </w:p>
              </w:tc>
              <w:tc>
                <w:tcPr>
                  <w:tcW w:w="0" w:type="auto"/>
                  <w:hideMark/>
                </w:tcPr>
                <w:p w14:paraId="60326A9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BFF5B0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732E4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7F623A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7C305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8C3594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6" w:anchor="exception_chaining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ption_chaining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previous exception's or exception chaining setting.</w:t>
                  </w:r>
                </w:p>
              </w:tc>
              <w:tc>
                <w:tcPr>
                  <w:tcW w:w="0" w:type="auto"/>
                  <w:hideMark/>
                </w:tcPr>
                <w:p w14:paraId="3944998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FA6576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E00BB8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CC263C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1FECBB4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87AC64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7" w:anchor="excessAbc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Abc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triangle from two sides and the included angle.</w:t>
                  </w:r>
                </w:p>
              </w:tc>
              <w:tc>
                <w:tcPr>
                  <w:tcW w:w="0" w:type="auto"/>
                  <w:hideMark/>
                </w:tcPr>
                <w:p w14:paraId="5915445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7D9EA5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B0B89A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D26869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3D30BF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A069F0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28" w:anchor="excessGirar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Girar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triangle using </w:t>
                  </w:r>
                  <w:hyperlink r:id="rId129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Girard'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5B0EDA2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7FC73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D1C61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4AD07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566590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F4D59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0" w:anchor="excessKarney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Karney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surface area of a (spherical) quadrilateral bounded by a segment of a great circle, two meridians and the equator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://osgeo-org.1560.x6.nabble.com/Area-of-a-spherical-polygon-td3841625.html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Karney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method.</w:t>
                  </w:r>
                </w:p>
              </w:tc>
              <w:tc>
                <w:tcPr>
                  <w:tcW w:w="0" w:type="auto"/>
                  <w:hideMark/>
                </w:tcPr>
                <w:p w14:paraId="07B2E7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272667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0014D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FA81DC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198EC9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8ACCC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1" w:anchor="excessKarney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Karney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quadrilateral bounded by a segment of a great circle, two meridians and the equator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://osgeo-org.1560.x6.nabble.com/Area-of-a-spherical-polygon-td3841625.html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Karney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method.</w:t>
                  </w:r>
                </w:p>
              </w:tc>
              <w:tc>
                <w:tcPr>
                  <w:tcW w:w="0" w:type="auto"/>
                  <w:hideMark/>
                </w:tcPr>
                <w:p w14:paraId="2ADDFF5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2BA3E9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90C95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42CBB8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34FC8B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323DE3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2" w:anchor="excessLHuilie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LHuilie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triangle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athworld.wolfram.com/LHuiliersTheorem.html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L'Huilier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heorem.</w:t>
                  </w:r>
                </w:p>
              </w:tc>
              <w:tc>
                <w:tcPr>
                  <w:tcW w:w="0" w:type="auto"/>
                  <w:hideMark/>
                </w:tcPr>
                <w:p w14:paraId="72110D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D3CDF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615C97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B8884A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A5D478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F555B5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3" w:anchor="excessQua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Qua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surface area of a (spherical) quadrilateral bounded by a segment of a great circle, two meridians and the equator.</w:t>
                  </w:r>
                </w:p>
              </w:tc>
              <w:tc>
                <w:tcPr>
                  <w:tcW w:w="0" w:type="auto"/>
                  <w:hideMark/>
                </w:tcPr>
                <w:p w14:paraId="389E422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78F0DE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0AF9C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CDE8C9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BF1B53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C40C5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4" w:anchor="excessQuad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excessQuad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pherical exce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 (spherical) quadrilateral bounded by a segment of a great circle, two meridians and the equator.</w:t>
                  </w:r>
                </w:p>
              </w:tc>
              <w:tc>
                <w:tcPr>
                  <w:tcW w:w="0" w:type="auto"/>
                  <w:hideMark/>
                </w:tcPr>
                <w:p w14:paraId="2C1B3CA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2C2F3A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4CF84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C1C4D1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608D36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C6150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5" w:anchor="f2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st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E2113F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A4333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35B936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4DCAF7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542B48D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43C6D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6" w:anchor="f2e2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e2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nd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02EF2F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B97386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01C4A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326A9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7B08E05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82F5DE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7" w:anchor="f2e3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e3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3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C32FC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E925D9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4EF29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7382B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458F3B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69D8C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8" w:anchor="f2f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f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n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1AE3CA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38B47D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4B89BA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CBC963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61B1D44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9DAB6C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39" w:anchor="f2f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f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6A20BF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E288D1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4E965D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937D41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4021EBA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DD07DC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0" w:anchor="f2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2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27511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05A57D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13D4BF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8F5D27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4107792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998BA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1" w:anchor="f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loa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 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3474AA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6BFA58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1F8FC1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798E1A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8CDCFB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14CA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2" w:anchor="fStrz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trz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loatst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zs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fstrz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BACA1F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AA6F45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69392F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7EC88B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7237A24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84617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3" w:anchor="f_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_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_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3F2BC8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59FED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90FC85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67910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7FC13C8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D8A303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4" w:anchor="facos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cos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hyperlink r:id="rId145" w:anchor="acos1" w:history="1">
                    <w:proofErr w:type="gramStart"/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acos</w:t>
                    </w:r>
                    <w:proofErr w:type="gramEnd"/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96917C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33BD2B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D913A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D868AB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A4F67A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D84CD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6" w:anchor="false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lse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al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value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type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exceptions.Value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147" w:anchor="falsed2f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falsed2f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ACB74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348470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4B7B8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0D3FEA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1BA466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DD38B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48" w:anchor="falsed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lsed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type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exceptions.Value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_valu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class </w:t>
                  </w:r>
                  <w:hyperlink r:id="rId149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East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hyperlink r:id="rId150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North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4D59B7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2AAD6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AD2F8A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CCD959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51FDCD0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5F1D07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1" w:anchor="fasin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sin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hyperlink r:id="rId152" w:anchor="asin1" w:history="1">
                    <w:proofErr w:type="gramStart"/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asin</w:t>
                    </w:r>
                    <w:proofErr w:type="gramEnd"/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8D7986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0B069A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960E73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A99DA3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6C0C143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5619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3" w:name="fatan"/>
                  <w:bookmarkEnd w:id="3"/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fat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10F891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6709DC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974B01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5938E6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7B2037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8CB330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3" w:anchor="fatan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tan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0 &lt;=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 &lt;= 1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ncheck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671681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3B6A9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93337C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C954E8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43A66EE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6F1A2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4" w:anchor="fatan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tan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Fast approximation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tan2(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EEF0BD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F9836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0F7431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CEF7E9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422E919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D87AF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5" w:anchor="fathom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thom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thom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athom to meter.</w:t>
                  </w:r>
                </w:p>
              </w:tc>
              <w:tc>
                <w:tcPr>
                  <w:tcW w:w="0" w:type="auto"/>
                  <w:hideMark/>
                </w:tcPr>
                <w:p w14:paraId="0DF319B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934CD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7B489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D5E70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2CD6031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10BF1C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6" w:anchor="favg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avg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5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average of two values.</w:t>
                  </w:r>
                </w:p>
              </w:tc>
              <w:tc>
                <w:tcPr>
                  <w:tcW w:w="0" w:type="auto"/>
                  <w:hideMark/>
                </w:tcPr>
                <w:p w14:paraId="5247F0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41057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74FB7B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9DE3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6008E5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63D4DE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7" w:anchor="fdot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dot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precision dot produc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a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b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]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a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8E2F5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E6156E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C31CC1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4761C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501E9FA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57F3D5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8" w:anchor="fdot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dot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precision dot produc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tart + sum(a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b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c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]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a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D617D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E07D4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E475F0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D6EEE3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2AF0A3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B56A6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59" w:anchor="fhorne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horne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c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Evaluate the polynomial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cs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x**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cs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using the Horner form.</w:t>
                  </w:r>
                </w:p>
              </w:tc>
              <w:tc>
                <w:tcPr>
                  <w:tcW w:w="0" w:type="auto"/>
                  <w:hideMark/>
                </w:tcPr>
                <w:p w14:paraId="01BEE04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027B49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B650F2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31500B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0CE030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7C8FB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0" w:anchor="fidw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idw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Interpolate using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using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hyperlink r:id="rId16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Inverse Distance Weight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(IDW).</w:t>
                  </w:r>
                </w:p>
              </w:tc>
              <w:tc>
                <w:tcPr>
                  <w:tcW w:w="0" w:type="auto"/>
                  <w:hideMark/>
                </w:tcPr>
                <w:p w14:paraId="14558B4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A571F9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3FE64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F03E0D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B21F0F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2D5EB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2" w:anchor="flatLocal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latLocal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 the </w:t>
                  </w:r>
                  <w:hyperlink r:id="rId163" w:anchor="Ellipsoidal_Earth_projected_to_a_plane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llipsoidal Earth to plane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ww.ovg.at/de/vgi/files/pdf/3781/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uben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53AC11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266D6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D02655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77308A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4B2028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32042C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4" w:anchor="flatLocal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latLocal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 the </w:t>
                  </w:r>
                  <w:hyperlink r:id="rId165" w:anchor="Ellipsoidal_Earth_projected_to_a_plane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llipsoidal Earth to plane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ww.ovg.at/de/vgi/files/pdf/3781/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uben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07AF21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C17180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C9F9E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F5AF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0B9A76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F6A758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6" w:anchor="flatPolar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latPolar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spherical) points using the </w:t>
                  </w:r>
                  <w:hyperlink r:id="rId167" w:anchor="Polar_coordinate_flat-Earth_formula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polar coordinate flat-Earth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222BAD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D57725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ADE8BC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584DBD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D449D9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F1FD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68" w:anchor="flatPolar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latPolar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 using the </w:t>
                  </w:r>
                  <w:hyperlink r:id="rId169" w:anchor="Polar_coordinate_flat-Earth_formula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polar coordinate flat-Earth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12922FE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C5D85B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807719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A4244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04649C0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10CE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0" w:anchor="fmean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mean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accurate mea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]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)) /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9D67C2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2C2D8E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AB10E3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09D10E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F7D60B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49F765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1" w:anchor="fmean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mean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accurate mea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]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)) /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48AE4E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7F3452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2F34E8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7BF38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0925F7C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3B6D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2" w:anchor="fpolynomial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polynomial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c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Evaluate the polynomial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um(cs[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] * x**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en(cs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5EB263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0A05BE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72F3D4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B17F95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7CD21EB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1C655B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3" w:anchor="fpowe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powe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 series of power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x**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 for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n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0D2AA0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F05D1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C1C7CF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A4DA58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77A4251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D5023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4" w:anchor="fpro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pro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product, like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ath.prod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umpy.prod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9C3CD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F2F13E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86EB7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BF39C3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8B008A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BBC23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5" w:anchor="fractional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ractional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i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point at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raction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ndex.</w:t>
                  </w:r>
                </w:p>
              </w:tc>
              <w:tc>
                <w:tcPr>
                  <w:tcW w:w="0" w:type="auto"/>
                  <w:hideMark/>
                </w:tcPr>
                <w:p w14:paraId="7BA9B5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449F69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AC481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703BC1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6CF6D41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53E7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6" w:anchor="frang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rang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umb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e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nerate a range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.</w:t>
                  </w:r>
                </w:p>
              </w:tc>
              <w:tc>
                <w:tcPr>
                  <w:tcW w:w="0" w:type="auto"/>
                  <w:hideMark/>
                </w:tcPr>
                <w:p w14:paraId="1EEC5EA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434ABB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3FBB0E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356BE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70EEAB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1E652E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7" w:anchor="frechet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rechet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ni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discret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hyperlink r:id="rId17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Fréchet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paths given as sets of points.</w:t>
                  </w:r>
                </w:p>
              </w:tc>
              <w:tc>
                <w:tcPr>
                  <w:tcW w:w="0" w:type="auto"/>
                  <w:hideMark/>
                </w:tcPr>
                <w:p w14:paraId="6C07171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2500C7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B10D2D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9BDC50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value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96259F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03BE80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79" w:anchor="freduc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reduc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uncti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que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itia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ly a function of two arguments cumulatively to the items of a sequence, from left to right, so as to reduce the sequence to a single value.</w:t>
                  </w:r>
                </w:p>
              </w:tc>
              <w:tc>
                <w:tcPr>
                  <w:tcW w:w="0" w:type="auto"/>
                  <w:hideMark/>
                </w:tcPr>
                <w:p w14:paraId="5541D3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D22CCA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A84952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F747AB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29AD55E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9469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0" w:anchor="f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loa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 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ep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ne or more floats to string, optionally stripped of trailing zero decimals.</w:t>
                  </w:r>
                </w:p>
              </w:tc>
              <w:tc>
                <w:tcPr>
                  <w:tcW w:w="0" w:type="auto"/>
                  <w:hideMark/>
                </w:tcPr>
                <w:p w14:paraId="429A04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9C4B5E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4DBC45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B5BA2D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35FFD1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839EA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1" w:anchor="fstrz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trz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fst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p1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Strip trailing zero decimals from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.</w:t>
                  </w:r>
                </w:p>
              </w:tc>
              <w:tc>
                <w:tcPr>
                  <w:tcW w:w="0" w:type="auto"/>
                  <w:hideMark/>
                </w:tcPr>
                <w:p w14:paraId="456A202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47E1A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05CFEB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E076FE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B103B7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E5CE34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2" w:anchor="fsu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u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turn an accurate </w:t>
                  </w:r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floating point</w:t>
                  </w:r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sum of values in th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C873B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8C533B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8EF4B6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A5990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1B95805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DEBE7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3" w:anchor="fsum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um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recision summation, primed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1.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E248F2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68B4D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B99BBE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F2D062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7B3C98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51446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4" w:anchor="fsum1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um1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recision summation of a few arguments, primed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1.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1B92B0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747768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8563F3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3CB727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4B6A31E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EF3841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5" w:anchor="fsum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sum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recision summation of all positional arguments.</w:t>
                  </w:r>
                </w:p>
              </w:tc>
              <w:tc>
                <w:tcPr>
                  <w:tcW w:w="0" w:type="auto"/>
                  <w:hideMark/>
                </w:tcPr>
                <w:p w14:paraId="7F1E608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082A9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E9735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FC302F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5F492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5547C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6" w:anchor="ft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t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ee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urvey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ternation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S Surve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eet to meter.</w:t>
                  </w:r>
                </w:p>
              </w:tc>
              <w:tc>
                <w:tcPr>
                  <w:tcW w:w="0" w:type="auto"/>
                  <w:hideMark/>
                </w:tcPr>
                <w:p w14:paraId="0DAF379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AC6D4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685D3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5F9D68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7E2BA26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A896D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7" w:anchor="furlong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furlong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urlong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 furlong to meter.</w:t>
                  </w:r>
                </w:p>
              </w:tc>
              <w:tc>
                <w:tcPr>
                  <w:tcW w:w="0" w:type="auto"/>
                  <w:hideMark/>
                </w:tcPr>
                <w:p w14:paraId="5AAEC7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022C3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FD281A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7CC788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32F3957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A385DF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8" w:anchor="geoidHeight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eoidHeight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ode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imeou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VD88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geoid height at a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D83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location.</w:t>
                  </w:r>
                </w:p>
              </w:tc>
              <w:tc>
                <w:tcPr>
                  <w:tcW w:w="0" w:type="auto"/>
                  <w:hideMark/>
                </w:tcPr>
                <w:p w14:paraId="1F7A53F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5B9468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9E4D12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C4C5B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E4C3F3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E327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89" w:anchor="gnomonic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nomonic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xac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eodsolv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GnomonicExact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GnomonicExac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 (if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Karne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pypi.org/project/geographiclib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geographiclib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ackage is installed) 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azimuthal.GnomonicKarney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GnomonicKarne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otherwise a </w:t>
                  </w:r>
                  <w:hyperlink r:id="rId190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Gnomonic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instance.</w:t>
                  </w:r>
                </w:p>
              </w:tc>
              <w:tc>
                <w:tcPr>
                  <w:tcW w:w="0" w:type="auto"/>
                  <w:hideMark/>
                </w:tcPr>
                <w:p w14:paraId="0178B1D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E21988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DDEC04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A38115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71199F5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3FEA5E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1" w:anchor="grade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rade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1B2EE5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F02EA2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2A3F21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582337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2B912F9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EFE0CE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2" w:anchor="grades2degree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rades2degree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3414F6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BDC6F3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3948DF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8A428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070D46E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12712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3" w:anchor="grades2radian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rades2radian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2F9DF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66A35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71DDBC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516AB9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5E95AE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1C0E96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4" w:anchor="grades40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grades40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aka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g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 and wrap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400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0C663A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511EF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4B0AC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F84FFF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7"/>
              <w:gridCol w:w="27"/>
            </w:tblGrid>
            <w:tr w:rsidR="003974B7" w:rsidRPr="003974B7" w14:paraId="0FC6DCF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C5B7F4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5" w:anchor="half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lf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Split a string in 2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half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D2E2ED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17F62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D2FDD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E8B77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3552A6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D2A41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6" w:anchor="hartzell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rtzell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v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r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_and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tersection of a Line-Of-Sight from a Point-Of-View in space with the surface of the earth.</w:t>
                  </w:r>
                </w:p>
              </w:tc>
              <w:tc>
                <w:tcPr>
                  <w:tcW w:w="0" w:type="auto"/>
                  <w:hideMark/>
                </w:tcPr>
                <w:p w14:paraId="23EE2D8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5475D4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92146E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260C16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0"/>
              <w:gridCol w:w="4"/>
            </w:tblGrid>
            <w:tr w:rsidR="003974B7" w:rsidRPr="003974B7" w14:paraId="5EA4969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E84AE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197" w:anchor="hausdorff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usdorff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ode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arge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o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arl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ni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function _point at 0x7fd078574dd0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irect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ymmetric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Hausdorff_distanc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ausdorf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2 sets of points with or without </w:t>
                  </w:r>
                  <w:hyperlink r:id="rId19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arly break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hyperlink r:id="rId199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random samplin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E8E92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3270E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912EA5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CA9B36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F91C03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5546C0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0" w:anchor="haversin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versin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spherical) points using the </w:t>
                  </w:r>
                  <w:hyperlink r:id="rId20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Haversine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42C235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58777F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5DBEF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5B6009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0A70B51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41CF5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2" w:anchor="haversine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aversine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 using the </w:t>
                  </w:r>
                  <w:hyperlink r:id="rId203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Haversine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41BCFE3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0DFB63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4F54A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474981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8AF75E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7FAD22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4" w:anchor="height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eight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ngl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height above the (spherical) earth' surface after traveling along a straight line at a given tilt.</w:t>
                  </w:r>
                </w:p>
              </w:tc>
              <w:tc>
                <w:tcPr>
                  <w:tcW w:w="0" w:type="auto"/>
                  <w:hideMark/>
                </w:tcPr>
                <w:p w14:paraId="7C5D771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E4B7EE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3758FA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6F7F7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18568B2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7A725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5" w:anchor="horiz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oriz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efracti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distance to the horizon from a given altitude above the (spherical) earth.</w:t>
                  </w:r>
                </w:p>
              </w:tc>
              <w:tc>
                <w:tcPr>
                  <w:tcW w:w="0" w:type="auto"/>
                  <w:hideMark/>
                </w:tcPr>
                <w:p w14:paraId="578159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B2487A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BA3A5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15B08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95D234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B22B66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6" w:anchor="h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%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+.*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 string for the height value.</w:t>
                  </w:r>
                </w:p>
              </w:tc>
              <w:tc>
                <w:tcPr>
                  <w:tcW w:w="0" w:type="auto"/>
                  <w:hideMark/>
                </w:tcPr>
                <w:p w14:paraId="3DBBD1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20145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E94791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5D979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6CB0D9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28D503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7" w:anchor="hubeny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ubeny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 the </w:t>
                  </w:r>
                  <w:hyperlink r:id="rId208" w:anchor="Ellipsoidal_Earth_projected_to_a_plane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llipsoidal Earth to plane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ww.ovg.at/de/vgi/files/pdf/3781/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uben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724B88C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6D6194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FF056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0F5EEA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FA0522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5D03B5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09" w:anchor="hubeny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ubeny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 the </w:t>
                  </w:r>
                  <w:hyperlink r:id="rId210" w:anchor="Ellipsoidal_Earth_projected_to_a_plane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ellipsoidal Earth to plane projection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aka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ww.ovg.at/de/vgi/files/pdf/3781/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Huben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1081D3A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7B8DE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B6AEA5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7EDB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59365E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9C7934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4" w:name="hypot"/>
                  <w:bookmarkEnd w:id="4"/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hypo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Euclidean distance, sqrt(x*x + y*y).</w:t>
                  </w:r>
                </w:p>
              </w:tc>
              <w:tc>
                <w:tcPr>
                  <w:tcW w:w="0" w:type="auto"/>
                  <w:hideMark/>
                </w:tcPr>
                <w:p w14:paraId="6868BFC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BA2D5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0ABB5F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FAD66E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7FE2253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A52389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1" w:anchor="hypot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norm 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 + x**2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F52A0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1BA3C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AB1E65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6FFB2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7528E66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02D2C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2" w:anchor="hypot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orm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**2 + y**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45CBF7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1CF36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EC606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5DDAAF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647299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3F46A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3" w:anchor="hypot2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2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orm 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x**2 for x i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2AD110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B7F3A4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084DD6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93A633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91691F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FFD507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4" w:anchor="hypot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fmath-module.html" \l "hypot_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hypo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4046E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EB075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E4465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42DD77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13969D6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AFA20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5" w:anchor="hypot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hypot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norm 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 xml:space="preserve">sum(x**2 for x in 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)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5E8EB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420F1A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A2098F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66BAFA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1892B1B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3D918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6" w:anchor="i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in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in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10499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EB8299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2476A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981E8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3285CAE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9D81E1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7" w:anchor="i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string representation of an instantiation.</w:t>
                  </w:r>
                </w:p>
              </w:tc>
              <w:tc>
                <w:tcPr>
                  <w:tcW w:w="0" w:type="auto"/>
                  <w:hideMark/>
                </w:tcPr>
                <w:p w14:paraId="630784F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C6F15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5D3206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9E8064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4BAE218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44F0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8" w:anchor="intersection3d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ntersection3d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nd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ar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nd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tersection point of two lines, each defined by or through a start and end point (3-D).</w:t>
                  </w:r>
                </w:p>
              </w:tc>
              <w:tc>
                <w:tcPr>
                  <w:tcW w:w="0" w:type="auto"/>
                  <w:hideMark/>
                </w:tcPr>
                <w:p w14:paraId="60DAF9C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2496C7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EE14DE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F8F873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4BFDC55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042CA0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19" w:anchor="intersection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ntersection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pher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intersection of two spheres or circles, each defined by a (3-D) center point and a radius.</w:t>
                  </w:r>
                </w:p>
              </w:tc>
              <w:tc>
                <w:tcPr>
                  <w:tcW w:w="0" w:type="auto"/>
                  <w:hideMark/>
                </w:tcPr>
                <w:p w14:paraId="6D4D5D3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187B96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B040D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475B54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10A324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2B897B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0" w:anchor="isNumpy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umpy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heck for </w:t>
                  </w:r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</w:t>
                  </w:r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Numpy2LatL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oints wrapper.</w:t>
                  </w:r>
                </w:p>
              </w:tc>
              <w:tc>
                <w:tcPr>
                  <w:tcW w:w="0" w:type="auto"/>
                  <w:hideMark/>
                </w:tcPr>
                <w:p w14:paraId="7EA164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DAB9CE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3131E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3B50F1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3F94A51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40FBC2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1" w:anchor="isPoint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Point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heck for </w:t>
                  </w:r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</w:t>
                  </w:r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LatLon2psx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oints wrapper.</w:t>
                  </w:r>
                </w:p>
              </w:tc>
              <w:tc>
                <w:tcPr>
                  <w:tcW w:w="0" w:type="auto"/>
                  <w:hideMark/>
                </w:tcPr>
                <w:p w14:paraId="4AB291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48EFA9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493E1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6542EB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05CC07C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6917E2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2" w:anchor="isTupl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Tupl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heck for </w:t>
                  </w:r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</w:t>
                  </w:r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Tuple2LatL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points wrapper.</w:t>
                  </w:r>
                </w:p>
              </w:tc>
              <w:tc>
                <w:tcPr>
                  <w:tcW w:w="0" w:type="auto"/>
                  <w:hideMark/>
                </w:tcPr>
                <w:p w14:paraId="36A2275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F53289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17EC68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8E0B1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1786036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F1117E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3" w:anchor="isantipod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antipod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two points are antipodal, on diametrically opposite sides of the earth.</w:t>
                  </w:r>
                </w:p>
              </w:tc>
              <w:tc>
                <w:tcPr>
                  <w:tcW w:w="0" w:type="auto"/>
                  <w:hideMark/>
                </w:tcPr>
                <w:p w14:paraId="2DCFCA0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B3C406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6B2A82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792AAC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8026BA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AE01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4" w:anchor="isantipode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antipode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two points are antipodal, on diametrically opposite sides of the earth.</w:t>
                  </w:r>
                </w:p>
              </w:tc>
              <w:tc>
                <w:tcPr>
                  <w:tcW w:w="0" w:type="auto"/>
                  <w:hideMark/>
                </w:tcPr>
                <w:p w14:paraId="5E8A3AE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E81D2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E2978D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E98AE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57345E1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081A1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5" w:anchor="isbool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bool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an object is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oo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ea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826E53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0AD8B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C10E89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0CBF9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4938A32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1E0F1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6" w:anchor="isclas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las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ru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f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obj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s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las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836CBE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CD7C0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CB9D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FB7ADF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340250E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498BC2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7" w:anchor="isclockwis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lockwis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the direction of a path or polygon.</w:t>
                  </w:r>
                </w:p>
              </w:tc>
              <w:tc>
                <w:tcPr>
                  <w:tcW w:w="0" w:type="auto"/>
                  <w:hideMark/>
                </w:tcPr>
                <w:p w14:paraId="027740E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7E6D6C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483896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76E392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1A61C4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A92F4B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8" w:anchor="iscolinearWith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olinearWith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a point is colinear with two other (2- or 3-D) points.</w:t>
                  </w:r>
                </w:p>
              </w:tc>
              <w:tc>
                <w:tcPr>
                  <w:tcW w:w="0" w:type="auto"/>
                  <w:hideMark/>
                </w:tcPr>
                <w:p w14:paraId="72C3EE9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C96E95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9ACD0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39F3A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370560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B44337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29" w:anchor="isconvex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onvex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whether a polygon is convex.</w:t>
                  </w:r>
                </w:p>
              </w:tc>
              <w:tc>
                <w:tcPr>
                  <w:tcW w:w="0" w:type="auto"/>
                  <w:hideMark/>
                </w:tcPr>
                <w:p w14:paraId="62773D1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7A22CB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5AFEA0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4B7C61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3228A9B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936CCD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0" w:anchor="isconvex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convex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whether a polygon is convex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d clockwis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65E7E8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D04369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F3210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B28D0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2DE5A2F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D80D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1" w:anchor="isenclosedBy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enclosedBy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termine whether a point is enclosed by a polygon.</w:t>
                  </w:r>
                </w:p>
              </w:tc>
              <w:tc>
                <w:tcPr>
                  <w:tcW w:w="0" w:type="auto"/>
                  <w:hideMark/>
                </w:tcPr>
                <w:p w14:paraId="6F7D1D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DAAC27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23F31D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C47D70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5AAB79C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B11D3C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2" w:anchor="isenclosedby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enclosedby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oints-module.html" \l "isenclosedBy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isenclosedBy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5F6732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F6C8BE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33F9C6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D68161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17B0B3D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245C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3" w:anchor="isfinit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finit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f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a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values.</w:t>
                  </w:r>
                </w:p>
              </w:tc>
              <w:tc>
                <w:tcPr>
                  <w:tcW w:w="0" w:type="auto"/>
                  <w:hideMark/>
                </w:tcPr>
                <w:p w14:paraId="66F9C96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0F0DC4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D5D24C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6125E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71206E5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BF868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5" w:name="isidentifier"/>
                  <w:bookmarkEnd w:id="5"/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isidentifie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ru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f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obj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s a valid Python identifier.</w:t>
                  </w:r>
                </w:p>
              </w:tc>
              <w:tc>
                <w:tcPr>
                  <w:tcW w:w="0" w:type="auto"/>
                  <w:hideMark/>
                </w:tcPr>
                <w:p w14:paraId="23D9AF2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435C1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1DCABD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586F9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bool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4594C27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BD950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6" w:name="isinf"/>
                  <w:bookmarkEnd w:id="6"/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isin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if float x is infinite (positive or negative).</w:t>
                  </w:r>
                </w:p>
              </w:tc>
              <w:tc>
                <w:tcPr>
                  <w:tcW w:w="0" w:type="auto"/>
                  <w:hideMark/>
                </w:tcPr>
                <w:p w14:paraId="340BD91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F4368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9E9D4B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9B9260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12F882B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EF3D8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4" w:anchor="isint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int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ot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ype or an intege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value.</w:t>
                  </w:r>
                </w:p>
              </w:tc>
              <w:tc>
                <w:tcPr>
                  <w:tcW w:w="0" w:type="auto"/>
                  <w:hideMark/>
                </w:tcPr>
                <w:p w14:paraId="5BC440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BBCE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7517C6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A91D95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6"/>
              <w:gridCol w:w="28"/>
            </w:tblGrid>
            <w:tr w:rsidR="003974B7" w:rsidRPr="003974B7" w14:paraId="312C0D2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84B407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7" w:name="iskeyword"/>
                  <w:bookmarkEnd w:id="7"/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iskeywor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y in x.</w:t>
                  </w:r>
                </w:p>
              </w:tc>
              <w:tc>
                <w:tcPr>
                  <w:tcW w:w="0" w:type="auto"/>
                  <w:hideMark/>
                </w:tcPr>
                <w:p w14:paraId="09F5AE4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20224F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B3CB43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1EB01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bool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2E8607F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05590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8" w:name="isnan"/>
                  <w:bookmarkEnd w:id="8"/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isna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if float x is not a number (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Na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2DA5038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6EBB2F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CD492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2D9CA8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E3CE0D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3BEB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5" w:anchor="isnear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ear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4.93038065763e-3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s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ear zero?</w:t>
                  </w:r>
                </w:p>
              </w:tc>
              <w:tc>
                <w:tcPr>
                  <w:tcW w:w="0" w:type="auto"/>
                  <w:hideMark/>
                </w:tcPr>
                <w:p w14:paraId="0DB405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08AB84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BF47B0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7C153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CC8933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46B3B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6" w:anchor="isnear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ear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4.93038065763e-3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s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ear one?</w:t>
                  </w:r>
                </w:p>
              </w:tc>
              <w:tc>
                <w:tcPr>
                  <w:tcW w:w="0" w:type="auto"/>
                  <w:hideMark/>
                </w:tcPr>
                <w:p w14:paraId="0C69AAC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5C399E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1B4893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D2181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265AD9E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97CAA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7" w:anchor="isneg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eg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 NEG0, negativ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0.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EA1F5A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665FD5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81C54D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01971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0DE73C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60E34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8" w:anchor="isnon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non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4.93038065763e-3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s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non-zero?</w:t>
                  </w:r>
                </w:p>
              </w:tc>
              <w:tc>
                <w:tcPr>
                  <w:tcW w:w="0" w:type="auto"/>
                  <w:hideMark/>
                </w:tcPr>
                <w:p w14:paraId="39FF43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0C837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5D65E6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1EF38B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41"/>
              <w:gridCol w:w="53"/>
            </w:tblGrid>
            <w:tr w:rsidR="003974B7" w:rsidRPr="003974B7" w14:paraId="44A07D1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60577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39" w:anchor="isod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od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s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dd?</w:t>
                  </w:r>
                </w:p>
              </w:tc>
              <w:tc>
                <w:tcPr>
                  <w:tcW w:w="0" w:type="auto"/>
                  <w:hideMark/>
                </w:tcPr>
                <w:p w14:paraId="080861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EB883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614060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F18CB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2839065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CB0DBF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0" w:anchor="ispola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pola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a polygon encloses a pole.</w:t>
                  </w:r>
                </w:p>
              </w:tc>
              <w:tc>
                <w:tcPr>
                  <w:tcW w:w="0" w:type="auto"/>
                  <w:hideMark/>
                </w:tcPr>
                <w:p w14:paraId="67F474F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EB44DA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32CC1B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937951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6"/>
              <w:gridCol w:w="28"/>
            </w:tblGrid>
            <w:tr w:rsidR="003974B7" w:rsidRPr="003974B7" w14:paraId="657FE90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5F010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1" w:anchor="isscala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scala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 scalar types.</w:t>
                  </w:r>
                </w:p>
              </w:tc>
              <w:tc>
                <w:tcPr>
                  <w:tcW w:w="0" w:type="auto"/>
                  <w:hideMark/>
                </w:tcPr>
                <w:p w14:paraId="0BB623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71B08C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AE1C06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0F5F7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0DDEBD0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3CE52F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2" w:anchor="issequenc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sequenc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exclud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 sequence types.</w:t>
                  </w:r>
                </w:p>
              </w:tc>
              <w:tc>
                <w:tcPr>
                  <w:tcW w:w="0" w:type="auto"/>
                  <w:hideMark/>
                </w:tcPr>
                <w:p w14:paraId="0D51957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05CEF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6B19A3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19E439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6"/>
              <w:gridCol w:w="28"/>
            </w:tblGrid>
            <w:tr w:rsidR="003974B7" w:rsidRPr="003974B7" w14:paraId="5A878E7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F940F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3" w:anchor="is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for string types.</w:t>
                  </w:r>
                </w:p>
              </w:tc>
              <w:tc>
                <w:tcPr>
                  <w:tcW w:w="0" w:type="auto"/>
                  <w:hideMark/>
                </w:tcPr>
                <w:p w14:paraId="5E2F602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D72584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773707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6755A6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1564120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F1A5D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4" w:anchor="issubclass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ssubclass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Super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whether a class is a sub-class of some class(es).</w:t>
                  </w:r>
                </w:p>
              </w:tc>
              <w:tc>
                <w:tcPr>
                  <w:tcW w:w="0" w:type="auto"/>
                  <w:hideMark/>
                </w:tcPr>
                <w:p w14:paraId="3189FAB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B145E5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A89D8F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AD742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2E26FB4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34E7CA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5" w:anchor="iterNumpy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terNumpy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Iterate over Numpy2 wrappers or other sequences exceeding the threshold.</w:t>
                  </w:r>
                </w:p>
              </w:tc>
              <w:tc>
                <w:tcPr>
                  <w:tcW w:w="0" w:type="auto"/>
                  <w:hideMark/>
                </w:tcPr>
                <w:p w14:paraId="4510BCC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882BC9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F9355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555CCC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0A4E6A0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79DE5F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6" w:anchor="iterNumpy2over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iterNumpy2over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or set the </w:t>
                  </w:r>
                  <w:hyperlink r:id="rId247" w:anchor="iterNumpy2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iterNumpy2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threshold.</w:t>
                  </w:r>
                </w:p>
              </w:tc>
              <w:tc>
                <w:tcPr>
                  <w:tcW w:w="0" w:type="auto"/>
                  <w:hideMark/>
                </w:tcPr>
                <w:p w14:paraId="5F8B9E8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D4764F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DBD4A2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17F395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EADE58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C6D0E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8" w:anchor="joine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joine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wor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N(...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N.join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sep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.joi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E49577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4BF9D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D62FF9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1D1D2B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79BFCE6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98CB02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49" w:anchor="joined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joined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wor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SPACE_(...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PACE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.join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sep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.joi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,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=" ".</w:t>
                  </w:r>
                </w:p>
              </w:tc>
              <w:tc>
                <w:tcPr>
                  <w:tcW w:w="0" w:type="auto"/>
                  <w:hideMark/>
                </w:tcPr>
                <w:p w14:paraId="654DEE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E5DBE8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82BED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9F4D0D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4B28C8A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FCF2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0" w:anchor="lat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at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latitude to a string, optionally suffixed with N or S.</w:t>
                  </w:r>
                </w:p>
              </w:tc>
              <w:tc>
                <w:tcPr>
                  <w:tcW w:w="0" w:type="auto"/>
                  <w:hideMark/>
                </w:tcPr>
                <w:p w14:paraId="45E707F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6A74EB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C5BD07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1DFC5D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80165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0B4FE5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1" w:anchor="latlon2n_xyz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atlon2n_xyz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, longitude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-vect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normal to the earth's surface) X, Y and Z components.</w:t>
                  </w:r>
                </w:p>
              </w:tc>
              <w:tc>
                <w:tcPr>
                  <w:tcW w:w="0" w:type="auto"/>
                  <w:hideMark/>
                </w:tcPr>
                <w:p w14:paraId="6A8DAB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8930CB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CC67B7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59A5C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BBBECE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F3A55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2" w:anchor="latlon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atlon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l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ne or more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instances to strings.</w:t>
                  </w:r>
                </w:p>
              </w:tc>
              <w:tc>
                <w:tcPr>
                  <w:tcW w:w="0" w:type="auto"/>
                  <w:hideMark/>
                </w:tcPr>
                <w:p w14:paraId="7BFE742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7BBB2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656103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7A561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0B6679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45D1D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3" w:anchor="latlonDMS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atlonDMS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l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_prec_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ne or more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instances to strings.</w:t>
                  </w:r>
                </w:p>
              </w:tc>
              <w:tc>
                <w:tcPr>
                  <w:tcW w:w="0" w:type="auto"/>
                  <w:hideMark/>
                </w:tcPr>
                <w:p w14:paraId="6E8F763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0B18C0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E55BA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EB994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3FDDF0F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0924A4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4" w:anchor="len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en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m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Make built-in functio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e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work for generators, iterators, etc.</w:t>
                  </w:r>
                </w:p>
              </w:tc>
              <w:tc>
                <w:tcPr>
                  <w:tcW w:w="0" w:type="auto"/>
                  <w:hideMark/>
                </w:tcPr>
                <w:p w14:paraId="5738FA0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072BDB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570669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5FA737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77462E3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2C1C2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5" w:anchor="limiterro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imiterro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is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/set the throwing of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errors.LimitError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LimitErr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B40FD6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A67A6A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EF476B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41CDBF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86D085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2E76A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6" w:anchor="lon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on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longitude to a string, optionally suffixed with E or W.</w:t>
                  </w:r>
                </w:p>
              </w:tc>
              <w:tc>
                <w:tcPr>
                  <w:tcW w:w="0" w:type="auto"/>
                  <w:hideMark/>
                </w:tcPr>
                <w:p w14:paraId="7B8AD7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E6310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C3AD6D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37B572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DEDD49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CA17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7" w:anchor="lune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lune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points.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nerate an ellipsoidal or spherical </w:t>
                  </w:r>
                  <w:hyperlink r:id="rId258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lune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-shaped path or polygon.</w:t>
                  </w:r>
                </w:p>
              </w:tc>
              <w:tc>
                <w:tcPr>
                  <w:tcW w:w="0" w:type="auto"/>
                  <w:hideMark/>
                </w:tcPr>
                <w:p w14:paraId="3D01ECF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800A80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20823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8515FF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219E810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DB100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59" w:anchor="m2N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N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nautical miles (NM).</w:t>
                  </w:r>
                </w:p>
              </w:tc>
              <w:tc>
                <w:tcPr>
                  <w:tcW w:w="0" w:type="auto"/>
                  <w:hideMark/>
                </w:tcPr>
                <w:p w14:paraId="53027DB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8C9647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F59BB1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7309FB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7"/>
              <w:gridCol w:w="17"/>
            </w:tblGrid>
            <w:tr w:rsidR="003974B7" w:rsidRPr="003974B7" w14:paraId="3826B79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6D30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0" w:anchor="m2S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S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statute miles (SM).</w:t>
                  </w:r>
                </w:p>
              </w:tc>
              <w:tc>
                <w:tcPr>
                  <w:tcW w:w="0" w:type="auto"/>
                  <w:hideMark/>
                </w:tcPr>
                <w:p w14:paraId="5AE9030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05D88E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8E76A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06C466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01BFA6A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4D531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1" w:anchor="m2chai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chai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chains.</w:t>
                  </w:r>
                </w:p>
              </w:tc>
              <w:tc>
                <w:tcPr>
                  <w:tcW w:w="0" w:type="auto"/>
                  <w:hideMark/>
                </w:tcPr>
                <w:p w14:paraId="21DEF73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068C65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006073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A6B2DE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487419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CCDB2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2" w:anchor="m2degree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degree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distance to an angle along the equator or along the parallel at </w:t>
                  </w:r>
                  <w:proofErr w:type="spellStart"/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 other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geodetic) latitude.</w:t>
                  </w:r>
                </w:p>
              </w:tc>
              <w:tc>
                <w:tcPr>
                  <w:tcW w:w="0" w:type="auto"/>
                  <w:hideMark/>
                </w:tcPr>
                <w:p w14:paraId="7A492E6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3EC6C5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5CF581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24EFA1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30B3F1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ADCC73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3" w:anchor="m2fatho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fatho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athoms.</w:t>
                  </w:r>
                </w:p>
              </w:tc>
              <w:tc>
                <w:tcPr>
                  <w:tcW w:w="0" w:type="auto"/>
                  <w:hideMark/>
                </w:tcPr>
                <w:p w14:paraId="42D2EBF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234272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83E954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7432E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319C32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D23EC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4" w:anchor="m2f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f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urvey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ternational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S Surve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eet (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).</w:t>
                  </w:r>
                </w:p>
              </w:tc>
              <w:tc>
                <w:tcPr>
                  <w:tcW w:w="0" w:type="auto"/>
                  <w:hideMark/>
                </w:tcPr>
                <w:p w14:paraId="1EC0521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E615D2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77C51E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3F199E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0"/>
              <w:gridCol w:w="24"/>
            </w:tblGrid>
            <w:tr w:rsidR="003974B7" w:rsidRPr="003974B7" w14:paraId="259227F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6AA66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5" w:anchor="m2furlong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furlong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furlongs.</w:t>
                  </w:r>
                </w:p>
              </w:tc>
              <w:tc>
                <w:tcPr>
                  <w:tcW w:w="0" w:type="auto"/>
                  <w:hideMark/>
                </w:tcPr>
                <w:p w14:paraId="6231A4F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314FEB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0C909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5DDC6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0DF3F81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6DD80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6" w:anchor="m2k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k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kilo meter (km).</w:t>
                  </w:r>
                </w:p>
              </w:tc>
              <w:tc>
                <w:tcPr>
                  <w:tcW w:w="0" w:type="auto"/>
                  <w:hideMark/>
                </w:tcPr>
                <w:p w14:paraId="2A9414F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81F12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5F2B81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132E7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451AEA2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6EA8DF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7" w:anchor="m2radian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radian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distance to an angle along the equator or along the parallel at </w:t>
                  </w:r>
                  <w:proofErr w:type="spellStart"/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 other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geodetic) latitude.</w:t>
                  </w:r>
                </w:p>
              </w:tc>
              <w:tc>
                <w:tcPr>
                  <w:tcW w:w="0" w:type="auto"/>
                  <w:hideMark/>
                </w:tcPr>
                <w:p w14:paraId="6F55AEA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496BD8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F0CE0F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B8C48F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1F2F4F5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FD79E3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8" w:anchor="m2tois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tois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 French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Tois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toise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DDE960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5043FB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D61DEF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C1E3D7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1"/>
              <w:gridCol w:w="23"/>
            </w:tblGrid>
            <w:tr w:rsidR="003974B7" w:rsidRPr="003974B7" w14:paraId="6952AA6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F28D5B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69" w:anchor="m2yar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2yar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et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meter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yards.</w:t>
                  </w:r>
                </w:p>
              </w:tc>
              <w:tc>
                <w:tcPr>
                  <w:tcW w:w="0" w:type="auto"/>
                  <w:hideMark/>
                </w:tcPr>
                <w:p w14:paraId="3C9CE03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5FCDA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2F5390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B31B9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60C040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8357D3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0" w:anchor="machin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achin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standard 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platform.machine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>, but distinguishing Intel from Intel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emulatio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n Apple Silicon (on macOS only).</w:t>
                  </w:r>
                </w:p>
              </w:tc>
              <w:tc>
                <w:tcPr>
                  <w:tcW w:w="0" w:type="auto"/>
                  <w:hideMark/>
                </w:tcPr>
                <w:p w14:paraId="171184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602C2B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E7212F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499AB1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2CF19F2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646751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1" w:anchor="map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ap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u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ly each argument to a single-argument function and return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upl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results.</w:t>
                  </w:r>
                </w:p>
              </w:tc>
              <w:tc>
                <w:tcPr>
                  <w:tcW w:w="0" w:type="auto"/>
                  <w:hideMark/>
                </w:tcPr>
                <w:p w14:paraId="0807C3D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C74231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F523CA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4EC57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6F79DFA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DF9DBA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2" w:anchor="map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ap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un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ly arguments to a function and return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upl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results.</w:t>
                  </w:r>
                </w:p>
              </w:tc>
              <w:tc>
                <w:tcPr>
                  <w:tcW w:w="0" w:type="auto"/>
                  <w:hideMark/>
                </w:tcPr>
                <w:p w14:paraId="756CF18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1867C1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1E0FCA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EE313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1AC013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E283D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3" w:anchor="meeu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eeu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ircu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us and </w:t>
                  </w:r>
                  <w:proofErr w:type="spell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Meeu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' Type of the smallest circl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through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contai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hree (2- or 3-D) points.</w:t>
                  </w:r>
                </w:p>
              </w:tc>
              <w:tc>
                <w:tcPr>
                  <w:tcW w:w="0" w:type="auto"/>
                  <w:hideMark/>
                </w:tcPr>
                <w:p w14:paraId="08E9855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EB85D5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5001DC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F49E97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3C83C1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8F313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4" w:anchor="modulenam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modulenam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fix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class name optionally prefixed with the module name.</w:t>
                  </w:r>
                </w:p>
              </w:tc>
              <w:tc>
                <w:tcPr>
                  <w:tcW w:w="0" w:type="auto"/>
                  <w:hideMark/>
                </w:tcPr>
                <w:p w14:paraId="6D5EAAB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3B655A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AA2C5B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083A47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23F6E0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549AA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5" w:anchor="n2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2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e2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st eccentricity squar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62C081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66D4FF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AA813F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1882D1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3EF8183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037826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6" w:anchor="n2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2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C91C3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EC6C60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81A90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D13F77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727660F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209D4F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7" w:anchor="n2f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2f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_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inverse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or a given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3rd flattening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E3CEDA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2736F4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92CC6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63E330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6A2D729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B388A4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8" w:anchor="n_xyz2latl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_xyz2latl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-vect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 xml:space="preserve"> components to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31EA85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C92DCC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8E50F3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5BA12B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0D430D4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E6BF24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79" w:anchor="n_xyz2phila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_xyz2phila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-vect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 xml:space="preserve"> components to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E3B8AA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061F44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40C9B4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84F55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2"/>
              <w:gridCol w:w="22"/>
            </w:tblGrid>
            <w:tr w:rsidR="003974B7" w:rsidRPr="003974B7" w14:paraId="0AA0DD0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5C4CDF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0" w:anchor="name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ame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 the name of an instance.</w:t>
                  </w:r>
                </w:p>
              </w:tc>
              <w:tc>
                <w:tcPr>
                  <w:tcW w:w="0" w:type="auto"/>
                  <w:hideMark/>
                </w:tcPr>
                <w:p w14:paraId="4A1E61F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84D2EE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49CB23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2AD99F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077301B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8F90BF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1" w:anchor="nearest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ithi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Locate the point between two points closest to a reference (2- or 3-D).</w:t>
                  </w:r>
                </w:p>
              </w:tc>
              <w:tc>
                <w:tcPr>
                  <w:tcW w:w="0" w:type="auto"/>
                  <w:hideMark/>
                </w:tcPr>
                <w:p w14:paraId="754C33F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14D78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78F924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6E3BA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24897E6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F354A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2" w:anchor="nearestOn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283" w:anchor="nearestOn5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nearestOn5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F0456F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9C2F72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EE4AA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9EC10E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661653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05136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4" w:anchor="nearestOn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285" w:anchor="nearestOn5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nearestOn5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6A86CC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17573F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86D012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DB2E1E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1ADDD1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29130B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6" w:anchor="nearestOn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Locate the point on a path or polygon closest to a reference point.</w:t>
                  </w:r>
                </w:p>
              </w:tc>
              <w:tc>
                <w:tcPr>
                  <w:tcW w:w="0" w:type="auto"/>
                  <w:hideMark/>
                </w:tcPr>
                <w:p w14:paraId="37068F2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607E87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A14E1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8D227A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1BA295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4846D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7" w:anchor="nearestOn6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arestOn6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Locate the point on a path or polygon closest to a reference point.</w:t>
                  </w:r>
                </w:p>
              </w:tc>
              <w:tc>
                <w:tcPr>
                  <w:tcW w:w="0" w:type="auto"/>
                  <w:hideMark/>
                </w:tcPr>
                <w:p w14:paraId="1CD2E57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D125B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027C60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63D124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33A8A11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F242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8" w:anchor="neg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g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egat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unless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zero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EG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BE5382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737BBA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ABAB84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0E4966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0"/>
              <w:gridCol w:w="24"/>
            </w:tblGrid>
            <w:tr w:rsidR="003974B7" w:rsidRPr="003974B7" w14:paraId="4DD3B9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6B503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89" w:anchor="neg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eg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egate all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x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with </w:t>
                  </w:r>
                  <w:hyperlink r:id="rId290" w:anchor="neg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neg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BF194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E87CC7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E466C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83D7D7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5BB2180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A027AF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1" w:anchor="norm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rm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ormalize a 2-dimensional vector.</w:t>
                  </w:r>
                </w:p>
              </w:tc>
              <w:tc>
                <w:tcPr>
                  <w:tcW w:w="0" w:type="auto"/>
                  <w:hideMark/>
                </w:tcPr>
                <w:p w14:paraId="7C336B8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A509EA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AC1D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246E96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883995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574245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2" w:anchor="norm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rm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ormalize all degree, minute and second DMS symbols in a string to the default DMS symbols '\xc2\xb0', '\xe2\x80\xb2' and '\xe2\x80\xb3'.</w:t>
                  </w:r>
                </w:p>
              </w:tc>
              <w:tc>
                <w:tcPr>
                  <w:tcW w:w="0" w:type="auto"/>
                  <w:hideMark/>
                </w:tcPr>
                <w:p w14:paraId="13A2682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B9F206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F63AA5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FE6A74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1E9722C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EAB0C6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3" w:anchor="norm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rm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Normalize all n-dimensional vector components.</w:t>
                  </w:r>
                </w:p>
              </w:tc>
              <w:tc>
                <w:tcPr>
                  <w:tcW w:w="0" w:type="auto"/>
                  <w:hideMark/>
                </w:tcPr>
                <w:p w14:paraId="2308AB0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71E45A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A37FAF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D8B3AD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0823B2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5D963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4" w:anchor="notImplemente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tImplemente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aise a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otImplementedErro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for a missing method or property.</w:t>
                  </w:r>
                </w:p>
              </w:tc>
              <w:tc>
                <w:tcPr>
                  <w:tcW w:w="0" w:type="auto"/>
                  <w:hideMark/>
                </w:tcPr>
                <w:p w14:paraId="1E58675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F23C48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627CCD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0A4845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5CBFE33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76D68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5" w:anchor="notOverloade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notOverloade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s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aise an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AssertionErro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for a method or property not overloaded.</w:t>
                  </w:r>
                </w:p>
              </w:tc>
              <w:tc>
                <w:tcPr>
                  <w:tcW w:w="0" w:type="auto"/>
                  <w:hideMark/>
                </w:tcPr>
                <w:p w14:paraId="340FC9D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87BF30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ED5F8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FE9C7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5FD10AE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686C0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6" w:anchor="opposing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opposing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aring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argi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are the direction of two bearings given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A865E0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19D19A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1332F9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77590E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1191B4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44410B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7" w:anchor="opposing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opposing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an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an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argi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are the direction of two bearings given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241CB1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B39530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8A3FD6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3B6DF2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7C5215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99C70D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8" w:anchor="pair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ir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m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=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item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name=valu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s,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 handled lik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1A23B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09CC0F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55A110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3D364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B21B1D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5918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299" w:anchor="parse3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3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3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vector3d.Vecto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3d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x, y, z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.</w:t>
                  </w:r>
                </w:p>
              </w:tc>
              <w:tc>
                <w:tcPr>
                  <w:tcW w:w="0" w:type="auto"/>
                  <w:hideMark/>
                </w:tcPr>
                <w:p w14:paraId="661412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6B0528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5B82F2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B4D190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4AD09A9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7C624B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0" w:anchor="parse3llh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3llh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llh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9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8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 xml:space="preserve"> 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 xml:space="preserve"> [h]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 xml:space="preserve"> representing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, longitud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 optional height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mete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77C68E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FC8642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217230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5F68B7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F338DC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E5238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1" w:anchor="parseDDDMMS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DDDMMS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DDDMMS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ffi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NSEW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xagecima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Parse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- or longitud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representi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forms as [D]DDMMSS in degrees.</w:t>
                  </w:r>
                </w:p>
              </w:tc>
              <w:tc>
                <w:tcPr>
                  <w:tcW w:w="0" w:type="auto"/>
                  <w:hideMark/>
                </w:tcPr>
                <w:p w14:paraId="135A6D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7D283C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5F6030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A73E9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18A541A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7194E0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2" w:anchor="parse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ffi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NSEW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Parse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or longitude representation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0D2F8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6D50A3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41824B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9DEE09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7ACA70A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65B9BF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3" w:anchor="parseDM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DM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9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8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Parse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- and a longitud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representio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37A02C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3508C0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8F3E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D460B6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2165E5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2F3B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4" w:anchor="parseETM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ETM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etm.E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UTM coordinat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zone[band] hemisphere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6186CE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F2DFEA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FCFDCD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C65912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DE0C90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F7D5DA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5" w:anchor="parseMG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MG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mgrs.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MGRS grid referenc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zoneBan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, grid, easting,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77DBDA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38C7E2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7480F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57A23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3BE688E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0F79C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6" w:anchor="parseOSG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OSG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osg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n OSGR grid referenc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[grid]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64A4FD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61E176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90F93D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F84668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FF8B7D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55F6C3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7" w:anchor="parseRa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Ra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Ra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uffi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NSEW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i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8C6716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3B2450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72135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5A72E3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8314E2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A5CE8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8" w:anchor="parseUPS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UPS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ps.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UPS coordinat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[zone][band] pole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where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zo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s pseudo zon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00"|"0"|"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an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is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'A'|'B'|'Y'|'Z'|''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8F0C7E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690A76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07A12F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15C1DE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7396BCD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5F352E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09" w:anchor="parseUT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UT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UT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UT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10" w:anchor="parseUTM5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arseUTM5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2C110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8D7F90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8D3D22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36138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705CDF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396EE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1" w:anchor="parseUTM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UTM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.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UTM coordinat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zone[band] hemisphere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0548F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BAAEE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4FB9B8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131983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D9D698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6A8D6A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2" w:anchor="parseUTMUPS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UTMUPS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UTM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.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ps.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arse a string representing a UTM or UPS coordinate, consisting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zone[band] hemisphere/pole easting northing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63FEE1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AE742D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148EB3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38B569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BBA7FC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8523E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3" w:anchor="parseW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arseW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W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8137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webmercato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W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lastRenderedPageBreak/>
                    <w:t>Parse a string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"e n [r]"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representing a WM coordinate, consisting of easting, northing and an optional radius.</w:t>
                  </w:r>
                </w:p>
              </w:tc>
              <w:tc>
                <w:tcPr>
                  <w:tcW w:w="0" w:type="auto"/>
                  <w:hideMark/>
                </w:tcPr>
                <w:p w14:paraId="55BE972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CC4B46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82483A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5739D9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2C2D61E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F71FEE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4" w:anchor="perimeterO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erimeterO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Approximate the perimeter of a path or polygon.</w:t>
                  </w:r>
                </w:p>
              </w:tc>
              <w:tc>
                <w:tcPr>
                  <w:tcW w:w="0" w:type="auto"/>
                  <w:hideMark/>
                </w:tcPr>
                <w:p w14:paraId="234BC0B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410EB6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CE589A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BDB42F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138F56C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5A582B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5" w:anchor="perimeterof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erimeterof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dju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points-module.html" \l "perimeterOf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erimeterO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994265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D01109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FAC491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CDFAD8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207FD16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11F62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6" w:anchor="philam2n_xyz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hilam2n_xyz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, longitude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-vect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(normal to the earth's surface) X, Y and Z components.</w:t>
                  </w:r>
                </w:p>
              </w:tc>
              <w:tc>
                <w:tcPr>
                  <w:tcW w:w="0" w:type="auto"/>
                  <w:hideMark/>
                </w:tcPr>
                <w:p w14:paraId="481D20C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2923FF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B9402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F7BA0F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3CFA6A5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DBC9E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7" w:anchor="pierlot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ierlot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1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2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Clas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3-Point resection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://www.telecom.ulg.ac.be/publi/publications/pierlot/Pierlot2014ANewThre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Pierlo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method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oTal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EDD5B0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DCE98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8E2F12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DEA32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3A5F06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27107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8" w:anchor="point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oint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a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error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Points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a path or polygon represented by points.</w:t>
                  </w:r>
                </w:p>
              </w:tc>
              <w:tc>
                <w:tcPr>
                  <w:tcW w:w="0" w:type="auto"/>
                  <w:hideMark/>
                </w:tcPr>
                <w:p w14:paraId="5FAEE57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004880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1C98FA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54AF82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2E1A2BA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81EE1D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19" w:anchor="polyg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olyg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a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20" w:anchor="points2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oints2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3CA974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D0A5E1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BFC9B9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C998D1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3FF0F36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C7138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1" w:anchor="precision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recision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Set the default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precis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for a given F_ form.</w:t>
                  </w:r>
                </w:p>
              </w:tc>
              <w:tc>
                <w:tcPr>
                  <w:tcW w:w="0" w:type="auto"/>
                  <w:hideMark/>
                </w:tcPr>
                <w:p w14:paraId="15462B1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9B626D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18B88B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4EA8E8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7EAF148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56ACFB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2" w:anchor="print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rint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l_nt_prefix_end_file_flush_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Python 3-styl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pri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function.</w:t>
                  </w:r>
                </w:p>
              </w:tc>
              <w:tc>
                <w:tcPr>
                  <w:tcW w:w="0" w:type="auto"/>
                  <w:hideMark/>
                </w:tcPr>
                <w:p w14:paraId="7DB0B2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DB345D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F3752A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107FFF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1029779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AF35E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3" w:anchor="print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rint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l_nt_prefix_end_file_flush_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-style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print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function.</w:t>
                  </w:r>
                </w:p>
              </w:tc>
              <w:tc>
                <w:tcPr>
                  <w:tcW w:w="0" w:type="auto"/>
                  <w:hideMark/>
                </w:tcPr>
                <w:p w14:paraId="357979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1DD3B4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D2446A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6ABE4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D50D5A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212ECC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4" w:anchor="property_doc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property_doc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o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corator for a standar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propert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with basic documentation.</w:t>
                  </w:r>
                </w:p>
              </w:tc>
              <w:tc>
                <w:tcPr>
                  <w:tcW w:w="0" w:type="auto"/>
                  <w:hideMark/>
                </w:tcPr>
                <w:p w14:paraId="6B119A1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21EA3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5C6D9E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3B777B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131A3A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0789BC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5" w:anchor="quad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quad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W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o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point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nerate a quadrilateral path or polygon from two points.</w:t>
                  </w:r>
                </w:p>
              </w:tc>
              <w:tc>
                <w:tcPr>
                  <w:tcW w:w="0" w:type="auto"/>
                  <w:hideMark/>
                </w:tcPr>
                <w:p w14:paraId="1DFCAAD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86069C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A6CE35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A2335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0B2816A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990BF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9" w:name="radians"/>
                  <w:bookmarkEnd w:id="9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radia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gle x from degrees to radians.</w:t>
                  </w:r>
                </w:p>
              </w:tc>
              <w:tc>
                <w:tcPr>
                  <w:tcW w:w="0" w:type="auto"/>
                  <w:hideMark/>
                </w:tcPr>
                <w:p w14:paraId="376DD24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BF9D4F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755A2B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E59B2D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6B73A3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2E5A6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6" w:anchor="radians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ans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n angle to a distance along the equator or along the parallel at </w:t>
                  </w:r>
                  <w:proofErr w:type="spellStart"/>
                  <w:proofErr w:type="gramStart"/>
                  <w:r w:rsidRPr="003974B7">
                    <w:rPr>
                      <w:rFonts w:eastAsia="Times New Roman" w:cs="Times New Roman"/>
                      <w:szCs w:val="24"/>
                    </w:rPr>
                    <w:t>an other</w:t>
                  </w:r>
                  <w:proofErr w:type="spellEnd"/>
                  <w:proofErr w:type="gram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geodetic) latitude.</w:t>
                  </w:r>
                </w:p>
              </w:tc>
              <w:tc>
                <w:tcPr>
                  <w:tcW w:w="0" w:type="auto"/>
                  <w:hideMark/>
                </w:tcPr>
                <w:p w14:paraId="774E6CF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E420F6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FCE160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B4FCDC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3112ADC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F9509F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7" w:anchor="radiansPI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ansPI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d wrap degrees to radian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I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PI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3ACA3B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4A0970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A8BF3D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02FA60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0E5058A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F01C0D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8" w:anchor="radiansPI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ansPI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d wrap degrees to radian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2PI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15112F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B64F15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E34324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17743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7AC96F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CD3849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29" w:anchor="radiansPI_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ansPI_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d wrap degrees to radians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3PI/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PI/2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993017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329307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7AA8C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37A5FE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0310745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8BD258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0" w:anchor="radical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cal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radical ratio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radical l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two </w:t>
                  </w:r>
                  <w:hyperlink r:id="rId331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intersecting circles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B54E63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94D10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99FB42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8AA43C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6"/>
              <w:gridCol w:w="8"/>
            </w:tblGrid>
            <w:tr w:rsidR="003974B7" w:rsidRPr="003974B7" w14:paraId="68B2E4F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6F6B61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2" w:anchor="radii1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dii1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i of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-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odd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circles of a (2- or 3-D) triangle.</w:t>
                  </w:r>
                </w:p>
              </w:tc>
              <w:tc>
                <w:tcPr>
                  <w:tcW w:w="0" w:type="auto"/>
                  <w:hideMark/>
                </w:tcPr>
                <w:p w14:paraId="11B505F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06CAD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FEB6F7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ECE27A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29CFA4A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5D457C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3" w:anchor="randomrangenerato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ndomrangenerato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a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e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ed random range function generator.</w:t>
                  </w:r>
                </w:p>
              </w:tc>
              <w:tc>
                <w:tcPr>
                  <w:tcW w:w="0" w:type="auto"/>
                  <w:hideMark/>
                </w:tcPr>
                <w:p w14:paraId="0E38883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DEBF38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E8596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620231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8"/>
              <w:gridCol w:w="16"/>
            </w:tblGrid>
            <w:tr w:rsidR="003974B7" w:rsidRPr="003974B7" w14:paraId="31B77F5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9EFE52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4" w:anchor="rangerro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angerro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ise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Get/set the throwing of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errors.RangeError-class.html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RangeErro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337E0C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79E3F1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54AAD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8BAE01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18E3452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434C9F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5" w:anchor="rep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rep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bjects to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ep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strings,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 handled lik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8351E9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1DF8DE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4F86EC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32BE47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F3DE0C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5E8463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6" w:anchor="scalar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calar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al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w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ig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1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scalar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type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exceptions.Value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class </w:t>
                  </w:r>
                  <w:hyperlink r:id="rId337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Number_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hyperlink r:id="rId338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Scalar_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ADB043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3E5764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73FB21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9BE4CA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7"/>
              <w:gridCol w:w="27"/>
            </w:tblGrid>
            <w:tr w:rsidR="003974B7" w:rsidRPr="003974B7" w14:paraId="4C757EE8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48EF79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39" w:anchor="signOf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gnOf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sign of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x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s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BBCFE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92728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F19A63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1A0773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092D97B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40A8F2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0" w:anchor="simplify1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1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Basic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64220BD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5231CE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0A37AE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093D1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438AA5B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B79FB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1" w:anchor="simplify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ip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horte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implify-module.html" \l "simplifyRW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simplifyRW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1A289B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9056F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1178A3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AAF361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0"/>
              <w:gridCol w:w="4"/>
            </w:tblGrid>
            <w:tr w:rsidR="003974B7" w:rsidRPr="003974B7" w14:paraId="0D29C1A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EBB6E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2" w:anchor="simplifyRDP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RDP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horte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amer-Douglas-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Peucke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RDP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277D4E1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5F7738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FDEF8F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F1E0BB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0"/>
              <w:gridCol w:w="4"/>
            </w:tblGrid>
            <w:tr w:rsidR="003974B7" w:rsidRPr="003974B7" w14:paraId="52B1C00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EB52E8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3" w:anchor="simplifyRDP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RDP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istanc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horte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Modified Ramer-Douglas-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Peucke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RDPm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57C599F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81F9D3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1456A8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801AEC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78B307D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9A4DE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4" w:anchor="simplifyRW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RW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ip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hortes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Reumann-Witkam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RW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71AC43D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740854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4B357E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F149B4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4E5419D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96C6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5" w:anchor="simplifyVW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VW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e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tt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Visvalingam-Whyat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VW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273C45F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B7077D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1EA699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F4084C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18F667E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933696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6" w:anchor="simplifyVW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mplifyVW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e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.00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tt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dic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option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Modified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Visvalingam-Whyat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(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VWm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) simplification of a path of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LatL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points.</w:t>
                  </w:r>
                </w:p>
              </w:tc>
              <w:tc>
                <w:tcPr>
                  <w:tcW w:w="0" w:type="auto"/>
                  <w:hideMark/>
                </w:tcPr>
                <w:p w14:paraId="145EEEA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FFC6CE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F571D4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8E12B2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6833EC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1426A7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7" w:anchor="sincos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ncos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radian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BFA25A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40C1A3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CE04DB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C0B107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0F25F75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F82D5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8" w:anchor="sincos2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ncos2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 {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Cradian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}.</w:t>
                  </w:r>
                </w:p>
              </w:tc>
              <w:tc>
                <w:tcPr>
                  <w:tcW w:w="0" w:type="auto"/>
                  <w:hideMark/>
                </w:tcPr>
                <w:p w14:paraId="19488B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E8E1C4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F785B8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12A24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696343E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9E933A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49" w:anchor="sincos2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ncos2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26E37E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031BEF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70E98D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75C3AA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7CE7BCA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8433F7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0" w:anchor="sincos2d_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incos2d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and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cosine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6E6521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13D486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58CF99E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60B382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D43B1E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7759F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1" w:anchor="snellius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nellius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Snelliu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' surveying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Snellius%E2%80%93Pothenot_problem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Snellius</w:t>
                  </w:r>
                  <w:proofErr w:type="spellEnd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 xml:space="preserve"> </w:t>
                  </w:r>
                  <w:proofErr w:type="spellStart"/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Potheno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673384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90D7D4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411B8B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C510BE6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1C664B5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C4246C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2" w:anchor="soddy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oddy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8.881784197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radius and center of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inne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oddy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circle of a (2- or 3-D) triangle.</w:t>
                  </w:r>
                </w:p>
              </w:tc>
              <w:tc>
                <w:tcPr>
                  <w:tcW w:w="0" w:type="auto"/>
                  <w:hideMark/>
                </w:tcPr>
                <w:p w14:paraId="45A314E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B645B5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C2B6E1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6E7BAE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6D68262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2F98D1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3" w:anchor="splice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plice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fi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Split an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terabl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in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n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lices.</w:t>
                  </w:r>
                </w:p>
              </w:tc>
              <w:tc>
                <w:tcPr>
                  <w:tcW w:w="0" w:type="auto"/>
                  <w:hideMark/>
                </w:tcPr>
                <w:p w14:paraId="1AA6005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F8BAAF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7E1E72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92A914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2C22E7D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149B2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4" w:anchor="sqrt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qrt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mpute the square root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ff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sz w:val="20"/>
                      <w:szCs w:val="20"/>
                    </w:rPr>
                    <w:t>x2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 &gt;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EPS02.</w:t>
                  </w:r>
                </w:p>
              </w:tc>
              <w:tc>
                <w:tcPr>
                  <w:tcW w:w="0" w:type="auto"/>
                  <w:hideMark/>
                </w:tcPr>
                <w:p w14:paraId="2E91D84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225315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FD7A46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06EF27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211088A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B583A1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5" w:anchor="sqrt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qrt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square root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cub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x)**3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qrt(x**3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72B83D3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5707E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5499AD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EC9E73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737603B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2B7275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6" w:anchor="str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str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bj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m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F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int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objects 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t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trings, with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floa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s handled like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f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f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76D9E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17A8B9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FC8C71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3C5D7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D06B5DF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D85A0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7" w:anchor="tanPI_2_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anPI_2_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tangent of half angle, 90 degrees rotated.</w:t>
                  </w:r>
                </w:p>
              </w:tc>
              <w:tc>
                <w:tcPr>
                  <w:tcW w:w="0" w:type="auto"/>
                  <w:hideMark/>
                </w:tcPr>
                <w:p w14:paraId="32038B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57BF73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CFA364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48A6E5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03C0811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DB891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8" w:anchor="tan_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an_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semi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tangent of half angle.</w:t>
                  </w:r>
                </w:p>
              </w:tc>
              <w:tc>
                <w:tcPr>
                  <w:tcW w:w="0" w:type="auto"/>
                  <w:hideMark/>
                </w:tcPr>
                <w:p w14:paraId="1CABBEB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B245C6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3A635D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60157F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0"/>
              <w:gridCol w:w="14"/>
            </w:tblGrid>
            <w:tr w:rsidR="003974B7" w:rsidRPr="003974B7" w14:paraId="3F4A68D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C97DF6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59" w:anchor="tand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and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 angle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962D32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4A5B1E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A76E28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A6D6E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9"/>
              <w:gridCol w:w="15"/>
            </w:tblGrid>
            <w:tr w:rsidR="003974B7" w:rsidRPr="003974B7" w14:paraId="7DC0AA7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3F75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0" w:anchor="tand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and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tangen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of angle(s) i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49330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590DE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88B1A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DDD5B2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195BDB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FFF395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1" w:anchor="thoma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homa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ellipsoidal) points using </w:t>
                  </w:r>
                  <w:hyperlink r:id="rId362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Thomas'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5D47ABC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89C202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48186F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76AEF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9A722E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3233C6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3" w:anchor="thomas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homas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ellipsoidal) points using </w:t>
                  </w:r>
                  <w:hyperlink r:id="rId364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Thomas'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 formula.</w:t>
                  </w:r>
                </w:p>
              </w:tc>
              <w:tc>
                <w:tcPr>
                  <w:tcW w:w="0" w:type="auto"/>
                  <w:hideMark/>
                </w:tcPr>
                <w:p w14:paraId="09D1333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BF36BF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9A641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824BB2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0"/>
              <w:gridCol w:w="4"/>
            </w:tblGrid>
            <w:tr w:rsidR="003974B7" w:rsidRPr="003974B7" w14:paraId="29247B1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42DA5A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5" w:anchor="tienstra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ienstra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int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gamm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seZ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la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Clas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3-Point resection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Tienstra_formula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Tienstra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formula.</w:t>
                  </w:r>
                </w:p>
              </w:tc>
              <w:tc>
                <w:tcPr>
                  <w:tcW w:w="0" w:type="auto"/>
                  <w:hideMark/>
                </w:tcPr>
                <w:p w14:paraId="7639F97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791E20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29154D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7FDBB8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5AB741B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0F7A8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6" w:anchor="toCs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Cs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s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s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css.Css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 (ellipsoidal) geodetic point to a Cassini-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Soldne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location.</w:t>
                  </w:r>
                </w:p>
              </w:tc>
              <w:tc>
                <w:tcPr>
                  <w:tcW w:w="0" w:type="auto"/>
                  <w:hideMark/>
                </w:tcPr>
                <w:p w14:paraId="48DCD3D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3619B5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071DC0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C7075B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4DCC822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1612E3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7" w:anchor="toDM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DM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or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30"/>
                      <w:sz w:val="20"/>
                      <w:szCs w:val="20"/>
                    </w:rPr>
                    <w:t>dm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re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ep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d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-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signed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degre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o string, without suffix.</w:t>
                  </w:r>
                </w:p>
              </w:tc>
              <w:tc>
                <w:tcPr>
                  <w:tcW w:w="0" w:type="auto"/>
                  <w:hideMark/>
                </w:tcPr>
                <w:p w14:paraId="783614E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9A956C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BB98B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B125E3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8A04D3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AB653B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8" w:anchor="toEtm8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Etm8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etm.Etm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n ETM coordinate.</w:t>
                  </w:r>
                </w:p>
              </w:tc>
              <w:tc>
                <w:tcPr>
                  <w:tcW w:w="0" w:type="auto"/>
                  <w:hideMark/>
                </w:tcPr>
                <w:p w14:paraId="2FB6F34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8BF80C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04887C0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8DFC46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C1F35A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B7EAEA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69" w:anchor="toLcc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Lcc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ni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Conic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WRF_Lb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, lat0=40, lon0=-97, par1=33, par2=45, E0=0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heigh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c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lcc.Lc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cc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n (ellipsoidal) geodetic point to a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Lambert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location.</w:t>
                  </w:r>
                </w:p>
              </w:tc>
              <w:tc>
                <w:tcPr>
                  <w:tcW w:w="0" w:type="auto"/>
                  <w:hideMark/>
                </w:tcPr>
                <w:p w14:paraId="55FE696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459B38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B94F5C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98C9E9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9F5681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2AD493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0" w:anchor="toMgrs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Mgrs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mgr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Mgr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grs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a UTM coordinate to an MGRS grid reference.</w:t>
                  </w:r>
                </w:p>
              </w:tc>
              <w:tc>
                <w:tcPr>
                  <w:tcW w:w="0" w:type="auto"/>
                  <w:hideMark/>
                </w:tcPr>
                <w:p w14:paraId="5CDEC9E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6A7B9F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9F344C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CA5484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26BAE63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BD2B12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1" w:anchor="toOsg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Osg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Datum(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ame='WGS84', ellipsoid=Ellipsoids.WGS84, transform=Tran</w:t>
                  </w:r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604000"/>
                      <w:sz w:val="20"/>
                      <w:szCs w:val="20"/>
                    </w:rPr>
                    <w:t>...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osgr.Osg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sg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n OSGR coordinate.</w:t>
                  </w:r>
                </w:p>
              </w:tc>
              <w:tc>
                <w:tcPr>
                  <w:tcW w:w="0" w:type="auto"/>
                  <w:hideMark/>
                </w:tcPr>
                <w:p w14:paraId="5CE3B59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B1F46F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CBBCE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A283A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7C62C6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9A14CB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2" w:anchor="toUps8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Ups8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ps.Up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l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ic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 UPS coordinate.</w:t>
                  </w:r>
                </w:p>
              </w:tc>
              <w:tc>
                <w:tcPr>
                  <w:tcW w:w="0" w:type="auto"/>
                  <w:hideMark/>
                </w:tcPr>
                <w:p w14:paraId="5C0931B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8A13D5C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E948EC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BDFD4C7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C6FCE5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4F2BBC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3" w:anchor="toUt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Ut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_UT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74" w:anchor="toUtm8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toUtm8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F19662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84C9FA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D7BA58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437018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10453C2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4159B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5" w:anchor="toUtm8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Utm8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.Utm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z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 UTM coordinate.</w:t>
                  </w:r>
                </w:p>
              </w:tc>
              <w:tc>
                <w:tcPr>
                  <w:tcW w:w="0" w:type="auto"/>
                  <w:hideMark/>
                </w:tcPr>
                <w:p w14:paraId="1F1C005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B209ED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0388CA6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B8A280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5ACC57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E2F45C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6" w:anchor="toUtmUps8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UtmUps8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atu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t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.Utm</w:t>
                  </w:r>
                  <w:proofErr w:type="spellEnd"/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ps.Up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ol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 UTM or UPS coordinate.</w:t>
                  </w:r>
                </w:p>
              </w:tc>
              <w:tc>
                <w:tcPr>
                  <w:tcW w:w="0" w:type="auto"/>
                  <w:hideMark/>
                </w:tcPr>
                <w:p w14:paraId="4695A37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020AA7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386427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47861A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914579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45E42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7" w:anchor="toW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W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8137.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m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webmercato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W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m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/longitude point to a WM coordinate.</w:t>
                  </w:r>
                </w:p>
              </w:tc>
              <w:tc>
                <w:tcPr>
                  <w:tcW w:w="0" w:type="auto"/>
                  <w:hideMark/>
                </w:tcPr>
                <w:p w14:paraId="394E3A0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C70EECE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B8792E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10B0527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7AF26E8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757FE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8" w:anchor="toise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oise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oise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 French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Tois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toise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o meter.</w:t>
                  </w:r>
                </w:p>
              </w:tc>
              <w:tc>
                <w:tcPr>
                  <w:tcW w:w="0" w:type="auto"/>
                  <w:hideMark/>
                </w:tcPr>
                <w:p w14:paraId="65D36C6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1880DD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15E63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B1B585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6623144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1828A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79" w:anchor="trfXform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fXform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eframe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eframe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och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form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te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fine a new Terrestrial Reference Frame (TRF) conversion.</w:t>
                  </w:r>
                </w:p>
              </w:tc>
              <w:tc>
                <w:tcPr>
                  <w:tcW w:w="0" w:type="auto"/>
                  <w:hideMark/>
                </w:tcPr>
                <w:p w14:paraId="70DCEAA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ACD111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68D9CF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B2DA8D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4FA010D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1B235C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0" w:anchor="triAngl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Angl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one angle of a triangle.</w:t>
                  </w:r>
                </w:p>
              </w:tc>
              <w:tc>
                <w:tcPr>
                  <w:tcW w:w="0" w:type="auto"/>
                  <w:hideMark/>
                </w:tcPr>
                <w:p w14:paraId="2CC6546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AB1EAE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47454C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1CBDC5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7A5D2B8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4D1C8C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1" w:anchor="triAngle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Angle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angles of a triangle.</w:t>
                  </w:r>
                </w:p>
              </w:tc>
              <w:tc>
                <w:tcPr>
                  <w:tcW w:w="0" w:type="auto"/>
                  <w:hideMark/>
                </w:tcPr>
                <w:p w14:paraId="1F116BB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5AFBA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3B2FB3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DE5822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4"/>
              <w:gridCol w:w="20"/>
            </w:tblGrid>
            <w:tr w:rsidR="003974B7" w:rsidRPr="003974B7" w14:paraId="68B5AA29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8BFEC6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2" w:anchor="triSid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Sid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C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one side of a triangle.</w:t>
                  </w:r>
                </w:p>
              </w:tc>
              <w:tc>
                <w:tcPr>
                  <w:tcW w:w="0" w:type="auto"/>
                  <w:hideMark/>
                </w:tcPr>
                <w:p w14:paraId="15DD5FE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C4DE76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707446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45D1C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430EB8A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30A87F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3" w:anchor="triSide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Side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B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one side and the opposite angle of a triangle.</w:t>
                  </w:r>
                </w:p>
              </w:tc>
              <w:tc>
                <w:tcPr>
                  <w:tcW w:w="0" w:type="auto"/>
                  <w:hideMark/>
                </w:tcPr>
                <w:p w14:paraId="760F467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26CF3A96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730F382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CD7772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68573C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102463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4" w:anchor="triSide4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Side4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A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B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wo sides and the height of a triangle.</w:t>
                  </w:r>
                </w:p>
              </w:tc>
              <w:tc>
                <w:tcPr>
                  <w:tcW w:w="0" w:type="auto"/>
                  <w:hideMark/>
                </w:tcPr>
                <w:p w14:paraId="6F4C975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5C0732B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3CF808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29E9E9A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34B60FF0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B4F85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5" w:anchor="trilaterate2d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laterate2d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Non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Trilaterat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three circles, each given as a (2-D) center and a radius.</w:t>
                  </w:r>
                </w:p>
              </w:tc>
              <w:tc>
                <w:tcPr>
                  <w:tcW w:w="0" w:type="auto"/>
                  <w:hideMark/>
                </w:tcPr>
                <w:p w14:paraId="72A8118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478E293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A2E1882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A820C8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9"/>
              <w:gridCol w:w="5"/>
            </w:tblGrid>
            <w:tr w:rsidR="003974B7" w:rsidRPr="003974B7" w14:paraId="5AC682F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A26DF2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6" w:anchor="trilaterate3d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rilaterate3d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enter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p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2.22044604925e-16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Vector_and_kw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Trilaterat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three spheres, each given as a (3-D) center and a radius.</w:t>
                  </w:r>
                </w:p>
              </w:tc>
              <w:tc>
                <w:tcPr>
                  <w:tcW w:w="0" w:type="auto"/>
                  <w:hideMark/>
                </w:tcPr>
                <w:p w14:paraId="304B7B5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C9BA5A3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44E4A7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56F1934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ADB85D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226C1E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7" w:anchor="tyr3d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tyr3d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til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aw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oll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0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vector3d.Vector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3d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Vector_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Convert an attitude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orienti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 xml:space="preserve"> into a (3-D) direction vector.</w:t>
                  </w:r>
                </w:p>
              </w:tc>
              <w:tc>
                <w:tcPr>
                  <w:tcW w:w="0" w:type="auto"/>
                  <w:hideMark/>
                </w:tcPr>
                <w:p w14:paraId="53E95E8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AAFA3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E13C50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A8C082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6"/>
              <w:gridCol w:w="18"/>
            </w:tblGrid>
            <w:tr w:rsidR="003974B7" w:rsidRPr="003974B7" w14:paraId="76C0F32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3920C3B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bookmarkStart w:id="10" w:name="ub2str"/>
                  <w:bookmarkEnd w:id="10"/>
                  <w:r w:rsidRPr="003974B7">
                    <w:rPr>
                      <w:rFonts w:ascii="Courier New" w:eastAsia="Times New Roman" w:hAnsi="Courier New" w:cs="Courier New"/>
                      <w:b/>
                      <w:bCs/>
                      <w:color w:val="006080"/>
                      <w:szCs w:val="24"/>
                    </w:rPr>
                    <w:t>ub2st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ub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unicode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 or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bytes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to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st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3901024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33CC9B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1E24FE18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779887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2"/>
              <w:gridCol w:w="12"/>
            </w:tblGrid>
            <w:tr w:rsidR="003974B7" w:rsidRPr="003974B7" w14:paraId="50F909E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C73F8B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8" w:anchor="u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mrjean1.github.io/PyGeodesy/docs/pygeodesy.streprs-module.html" \l "unstr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ascii="Courier New" w:eastAsia="Times New Roman" w:hAnsi="Courier New" w:cs="Courier New"/>
                      <w:color w:val="0000FF"/>
                      <w:szCs w:val="24"/>
                      <w:u w:val="single"/>
                    </w:rPr>
                    <w:t>pygeodesy.unstr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28188D7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CFD57F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60B44A7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C34A45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1AC4F7A6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A90FA8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89" w:anchor="unroll18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roll18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Unroll longitudinal delta and wrap longitude in degrees.</w:t>
                  </w:r>
                </w:p>
              </w:tc>
              <w:tc>
                <w:tcPr>
                  <w:tcW w:w="0" w:type="auto"/>
                  <w:hideMark/>
                </w:tcPr>
                <w:p w14:paraId="06E859A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15D5ED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D01E95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955948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lastRenderedPageBreak/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5004B22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2F10E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0" w:anchor="unrollPI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rollPI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Unroll longitudinal delta and wrap longitude in radians.</w:t>
                  </w:r>
                </w:p>
              </w:tc>
              <w:tc>
                <w:tcPr>
                  <w:tcW w:w="0" w:type="auto"/>
                  <w:hideMark/>
                </w:tcPr>
                <w:p w14:paraId="5FA820F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F32DAD4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7FAD02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D6228F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3"/>
              <w:gridCol w:w="11"/>
            </w:tblGrid>
            <w:tr w:rsidR="003974B7" w:rsidRPr="003974B7" w14:paraId="322B0827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9C97A1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1" w:anchor="unsign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sign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92" w:anchor="unsigned0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unsigned0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115CDA2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7E49A28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456C76A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C0FC63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64"/>
              <w:gridCol w:w="30"/>
            </w:tblGrid>
            <w:tr w:rsidR="003974B7" w:rsidRPr="003974B7" w14:paraId="3D4086A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4346E0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3" w:anchor="unsigned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signed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x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 </w:t>
                  </w:r>
                  <w:r w:rsidRPr="003974B7">
                    <w:rPr>
                      <w:rFonts w:ascii="Courier New" w:eastAsia="Times New Roman" w:hAnsi="Courier New" w:cs="Courier New"/>
                      <w:sz w:val="20"/>
                      <w:szCs w:val="20"/>
                    </w:rPr>
                    <w:t>0.0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unsigned.</w:t>
                  </w:r>
                </w:p>
              </w:tc>
              <w:tc>
                <w:tcPr>
                  <w:tcW w:w="0" w:type="auto"/>
                  <w:hideMark/>
                </w:tcPr>
                <w:p w14:paraId="3A6E871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F7B32BF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195C9BB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02D1B6D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1"/>
              <w:gridCol w:w="13"/>
            </w:tblGrid>
            <w:tr w:rsidR="003974B7" w:rsidRPr="003974B7" w14:paraId="63109E6B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D82105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4" w:anchor="unstr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nstr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rg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**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kwds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turn the string representation of an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invokation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1B9E19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0F9A680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EA0A84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A68E81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75442C6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59BCBE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5" w:anchor="upsZoneBand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psZoneBand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strict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Return the UTM/UPS zone number,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o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 xml:space="preserve"> Band letter, pole and clipped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for a given location.</w:t>
                  </w:r>
                </w:p>
              </w:tc>
              <w:tc>
                <w:tcPr>
                  <w:tcW w:w="0" w:type="auto"/>
                  <w:hideMark/>
                </w:tcPr>
                <w:p w14:paraId="44EA8D8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367C29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227FB8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0464264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4"/>
              <w:gridCol w:w="10"/>
            </w:tblGrid>
            <w:tr w:rsidR="003974B7" w:rsidRPr="003974B7" w14:paraId="4A9595A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11C2E2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6" w:anchor="utmZoneBand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ZoneBand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DEPRECATED, use function </w:t>
                  </w:r>
                  <w:hyperlink r:id="rId397" w:anchor="utmZoneBand5" w:history="1">
                    <w:r w:rsidRPr="003974B7">
                      <w:rPr>
                        <w:rFonts w:ascii="Courier New" w:eastAsia="Times New Roman" w:hAnsi="Courier New" w:cs="Courier New"/>
                        <w:color w:val="0000FF"/>
                        <w:szCs w:val="24"/>
                        <w:u w:val="single"/>
                      </w:rPr>
                      <w:t>pygeodesy.utmZoneBand5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123844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79AA13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D6448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2E9FCA8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3226B30A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58E87DC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8" w:anchor="utmZoneBand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ZoneBand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turn the UTM zone number, Band letter, hemisphere and (clipped)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for a given location.</w:t>
                  </w:r>
                </w:p>
              </w:tc>
              <w:tc>
                <w:tcPr>
                  <w:tcW w:w="0" w:type="auto"/>
                  <w:hideMark/>
                </w:tcPr>
                <w:p w14:paraId="67FEB9B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1AF442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7E871A4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60F4635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6BD05664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305395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399" w:anchor="utmupsValidate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upsValidate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or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MGR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Error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class '</w:t>
                  </w:r>
                  <w:proofErr w:type="spellStart"/>
                  <w:proofErr w:type="gramStart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pygeodesy.utmups</w:t>
                  </w:r>
                  <w:proofErr w:type="gram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.UTMUPSError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a UTM or UPS coordinate.</w:t>
                  </w:r>
                </w:p>
              </w:tc>
              <w:tc>
                <w:tcPr>
                  <w:tcW w:w="0" w:type="auto"/>
                  <w:hideMark/>
                </w:tcPr>
                <w:p w14:paraId="7A74BF0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8F20C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010A55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B5C7F23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5"/>
              <w:gridCol w:w="9"/>
            </w:tblGrid>
            <w:tr w:rsidR="003974B7" w:rsidRPr="003974B7" w14:paraId="689AD45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5686446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0" w:anchor="utmupsValidateOK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upsValidateOK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oor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falsed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ok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Tru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heck a UTM or UPS coordinate.</w:t>
                  </w:r>
                </w:p>
              </w:tc>
              <w:tc>
                <w:tcPr>
                  <w:tcW w:w="0" w:type="auto"/>
                  <w:hideMark/>
                </w:tcPr>
                <w:p w14:paraId="77FAB91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6D0B73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816150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A50DCB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6F5A1CD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C0F0E3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1" w:anchor="utmupsZoneBand5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utmupsZoneBand5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proofErr w:type="spellStart"/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moff</w:t>
                  </w:r>
                  <w:proofErr w:type="spellEnd"/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nam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''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 xml:space="preserve">Return the UTM/UPS zone number, Band letter, hemisphere/pole and clipped 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lat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- and longitude for a given location.</w:t>
                  </w:r>
                </w:p>
              </w:tc>
              <w:tc>
                <w:tcPr>
                  <w:tcW w:w="0" w:type="auto"/>
                  <w:hideMark/>
                </w:tcPr>
                <w:p w14:paraId="78A2572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84CDF10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48D1C7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231411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8"/>
              <w:gridCol w:w="6"/>
            </w:tblGrid>
            <w:tr w:rsidR="003974B7" w:rsidRPr="003974B7" w14:paraId="0B11925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69B4595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2" w:anchor="vincentys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vincentys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t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on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iu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6371008.7714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wrap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False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 distance between two (spherical) points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Great-circle_distanc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Vincenty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pherical formula.</w:t>
                  </w:r>
                </w:p>
              </w:tc>
              <w:tc>
                <w:tcPr>
                  <w:tcW w:w="0" w:type="auto"/>
                  <w:hideMark/>
                </w:tcPr>
                <w:p w14:paraId="5DC93560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C272397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61FB753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48ACFE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52102955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C57EC9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3" w:anchor="vincentys_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vincentys</w:t>
                    </w:r>
                    <w:proofErr w:type="spellEnd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_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2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phi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lam21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mpute the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angular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distance between two (spherical) points using </w:t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begin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instrText xml:space="preserve"> HYPERLINK "https://wikipedia.org/wiki/Great-circle_distance" \t "_top" </w:instrTex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fldChar w:fldCharType="separate"/>
                  </w:r>
                  <w:r w:rsidRPr="003974B7">
                    <w:rPr>
                      <w:rFonts w:eastAsia="Times New Roman" w:cs="Times New Roman"/>
                      <w:color w:val="0000FF"/>
                      <w:szCs w:val="24"/>
                      <w:u w:val="single"/>
                    </w:rPr>
                    <w:t>Vincenty'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fldChar w:fldCharType="end"/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spherical formula.</w:t>
                  </w:r>
                </w:p>
              </w:tc>
              <w:tc>
                <w:tcPr>
                  <w:tcW w:w="0" w:type="auto"/>
                  <w:hideMark/>
                </w:tcPr>
                <w:p w14:paraId="241B9AD8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10E8C0D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3E3FFD25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9C8B481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87"/>
              <w:gridCol w:w="7"/>
            </w:tblGrid>
            <w:tr w:rsidR="003974B7" w:rsidRPr="003974B7" w14:paraId="00CA57B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3C1B266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4" w:anchor="wildberger3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ildberger3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c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alph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beta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, 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3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=</w:t>
                  </w:r>
                  <w:r w:rsidRPr="003974B7">
                    <w:rPr>
                      <w:rFonts w:ascii="Courier New" w:eastAsia="Times New Roman" w:hAnsi="Courier New" w:cs="Courier New"/>
                      <w:color w:val="501800"/>
                      <w:szCs w:val="24"/>
                    </w:rPr>
                    <w:t>&lt;built-in function min&gt;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</w:r>
                  <w:proofErr w:type="spellStart"/>
                  <w:r w:rsidRPr="003974B7">
                    <w:rPr>
                      <w:rFonts w:eastAsia="Times New Roman" w:cs="Times New Roman"/>
                      <w:szCs w:val="24"/>
                    </w:rPr>
                    <w:t>Snellius</w:t>
                  </w:r>
                  <w:proofErr w:type="spellEnd"/>
                  <w:r w:rsidRPr="003974B7">
                    <w:rPr>
                      <w:rFonts w:eastAsia="Times New Roman" w:cs="Times New Roman"/>
                      <w:szCs w:val="24"/>
                    </w:rPr>
                    <w:t>' surveying using </w:t>
                  </w:r>
                  <w:hyperlink r:id="rId405" w:tgtFrame="_top" w:history="1">
                    <w:r w:rsidRPr="003974B7">
                      <w:rPr>
                        <w:rFonts w:eastAsia="Times New Roman" w:cs="Times New Roman"/>
                        <w:color w:val="0000FF"/>
                        <w:szCs w:val="24"/>
                        <w:u w:val="single"/>
                      </w:rPr>
                      <w:t>Rational Trigonometry</w:t>
                    </w:r>
                  </w:hyperlink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8E5BE82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D9312A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73D3CCF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7DF3D59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5EAB352E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0A414F0F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6" w:anchor="wrap18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18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degre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18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18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682B01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69240E1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59BA5289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73528A5E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1"/>
              <w:gridCol w:w="23"/>
            </w:tblGrid>
            <w:tr w:rsidR="003974B7" w:rsidRPr="003974B7" w14:paraId="7FB58A2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409328B1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7" w:anchor="wrap36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36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degre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360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688CE18B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7280FEC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D39C78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BFD2790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3"/>
              <w:gridCol w:w="21"/>
            </w:tblGrid>
            <w:tr w:rsidR="003974B7" w:rsidRPr="003974B7" w14:paraId="7BAC0AB2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19E39854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8" w:anchor="wrap90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90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deg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degree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7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90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4B57A04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2233F22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21650DEC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5CA96202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1"/>
              <w:gridCol w:w="23"/>
            </w:tblGrid>
            <w:tr w:rsidR="003974B7" w:rsidRPr="003974B7" w14:paraId="3198F58C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6921D53E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09" w:anchor="wrapPI" w:history="1">
                    <w:proofErr w:type="spellStart"/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PI</w:t>
                    </w:r>
                    <w:proofErr w:type="spellEnd"/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PI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PI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1FEA8A7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5410BE65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45B8DF0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3CD3D96C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0"/>
              <w:gridCol w:w="24"/>
            </w:tblGrid>
            <w:tr w:rsidR="003974B7" w:rsidRPr="003974B7" w14:paraId="4C4FF7D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648D10A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10" w:anchor="wrapPI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PI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0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2PI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52882713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32E2E6B1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6340BE7D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605006DF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75"/>
              <w:gridCol w:w="19"/>
            </w:tblGrid>
            <w:tr w:rsidR="003974B7" w:rsidRPr="003974B7" w14:paraId="6FB545B3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79248D3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11" w:anchor="wrapPI_2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wrapPI_2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rad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Wrap radians to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[-3PI/</w:t>
                  </w:r>
                  <w:proofErr w:type="gramStart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2..</w:t>
                  </w:r>
                  <w:proofErr w:type="gramEnd"/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+PI/2]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.</w:t>
                  </w:r>
                </w:p>
              </w:tc>
              <w:tc>
                <w:tcPr>
                  <w:tcW w:w="0" w:type="auto"/>
                  <w:hideMark/>
                </w:tcPr>
                <w:p w14:paraId="0A4AB959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</w:p>
              </w:tc>
            </w:tr>
          </w:tbl>
          <w:p w14:paraId="183FD0FA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  <w:tr w:rsidR="003974B7" w:rsidRPr="003974B7" w14:paraId="0B1EE021" w14:textId="77777777" w:rsidTr="003974B7">
        <w:tc>
          <w:tcPr>
            <w:tcW w:w="750" w:type="pct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hideMark/>
          </w:tcPr>
          <w:p w14:paraId="45D8C00A" w14:textId="77777777" w:rsidR="003974B7" w:rsidRPr="003974B7" w:rsidRDefault="003974B7" w:rsidP="003974B7">
            <w:pPr>
              <w:spacing w:after="120" w:line="240" w:lineRule="auto"/>
              <w:jc w:val="right"/>
              <w:rPr>
                <w:rFonts w:eastAsia="Times New Roman" w:cs="Times New Roman"/>
                <w:color w:val="000000"/>
                <w:sz w:val="27"/>
                <w:szCs w:val="27"/>
              </w:rPr>
            </w:pPr>
            <w:r w:rsidRPr="003974B7">
              <w:rPr>
                <w:rFonts w:eastAsia="Times New Roman" w:cs="Times New Roman"/>
                <w:color w:val="000000"/>
                <w:sz w:val="27"/>
                <w:szCs w:val="27"/>
              </w:rPr>
              <w:t> </w:t>
            </w:r>
          </w:p>
        </w:tc>
        <w:tc>
          <w:tcPr>
            <w:tcW w:w="0" w:type="auto"/>
            <w:tcBorders>
              <w:top w:val="single" w:sz="6" w:space="0" w:color="608090"/>
              <w:left w:val="single" w:sz="6" w:space="0" w:color="608090"/>
              <w:bottom w:val="single" w:sz="6" w:space="0" w:color="608090"/>
              <w:right w:val="single" w:sz="6" w:space="0" w:color="608090"/>
            </w:tcBorders>
            <w:shd w:val="clear" w:color="auto" w:fill="E8F0F8"/>
            <w:vAlign w:val="center"/>
            <w:hideMark/>
          </w:tcPr>
          <w:tbl>
            <w:tblPr>
              <w:tblW w:w="5000" w:type="pct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0194"/>
            </w:tblGrid>
            <w:tr w:rsidR="003974B7" w:rsidRPr="003974B7" w14:paraId="2D51CA71" w14:textId="77777777">
              <w:trPr>
                <w:tblCellSpacing w:w="0" w:type="dxa"/>
              </w:trPr>
              <w:tc>
                <w:tcPr>
                  <w:tcW w:w="0" w:type="auto"/>
                  <w:vAlign w:val="center"/>
                  <w:hideMark/>
                </w:tcPr>
                <w:p w14:paraId="274C186D" w14:textId="77777777" w:rsidR="003974B7" w:rsidRPr="003974B7" w:rsidRDefault="003974B7" w:rsidP="003974B7">
                  <w:pPr>
                    <w:spacing w:after="0" w:line="240" w:lineRule="auto"/>
                    <w:rPr>
                      <w:rFonts w:eastAsia="Times New Roman" w:cs="Times New Roman"/>
                      <w:szCs w:val="24"/>
                    </w:rPr>
                  </w:pPr>
                  <w:hyperlink r:id="rId412" w:anchor="yard2m" w:history="1">
                    <w:r w:rsidRPr="003974B7">
                      <w:rPr>
                        <w:rFonts w:ascii="Courier New" w:eastAsia="Times New Roman" w:hAnsi="Courier New" w:cs="Courier New"/>
                        <w:b/>
                        <w:bCs/>
                        <w:color w:val="006080"/>
                        <w:szCs w:val="24"/>
                        <w:u w:val="single"/>
                      </w:rPr>
                      <w:t>yard2m</w:t>
                    </w:r>
                  </w:hyperlink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(</w:t>
                  </w:r>
                  <w:r w:rsidRPr="003974B7">
                    <w:rPr>
                      <w:rFonts w:ascii="Courier New" w:eastAsia="Times New Roman" w:hAnsi="Courier New" w:cs="Courier New"/>
                      <w:color w:val="006040"/>
                      <w:szCs w:val="24"/>
                    </w:rPr>
                    <w:t>yards</w:t>
                  </w:r>
                  <w:r w:rsidRPr="003974B7">
                    <w:rPr>
                      <w:rFonts w:ascii="Courier New" w:eastAsia="Times New Roman" w:hAnsi="Courier New" w:cs="Courier New"/>
                      <w:szCs w:val="24"/>
                    </w:rPr>
                    <w:t>)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br/>
                    <w:t>Convert </w:t>
                  </w:r>
                  <w:r w:rsidRPr="003974B7">
                    <w:rPr>
                      <w:rFonts w:eastAsia="Times New Roman" w:cs="Times New Roman"/>
                      <w:i/>
                      <w:iCs/>
                      <w:szCs w:val="24"/>
                    </w:rPr>
                    <w:t>UK</w:t>
                  </w:r>
                  <w:r w:rsidRPr="003974B7">
                    <w:rPr>
                      <w:rFonts w:eastAsia="Times New Roman" w:cs="Times New Roman"/>
                      <w:szCs w:val="24"/>
                    </w:rPr>
                    <w:t> yards to meter.</w:t>
                  </w:r>
                </w:p>
              </w:tc>
            </w:tr>
          </w:tbl>
          <w:p w14:paraId="35D01769" w14:textId="77777777" w:rsidR="003974B7" w:rsidRPr="003974B7" w:rsidRDefault="003974B7" w:rsidP="003974B7">
            <w:pPr>
              <w:spacing w:after="120" w:line="240" w:lineRule="auto"/>
              <w:rPr>
                <w:rFonts w:eastAsia="Times New Roman" w:cs="Times New Roman"/>
                <w:color w:val="000000"/>
                <w:sz w:val="27"/>
                <w:szCs w:val="27"/>
              </w:rPr>
            </w:pPr>
          </w:p>
        </w:tc>
      </w:tr>
    </w:tbl>
    <w:p w14:paraId="3A890251" w14:textId="77777777" w:rsidR="001D0EF4" w:rsidRDefault="001D0EF4">
      <w:bookmarkStart w:id="11" w:name="_GoBack"/>
      <w:bookmarkEnd w:id="11"/>
    </w:p>
    <w:sectPr w:rsidR="001D0EF4" w:rsidSect="00FF0E0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s7C0NDUwNzWwMDJR0lEKTi0uzszPAykwrAUA2k9qPywAAAA="/>
  </w:docVars>
  <w:rsids>
    <w:rsidRoot w:val="003974B7"/>
    <w:rsid w:val="001D0EF4"/>
    <w:rsid w:val="003974B7"/>
    <w:rsid w:val="00FF0E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8054A"/>
  <w15:chartTrackingRefBased/>
  <w15:docId w15:val="{EACD27EA-A836-47A9-8168-EEBC3DBDF2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3974B7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table-header">
    <w:name w:val="table-header"/>
    <w:basedOn w:val="DefaultParagraphFont"/>
    <w:rsid w:val="003974B7"/>
  </w:style>
  <w:style w:type="character" w:customStyle="1" w:styleId="summary-type">
    <w:name w:val="summary-type"/>
    <w:basedOn w:val="DefaultParagraphFont"/>
    <w:rsid w:val="003974B7"/>
  </w:style>
  <w:style w:type="character" w:customStyle="1" w:styleId="summary-sig">
    <w:name w:val="summary-sig"/>
    <w:basedOn w:val="DefaultParagraphFont"/>
    <w:rsid w:val="003974B7"/>
  </w:style>
  <w:style w:type="character" w:styleId="Hyperlink">
    <w:name w:val="Hyperlink"/>
    <w:basedOn w:val="DefaultParagraphFont"/>
    <w:uiPriority w:val="99"/>
    <w:semiHidden/>
    <w:unhideWhenUsed/>
    <w:rsid w:val="003974B7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974B7"/>
    <w:rPr>
      <w:color w:val="800080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974B7"/>
    <w:rPr>
      <w:rFonts w:ascii="Courier New" w:eastAsia="Times New Roman" w:hAnsi="Courier New" w:cs="Courier New"/>
      <w:sz w:val="20"/>
      <w:szCs w:val="20"/>
    </w:rPr>
  </w:style>
  <w:style w:type="character" w:customStyle="1" w:styleId="summary-sig-arg">
    <w:name w:val="summary-sig-arg"/>
    <w:basedOn w:val="DefaultParagraphFont"/>
    <w:rsid w:val="003974B7"/>
  </w:style>
  <w:style w:type="character" w:customStyle="1" w:styleId="summary-sig-default">
    <w:name w:val="summary-sig-default"/>
    <w:basedOn w:val="DefaultParagraphFont"/>
    <w:rsid w:val="003974B7"/>
  </w:style>
  <w:style w:type="character" w:customStyle="1" w:styleId="summary-sig-name">
    <w:name w:val="summary-sig-name"/>
    <w:basedOn w:val="DefaultParagraphFont"/>
    <w:rsid w:val="003974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856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mrjean1.github.io/PyGeodesy/docs/pygeodesy-module.html" TargetMode="External"/><Relationship Id="rId299" Type="http://schemas.openxmlformats.org/officeDocument/2006/relationships/hyperlink" Target="https://mrjean1.github.io/PyGeodesy/docs/pygeodesy-module.html" TargetMode="External"/><Relationship Id="rId21" Type="http://schemas.openxmlformats.org/officeDocument/2006/relationships/hyperlink" Target="https://mrjean1.github.io/PyGeodesy/docs/pygeodesy-module.html" TargetMode="External"/><Relationship Id="rId63" Type="http://schemas.openxmlformats.org/officeDocument/2006/relationships/hyperlink" Target="https://wikipedia.org/wiki/Sutherland-Hodgman_algorithm" TargetMode="External"/><Relationship Id="rId159" Type="http://schemas.openxmlformats.org/officeDocument/2006/relationships/hyperlink" Target="https://mrjean1.github.io/PyGeodesy/docs/pygeodesy-module.html" TargetMode="External"/><Relationship Id="rId324" Type="http://schemas.openxmlformats.org/officeDocument/2006/relationships/hyperlink" Target="https://mrjean1.github.io/PyGeodesy/docs/pygeodesy-module.html" TargetMode="External"/><Relationship Id="rId366" Type="http://schemas.openxmlformats.org/officeDocument/2006/relationships/hyperlink" Target="https://mrjean1.github.io/PyGeodesy/docs/pygeodesy-module.html" TargetMode="External"/><Relationship Id="rId170" Type="http://schemas.openxmlformats.org/officeDocument/2006/relationships/hyperlink" Target="https://mrjean1.github.io/PyGeodesy/docs/pygeodesy-module.html" TargetMode="External"/><Relationship Id="rId226" Type="http://schemas.openxmlformats.org/officeDocument/2006/relationships/hyperlink" Target="https://mrjean1.github.io/PyGeodesy/docs/pygeodesy-module.html" TargetMode="External"/><Relationship Id="rId268" Type="http://schemas.openxmlformats.org/officeDocument/2006/relationships/hyperlink" Target="https://mrjean1.github.io/PyGeodesy/docs/pygeodesy-module.html" TargetMode="External"/><Relationship Id="rId32" Type="http://schemas.openxmlformats.org/officeDocument/2006/relationships/hyperlink" Target="https://mrjean1.github.io/PyGeodesy/docs/pygeodesy-module.html" TargetMode="External"/><Relationship Id="rId74" Type="http://schemas.openxmlformats.org/officeDocument/2006/relationships/hyperlink" Target="https://www.movable-type.co.uk/scripts/latlong.html" TargetMode="External"/><Relationship Id="rId128" Type="http://schemas.openxmlformats.org/officeDocument/2006/relationships/hyperlink" Target="https://mrjean1.github.io/PyGeodesy/docs/pygeodesy-module.html" TargetMode="External"/><Relationship Id="rId335" Type="http://schemas.openxmlformats.org/officeDocument/2006/relationships/hyperlink" Target="https://mrjean1.github.io/PyGeodesy/docs/pygeodesy-module.html" TargetMode="External"/><Relationship Id="rId377" Type="http://schemas.openxmlformats.org/officeDocument/2006/relationships/hyperlink" Target="https://mrjean1.github.io/PyGeodesy/docs/pygeodesy-module.html" TargetMode="External"/><Relationship Id="rId5" Type="http://schemas.openxmlformats.org/officeDocument/2006/relationships/settings" Target="settings.xml"/><Relationship Id="rId181" Type="http://schemas.openxmlformats.org/officeDocument/2006/relationships/hyperlink" Target="https://mrjean1.github.io/PyGeodesy/docs/pygeodesy-module.html" TargetMode="External"/><Relationship Id="rId237" Type="http://schemas.openxmlformats.org/officeDocument/2006/relationships/hyperlink" Target="https://mrjean1.github.io/PyGeodesy/docs/pygeodesy-module.html" TargetMode="External"/><Relationship Id="rId402" Type="http://schemas.openxmlformats.org/officeDocument/2006/relationships/hyperlink" Target="https://mrjean1.github.io/PyGeodesy/docs/pygeodesy-module.html" TargetMode="External"/><Relationship Id="rId279" Type="http://schemas.openxmlformats.org/officeDocument/2006/relationships/hyperlink" Target="https://mrjean1.github.io/PyGeodesy/docs/pygeodesy-module.html" TargetMode="External"/><Relationship Id="rId43" Type="http://schemas.openxmlformats.org/officeDocument/2006/relationships/hyperlink" Target="https://mrjean1.github.io/PyGeodesy/docs/pygeodesy-module.html" TargetMode="External"/><Relationship Id="rId139" Type="http://schemas.openxmlformats.org/officeDocument/2006/relationships/hyperlink" Target="https://mrjean1.github.io/PyGeodesy/docs/pygeodesy-module.html" TargetMode="External"/><Relationship Id="rId290" Type="http://schemas.openxmlformats.org/officeDocument/2006/relationships/hyperlink" Target="https://mrjean1.github.io/PyGeodesy/docs/pygeodesy.basics-module.html" TargetMode="External"/><Relationship Id="rId304" Type="http://schemas.openxmlformats.org/officeDocument/2006/relationships/hyperlink" Target="https://mrjean1.github.io/PyGeodesy/docs/pygeodesy-module.html" TargetMode="External"/><Relationship Id="rId346" Type="http://schemas.openxmlformats.org/officeDocument/2006/relationships/hyperlink" Target="https://mrjean1.github.io/PyGeodesy/docs/pygeodesy-module.html" TargetMode="External"/><Relationship Id="rId388" Type="http://schemas.openxmlformats.org/officeDocument/2006/relationships/hyperlink" Target="https://mrjean1.github.io/PyGeodesy/docs/pygeodesy-module.html" TargetMode="External"/><Relationship Id="rId85" Type="http://schemas.openxmlformats.org/officeDocument/2006/relationships/hyperlink" Target="https://mrjean1.github.io/PyGeodesy/docs/pygeodesy-module.html" TargetMode="External"/><Relationship Id="rId150" Type="http://schemas.openxmlformats.org/officeDocument/2006/relationships/hyperlink" Target="https://mrjean1.github.io/PyGeodesy/docs/pygeodesy.units.Northing-class.html" TargetMode="External"/><Relationship Id="rId192" Type="http://schemas.openxmlformats.org/officeDocument/2006/relationships/hyperlink" Target="https://mrjean1.github.io/PyGeodesy/docs/pygeodesy-module.html" TargetMode="External"/><Relationship Id="rId206" Type="http://schemas.openxmlformats.org/officeDocument/2006/relationships/hyperlink" Target="https://mrjean1.github.io/PyGeodesy/docs/pygeodesy-module.html" TargetMode="External"/><Relationship Id="rId413" Type="http://schemas.openxmlformats.org/officeDocument/2006/relationships/fontTable" Target="fontTable.xml"/><Relationship Id="rId248" Type="http://schemas.openxmlformats.org/officeDocument/2006/relationships/hyperlink" Target="https://mrjean1.github.io/PyGeodesy/docs/pygeodesy-module.html" TargetMode="External"/><Relationship Id="rId12" Type="http://schemas.openxmlformats.org/officeDocument/2006/relationships/hyperlink" Target="https://mrjean1.github.io/PyGeodesy/docs/pygeodesy-module.html" TargetMode="External"/><Relationship Id="rId108" Type="http://schemas.openxmlformats.org/officeDocument/2006/relationships/hyperlink" Target="https://geographiclib.sourceforge.io/html/geoid.html" TargetMode="External"/><Relationship Id="rId315" Type="http://schemas.openxmlformats.org/officeDocument/2006/relationships/hyperlink" Target="https://mrjean1.github.io/PyGeodesy/docs/pygeodesy-module.html" TargetMode="External"/><Relationship Id="rId357" Type="http://schemas.openxmlformats.org/officeDocument/2006/relationships/hyperlink" Target="https://mrjean1.github.io/PyGeodesy/docs/pygeodesy-module.html" TargetMode="External"/><Relationship Id="rId54" Type="http://schemas.openxmlformats.org/officeDocument/2006/relationships/hyperlink" Target="https://wikipedia.org/wiki/Cohen-Sutherland_algorithm" TargetMode="External"/><Relationship Id="rId96" Type="http://schemas.openxmlformats.org/officeDocument/2006/relationships/hyperlink" Target="https://mrjean1.github.io/PyGeodesy/docs/pygeodesy-module.html" TargetMode="External"/><Relationship Id="rId161" Type="http://schemas.openxmlformats.org/officeDocument/2006/relationships/hyperlink" Target="https://wikipedia.org/wiki/Inverse_distance_weighting" TargetMode="External"/><Relationship Id="rId217" Type="http://schemas.openxmlformats.org/officeDocument/2006/relationships/hyperlink" Target="https://mrjean1.github.io/PyGeodesy/docs/pygeodesy-module.html" TargetMode="External"/><Relationship Id="rId399" Type="http://schemas.openxmlformats.org/officeDocument/2006/relationships/hyperlink" Target="https://mrjean1.github.io/PyGeodesy/docs/pygeodesy-module.html" TargetMode="External"/><Relationship Id="rId259" Type="http://schemas.openxmlformats.org/officeDocument/2006/relationships/hyperlink" Target="https://mrjean1.github.io/PyGeodesy/docs/pygeodesy-module.html" TargetMode="External"/><Relationship Id="rId23" Type="http://schemas.openxmlformats.org/officeDocument/2006/relationships/hyperlink" Target="https://mrjean1.github.io/PyGeodesy/docs/pygeodesy-module.html" TargetMode="External"/><Relationship Id="rId119" Type="http://schemas.openxmlformats.org/officeDocument/2006/relationships/hyperlink" Target="https://mrjean1.github.io/PyGeodesy/docs/pygeodesy-module.html" TargetMode="External"/><Relationship Id="rId270" Type="http://schemas.openxmlformats.org/officeDocument/2006/relationships/hyperlink" Target="https://mrjean1.github.io/PyGeodesy/docs/pygeodesy-module.html" TargetMode="External"/><Relationship Id="rId326" Type="http://schemas.openxmlformats.org/officeDocument/2006/relationships/hyperlink" Target="https://mrjean1.github.io/PyGeodesy/docs/pygeodesy-module.html" TargetMode="External"/><Relationship Id="rId65" Type="http://schemas.openxmlformats.org/officeDocument/2006/relationships/hyperlink" Target="https://mrjean1.github.io/PyGeodesy/docs/pygeodesy-module.html" TargetMode="External"/><Relationship Id="rId130" Type="http://schemas.openxmlformats.org/officeDocument/2006/relationships/hyperlink" Target="https://mrjean1.github.io/PyGeodesy/docs/pygeodesy-module.html" TargetMode="External"/><Relationship Id="rId368" Type="http://schemas.openxmlformats.org/officeDocument/2006/relationships/hyperlink" Target="https://mrjean1.github.io/PyGeodesy/docs/pygeodesy-module.html" TargetMode="External"/><Relationship Id="rId172" Type="http://schemas.openxmlformats.org/officeDocument/2006/relationships/hyperlink" Target="https://mrjean1.github.io/PyGeodesy/docs/pygeodesy-module.html" TargetMode="External"/><Relationship Id="rId228" Type="http://schemas.openxmlformats.org/officeDocument/2006/relationships/hyperlink" Target="https://mrjean1.github.io/PyGeodesy/docs/pygeodesy-module.html" TargetMode="External"/><Relationship Id="rId281" Type="http://schemas.openxmlformats.org/officeDocument/2006/relationships/hyperlink" Target="https://mrjean1.github.io/PyGeodesy/docs/pygeodesy-module.html" TargetMode="External"/><Relationship Id="rId337" Type="http://schemas.openxmlformats.org/officeDocument/2006/relationships/hyperlink" Target="https://mrjean1.github.io/PyGeodesy/docs/pygeodesy.units.Number_-class.html" TargetMode="External"/><Relationship Id="rId34" Type="http://schemas.openxmlformats.org/officeDocument/2006/relationships/hyperlink" Target="https://mrjean1.github.io/PyGeodesy/docs/pygeodesy-module.html" TargetMode="External"/><Relationship Id="rId76" Type="http://schemas.openxmlformats.org/officeDocument/2006/relationships/hyperlink" Target="https://www.movable-type.co.uk/scripts/latlong.html" TargetMode="External"/><Relationship Id="rId141" Type="http://schemas.openxmlformats.org/officeDocument/2006/relationships/hyperlink" Target="https://mrjean1.github.io/PyGeodesy/docs/pygeodesy-module.html" TargetMode="External"/><Relationship Id="rId379" Type="http://schemas.openxmlformats.org/officeDocument/2006/relationships/hyperlink" Target="https://mrjean1.github.io/PyGeodesy/docs/pygeodesy-module.html" TargetMode="External"/><Relationship Id="rId7" Type="http://schemas.openxmlformats.org/officeDocument/2006/relationships/hyperlink" Target="https://mrjean1.github.io/PyGeodesy/docs/pygeodesy-module.html" TargetMode="External"/><Relationship Id="rId183" Type="http://schemas.openxmlformats.org/officeDocument/2006/relationships/hyperlink" Target="https://mrjean1.github.io/PyGeodesy/docs/pygeodesy-module.html" TargetMode="External"/><Relationship Id="rId239" Type="http://schemas.openxmlformats.org/officeDocument/2006/relationships/hyperlink" Target="https://mrjean1.github.io/PyGeodesy/docs/pygeodesy-module.html" TargetMode="External"/><Relationship Id="rId390" Type="http://schemas.openxmlformats.org/officeDocument/2006/relationships/hyperlink" Target="https://mrjean1.github.io/PyGeodesy/docs/pygeodesy-module.html" TargetMode="External"/><Relationship Id="rId404" Type="http://schemas.openxmlformats.org/officeDocument/2006/relationships/hyperlink" Target="https://mrjean1.github.io/PyGeodesy/docs/pygeodesy-module.html" TargetMode="External"/><Relationship Id="rId250" Type="http://schemas.openxmlformats.org/officeDocument/2006/relationships/hyperlink" Target="https://mrjean1.github.io/PyGeodesy/docs/pygeodesy-module.html" TargetMode="External"/><Relationship Id="rId292" Type="http://schemas.openxmlformats.org/officeDocument/2006/relationships/hyperlink" Target="https://mrjean1.github.io/PyGeodesy/docs/pygeodesy-module.html" TargetMode="External"/><Relationship Id="rId306" Type="http://schemas.openxmlformats.org/officeDocument/2006/relationships/hyperlink" Target="https://mrjean1.github.io/PyGeodesy/docs/pygeodesy-module.html" TargetMode="External"/><Relationship Id="rId45" Type="http://schemas.openxmlformats.org/officeDocument/2006/relationships/hyperlink" Target="https://mrjean1.github.io/PyGeodesy/docs/pygeodesy-module.html" TargetMode="External"/><Relationship Id="rId87" Type="http://schemas.openxmlformats.org/officeDocument/2006/relationships/hyperlink" Target="https://mrjean1.github.io/PyGeodesy/docs/pygeodesy-module.html" TargetMode="External"/><Relationship Id="rId110" Type="http://schemas.openxmlformats.org/officeDocument/2006/relationships/hyperlink" Target="https://mrjean1.github.io/PyGeodesy/docs/pygeodesy-module.html" TargetMode="External"/><Relationship Id="rId348" Type="http://schemas.openxmlformats.org/officeDocument/2006/relationships/hyperlink" Target="https://mrjean1.github.io/PyGeodesy/docs/pygeodesy-module.html" TargetMode="External"/><Relationship Id="rId152" Type="http://schemas.openxmlformats.org/officeDocument/2006/relationships/hyperlink" Target="https://mrjean1.github.io/PyGeodesy/docs/pygeodesy.utily-module.html" TargetMode="External"/><Relationship Id="rId194" Type="http://schemas.openxmlformats.org/officeDocument/2006/relationships/hyperlink" Target="https://mrjean1.github.io/PyGeodesy/docs/pygeodesy-module.html" TargetMode="External"/><Relationship Id="rId208" Type="http://schemas.openxmlformats.org/officeDocument/2006/relationships/hyperlink" Target="https://wikipedia.org/wiki/Geographical_distance" TargetMode="External"/><Relationship Id="rId261" Type="http://schemas.openxmlformats.org/officeDocument/2006/relationships/hyperlink" Target="https://mrjean1.github.io/PyGeodesy/docs/pygeodesy-module.html" TargetMode="External"/><Relationship Id="rId14" Type="http://schemas.openxmlformats.org/officeDocument/2006/relationships/hyperlink" Target="https://mrjean1.github.io/PyGeodesy/docs/pygeodesy-module.html" TargetMode="External"/><Relationship Id="rId56" Type="http://schemas.openxmlformats.org/officeDocument/2006/relationships/hyperlink" Target="https://mrjean1.github.io/PyGeodesy/docs/pygeodesy-module.html" TargetMode="External"/><Relationship Id="rId317" Type="http://schemas.openxmlformats.org/officeDocument/2006/relationships/hyperlink" Target="https://mrjean1.github.io/PyGeodesy/docs/pygeodesy-module.html" TargetMode="External"/><Relationship Id="rId359" Type="http://schemas.openxmlformats.org/officeDocument/2006/relationships/hyperlink" Target="https://mrjean1.github.io/PyGeodesy/docs/pygeodesy-module.html" TargetMode="External"/><Relationship Id="rId98" Type="http://schemas.openxmlformats.org/officeDocument/2006/relationships/hyperlink" Target="https://mrjean1.github.io/PyGeodesy/docs/pygeodesy-module.html" TargetMode="External"/><Relationship Id="rId121" Type="http://schemas.openxmlformats.org/officeDocument/2006/relationships/hyperlink" Target="https://www.movable-type.co.uk/scripts/latlong.html" TargetMode="External"/><Relationship Id="rId163" Type="http://schemas.openxmlformats.org/officeDocument/2006/relationships/hyperlink" Target="https://wikipedia.org/wiki/Geographical_distance" TargetMode="External"/><Relationship Id="rId219" Type="http://schemas.openxmlformats.org/officeDocument/2006/relationships/hyperlink" Target="https://mrjean1.github.io/PyGeodesy/docs/pygeodesy-module.html" TargetMode="External"/><Relationship Id="rId370" Type="http://schemas.openxmlformats.org/officeDocument/2006/relationships/hyperlink" Target="https://mrjean1.github.io/PyGeodesy/docs/pygeodesy-module.html" TargetMode="External"/><Relationship Id="rId230" Type="http://schemas.openxmlformats.org/officeDocument/2006/relationships/hyperlink" Target="https://mrjean1.github.io/PyGeodesy/docs/pygeodesy-module.html" TargetMode="External"/><Relationship Id="rId25" Type="http://schemas.openxmlformats.org/officeDocument/2006/relationships/hyperlink" Target="https://mrjean1.github.io/PyGeodesy/docs/pygeodesy-module.html" TargetMode="External"/><Relationship Id="rId67" Type="http://schemas.openxmlformats.org/officeDocument/2006/relationships/hyperlink" Target="https://dokumen.tips/documents/three-point-resection-problem-introduction-kaestner-burkhardt-method.html" TargetMode="External"/><Relationship Id="rId272" Type="http://schemas.openxmlformats.org/officeDocument/2006/relationships/hyperlink" Target="https://mrjean1.github.io/PyGeodesy/docs/pygeodesy-module.html" TargetMode="External"/><Relationship Id="rId328" Type="http://schemas.openxmlformats.org/officeDocument/2006/relationships/hyperlink" Target="https://mrjean1.github.io/PyGeodesy/docs/pygeodesy-module.html" TargetMode="External"/><Relationship Id="rId132" Type="http://schemas.openxmlformats.org/officeDocument/2006/relationships/hyperlink" Target="https://mrjean1.github.io/PyGeodesy/docs/pygeodesy-module.html" TargetMode="External"/><Relationship Id="rId174" Type="http://schemas.openxmlformats.org/officeDocument/2006/relationships/hyperlink" Target="https://mrjean1.github.io/PyGeodesy/docs/pygeodesy-module.html" TargetMode="External"/><Relationship Id="rId381" Type="http://schemas.openxmlformats.org/officeDocument/2006/relationships/hyperlink" Target="https://mrjean1.github.io/PyGeodesy/docs/pygeodesy-module.html" TargetMode="External"/><Relationship Id="rId241" Type="http://schemas.openxmlformats.org/officeDocument/2006/relationships/hyperlink" Target="https://mrjean1.github.io/PyGeodesy/docs/pygeodesy-module.html" TargetMode="External"/><Relationship Id="rId36" Type="http://schemas.openxmlformats.org/officeDocument/2006/relationships/hyperlink" Target="https://mrjean1.github.io/PyGeodesy/docs/pygeodesy-module.html" TargetMode="External"/><Relationship Id="rId283" Type="http://schemas.openxmlformats.org/officeDocument/2006/relationships/hyperlink" Target="https://mrjean1.github.io/PyGeodesy/docs/pygeodesy.points-module.html" TargetMode="External"/><Relationship Id="rId339" Type="http://schemas.openxmlformats.org/officeDocument/2006/relationships/hyperlink" Target="https://mrjean1.github.io/PyGeodesy/docs/pygeodesy-module.html" TargetMode="External"/><Relationship Id="rId78" Type="http://schemas.openxmlformats.org/officeDocument/2006/relationships/hyperlink" Target="https://www2.unb.ca/gge/Pubs/TR77.pdf" TargetMode="External"/><Relationship Id="rId101" Type="http://schemas.openxmlformats.org/officeDocument/2006/relationships/hyperlink" Target="https://mrjean1.github.io/PyGeodesy/docs/pygeodesy-module.html" TargetMode="External"/><Relationship Id="rId143" Type="http://schemas.openxmlformats.org/officeDocument/2006/relationships/hyperlink" Target="https://mrjean1.github.io/PyGeodesy/docs/pygeodesy-module.html" TargetMode="External"/><Relationship Id="rId185" Type="http://schemas.openxmlformats.org/officeDocument/2006/relationships/hyperlink" Target="https://mrjean1.github.io/PyGeodesy/docs/pygeodesy-module.html" TargetMode="External"/><Relationship Id="rId350" Type="http://schemas.openxmlformats.org/officeDocument/2006/relationships/hyperlink" Target="https://mrjean1.github.io/PyGeodesy/docs/pygeodesy-module.html" TargetMode="External"/><Relationship Id="rId406" Type="http://schemas.openxmlformats.org/officeDocument/2006/relationships/hyperlink" Target="https://mrjean1.github.io/PyGeodesy/docs/pygeodesy-module.html" TargetMode="External"/><Relationship Id="rId9" Type="http://schemas.openxmlformats.org/officeDocument/2006/relationships/hyperlink" Target="https://mrjean1.github.io/PyGeodesy/docs/pygeodesy-module.html" TargetMode="External"/><Relationship Id="rId210" Type="http://schemas.openxmlformats.org/officeDocument/2006/relationships/hyperlink" Target="https://wikipedia.org/wiki/Geographical_distance" TargetMode="External"/><Relationship Id="rId392" Type="http://schemas.openxmlformats.org/officeDocument/2006/relationships/hyperlink" Target="https://mrjean1.github.io/PyGeodesy/docs/pygeodesy.basics-module.html" TargetMode="External"/><Relationship Id="rId252" Type="http://schemas.openxmlformats.org/officeDocument/2006/relationships/hyperlink" Target="https://mrjean1.github.io/PyGeodesy/docs/pygeodesy-module.html" TargetMode="External"/><Relationship Id="rId294" Type="http://schemas.openxmlformats.org/officeDocument/2006/relationships/hyperlink" Target="https://mrjean1.github.io/PyGeodesy/docs/pygeodesy-module.html" TargetMode="External"/><Relationship Id="rId308" Type="http://schemas.openxmlformats.org/officeDocument/2006/relationships/hyperlink" Target="https://mrjean1.github.io/PyGeodesy/docs/pygeodesy-module.html" TargetMode="External"/><Relationship Id="rId47" Type="http://schemas.openxmlformats.org/officeDocument/2006/relationships/hyperlink" Target="https://mrjean1.github.io/PyGeodesy/docs/pygeodesy-module.html" TargetMode="External"/><Relationship Id="rId89" Type="http://schemas.openxmlformats.org/officeDocument/2006/relationships/hyperlink" Target="https://mrjean1.github.io/PyGeodesy/docs/pygeodesy-module.html" TargetMode="External"/><Relationship Id="rId112" Type="http://schemas.openxmlformats.org/officeDocument/2006/relationships/hyperlink" Target="https://mrjean1.github.io/PyGeodesy/docs/pygeodesy-module.html" TargetMode="External"/><Relationship Id="rId154" Type="http://schemas.openxmlformats.org/officeDocument/2006/relationships/hyperlink" Target="https://mrjean1.github.io/PyGeodesy/docs/pygeodesy-module.html" TargetMode="External"/><Relationship Id="rId361" Type="http://schemas.openxmlformats.org/officeDocument/2006/relationships/hyperlink" Target="https://mrjean1.github.io/PyGeodesy/docs/pygeodesy-module.html" TargetMode="External"/><Relationship Id="rId196" Type="http://schemas.openxmlformats.org/officeDocument/2006/relationships/hyperlink" Target="https://mrjean1.github.io/PyGeodesy/docs/pygeodesy-module.html" TargetMode="External"/><Relationship Id="rId16" Type="http://schemas.openxmlformats.org/officeDocument/2006/relationships/hyperlink" Target="https://mrjean1.github.io/PyGeodesy/docs/pygeodesy-module.html" TargetMode="External"/><Relationship Id="rId221" Type="http://schemas.openxmlformats.org/officeDocument/2006/relationships/hyperlink" Target="https://mrjean1.github.io/PyGeodesy/docs/pygeodesy-module.html" TargetMode="External"/><Relationship Id="rId263" Type="http://schemas.openxmlformats.org/officeDocument/2006/relationships/hyperlink" Target="https://mrjean1.github.io/PyGeodesy/docs/pygeodesy-module.html" TargetMode="External"/><Relationship Id="rId319" Type="http://schemas.openxmlformats.org/officeDocument/2006/relationships/hyperlink" Target="https://mrjean1.github.io/PyGeodesy/docs/pygeodesy-module.html" TargetMode="External"/><Relationship Id="rId58" Type="http://schemas.openxmlformats.org/officeDocument/2006/relationships/hyperlink" Target="https://www.cse.unt.edu/~renka/4230/LineClipping.pdf" TargetMode="External"/><Relationship Id="rId123" Type="http://schemas.openxmlformats.org/officeDocument/2006/relationships/hyperlink" Target="https://mrjean1.github.io/PyGeodesy/docs/pygeodesy-module.html" TargetMode="External"/><Relationship Id="rId330" Type="http://schemas.openxmlformats.org/officeDocument/2006/relationships/hyperlink" Target="https://mrjean1.github.io/PyGeodesy/docs/pygeodesy-module.html" TargetMode="External"/><Relationship Id="rId165" Type="http://schemas.openxmlformats.org/officeDocument/2006/relationships/hyperlink" Target="https://wikipedia.org/wiki/Geographical_distance" TargetMode="External"/><Relationship Id="rId372" Type="http://schemas.openxmlformats.org/officeDocument/2006/relationships/hyperlink" Target="https://mrjean1.github.io/PyGeodesy/docs/pygeodesy-module.html" TargetMode="External"/><Relationship Id="rId232" Type="http://schemas.openxmlformats.org/officeDocument/2006/relationships/hyperlink" Target="https://mrjean1.github.io/PyGeodesy/docs/pygeodesy-module.html" TargetMode="External"/><Relationship Id="rId274" Type="http://schemas.openxmlformats.org/officeDocument/2006/relationships/hyperlink" Target="https://mrjean1.github.io/PyGeodesy/docs/pygeodesy-module.html" TargetMode="External"/><Relationship Id="rId27" Type="http://schemas.openxmlformats.org/officeDocument/2006/relationships/hyperlink" Target="https://mrjean1.github.io/PyGeodesy/docs/pygeodesy-module.html" TargetMode="External"/><Relationship Id="rId69" Type="http://schemas.openxmlformats.org/officeDocument/2006/relationships/hyperlink" Target="https://mrjean1.github.io/PyGeodesy/docs/pygeodesy-module.html" TargetMode="External"/><Relationship Id="rId134" Type="http://schemas.openxmlformats.org/officeDocument/2006/relationships/hyperlink" Target="https://mrjean1.github.io/PyGeodesy/docs/pygeodesy-module.html" TargetMode="External"/><Relationship Id="rId80" Type="http://schemas.openxmlformats.org/officeDocument/2006/relationships/hyperlink" Target="https://mrjean1.github.io/PyGeodesy/docs/pygeodesy-module.html" TargetMode="External"/><Relationship Id="rId155" Type="http://schemas.openxmlformats.org/officeDocument/2006/relationships/hyperlink" Target="https://mrjean1.github.io/PyGeodesy/docs/pygeodesy-module.html" TargetMode="External"/><Relationship Id="rId176" Type="http://schemas.openxmlformats.org/officeDocument/2006/relationships/hyperlink" Target="https://mrjean1.github.io/PyGeodesy/docs/pygeodesy-module.html" TargetMode="External"/><Relationship Id="rId197" Type="http://schemas.openxmlformats.org/officeDocument/2006/relationships/hyperlink" Target="https://mrjean1.github.io/PyGeodesy/docs/pygeodesy-module.html" TargetMode="External"/><Relationship Id="rId341" Type="http://schemas.openxmlformats.org/officeDocument/2006/relationships/hyperlink" Target="https://mrjean1.github.io/PyGeodesy/docs/pygeodesy-module.html" TargetMode="External"/><Relationship Id="rId362" Type="http://schemas.openxmlformats.org/officeDocument/2006/relationships/hyperlink" Target="https://apps.dtic.mil/dtic/tr/fulltext/u2/703541.pdf" TargetMode="External"/><Relationship Id="rId383" Type="http://schemas.openxmlformats.org/officeDocument/2006/relationships/hyperlink" Target="https://mrjean1.github.io/PyGeodesy/docs/pygeodesy-module.html" TargetMode="External"/><Relationship Id="rId201" Type="http://schemas.openxmlformats.org/officeDocument/2006/relationships/hyperlink" Target="https://www.movable-type.co.uk/scripts/latlong.html" TargetMode="External"/><Relationship Id="rId222" Type="http://schemas.openxmlformats.org/officeDocument/2006/relationships/hyperlink" Target="https://mrjean1.github.io/PyGeodesy/docs/pygeodesy-module.html" TargetMode="External"/><Relationship Id="rId243" Type="http://schemas.openxmlformats.org/officeDocument/2006/relationships/hyperlink" Target="https://mrjean1.github.io/PyGeodesy/docs/pygeodesy-module.html" TargetMode="External"/><Relationship Id="rId264" Type="http://schemas.openxmlformats.org/officeDocument/2006/relationships/hyperlink" Target="https://mrjean1.github.io/PyGeodesy/docs/pygeodesy-module.html" TargetMode="External"/><Relationship Id="rId285" Type="http://schemas.openxmlformats.org/officeDocument/2006/relationships/hyperlink" Target="https://mrjean1.github.io/PyGeodesy/docs/pygeodesy.points-module.html" TargetMode="External"/><Relationship Id="rId17" Type="http://schemas.openxmlformats.org/officeDocument/2006/relationships/hyperlink" Target="https://mrjean1.github.io/PyGeodesy/docs/pygeodesy-module.html" TargetMode="External"/><Relationship Id="rId38" Type="http://schemas.openxmlformats.org/officeDocument/2006/relationships/hyperlink" Target="https://mrjean1.github.io/PyGeodesy/docs/pygeodesy-module.html" TargetMode="External"/><Relationship Id="rId59" Type="http://schemas.openxmlformats.org/officeDocument/2006/relationships/hyperlink" Target="https://mrjean1.github.io/PyGeodesy/docs/pygeodesy-module.html" TargetMode="External"/><Relationship Id="rId103" Type="http://schemas.openxmlformats.org/officeDocument/2006/relationships/hyperlink" Target="https://mrjean1.github.io/PyGeodesy/docs/pygeodesy-module.html" TargetMode="External"/><Relationship Id="rId124" Type="http://schemas.openxmlformats.org/officeDocument/2006/relationships/hyperlink" Target="https://mrjean1.github.io/PyGeodesy/docs/pygeodesy-module.html" TargetMode="External"/><Relationship Id="rId310" Type="http://schemas.openxmlformats.org/officeDocument/2006/relationships/hyperlink" Target="https://mrjean1.github.io/PyGeodesy/docs/pygeodesy.utm-module.html" TargetMode="External"/><Relationship Id="rId70" Type="http://schemas.openxmlformats.org/officeDocument/2006/relationships/hyperlink" Target="https://mrjean1.github.io/PyGeodesy/docs/pygeodesy-module.html" TargetMode="External"/><Relationship Id="rId91" Type="http://schemas.openxmlformats.org/officeDocument/2006/relationships/hyperlink" Target="https://mrjean1.github.io/PyGeodesy/docs/pygeodesy-module.html" TargetMode="External"/><Relationship Id="rId145" Type="http://schemas.openxmlformats.org/officeDocument/2006/relationships/hyperlink" Target="https://mrjean1.github.io/PyGeodesy/docs/pygeodesy.utily-module.html" TargetMode="External"/><Relationship Id="rId166" Type="http://schemas.openxmlformats.org/officeDocument/2006/relationships/hyperlink" Target="https://mrjean1.github.io/PyGeodesy/docs/pygeodesy-module.html" TargetMode="External"/><Relationship Id="rId187" Type="http://schemas.openxmlformats.org/officeDocument/2006/relationships/hyperlink" Target="https://mrjean1.github.io/PyGeodesy/docs/pygeodesy-module.html" TargetMode="External"/><Relationship Id="rId331" Type="http://schemas.openxmlformats.org/officeDocument/2006/relationships/hyperlink" Target="https://mathworld.wolfram.com/Circle-CircleIntersection.html" TargetMode="External"/><Relationship Id="rId352" Type="http://schemas.openxmlformats.org/officeDocument/2006/relationships/hyperlink" Target="https://mrjean1.github.io/PyGeodesy/docs/pygeodesy-module.html" TargetMode="External"/><Relationship Id="rId373" Type="http://schemas.openxmlformats.org/officeDocument/2006/relationships/hyperlink" Target="https://mrjean1.github.io/PyGeodesy/docs/pygeodesy-module.html" TargetMode="External"/><Relationship Id="rId394" Type="http://schemas.openxmlformats.org/officeDocument/2006/relationships/hyperlink" Target="https://mrjean1.github.io/PyGeodesy/docs/pygeodesy-module.html" TargetMode="External"/><Relationship Id="rId408" Type="http://schemas.openxmlformats.org/officeDocument/2006/relationships/hyperlink" Target="https://mrjean1.github.io/PyGeodesy/docs/pygeodesy-module.html" TargetMode="External"/><Relationship Id="rId1" Type="http://schemas.openxmlformats.org/officeDocument/2006/relationships/customXml" Target="../customXml/item1.xml"/><Relationship Id="rId212" Type="http://schemas.openxmlformats.org/officeDocument/2006/relationships/hyperlink" Target="https://mrjean1.github.io/PyGeodesy/docs/pygeodesy-module.html" TargetMode="External"/><Relationship Id="rId233" Type="http://schemas.openxmlformats.org/officeDocument/2006/relationships/hyperlink" Target="https://mrjean1.github.io/PyGeodesy/docs/pygeodesy-module.html" TargetMode="External"/><Relationship Id="rId254" Type="http://schemas.openxmlformats.org/officeDocument/2006/relationships/hyperlink" Target="https://mrjean1.github.io/PyGeodesy/docs/pygeodesy-module.html" TargetMode="External"/><Relationship Id="rId28" Type="http://schemas.openxmlformats.org/officeDocument/2006/relationships/hyperlink" Target="https://mrjean1.github.io/PyGeodesy/docs/pygeodesy-module.html" TargetMode="External"/><Relationship Id="rId49" Type="http://schemas.openxmlformats.org/officeDocument/2006/relationships/hyperlink" Target="https://mrjean1.github.io/PyGeodesy/docs/pygeodesy-module.html" TargetMode="External"/><Relationship Id="rId114" Type="http://schemas.openxmlformats.org/officeDocument/2006/relationships/hyperlink" Target="https://mrjean1.github.io/PyGeodesy/docs/pygeodesy-module.html" TargetMode="External"/><Relationship Id="rId275" Type="http://schemas.openxmlformats.org/officeDocument/2006/relationships/hyperlink" Target="https://mrjean1.github.io/PyGeodesy/docs/pygeodesy-module.html" TargetMode="External"/><Relationship Id="rId296" Type="http://schemas.openxmlformats.org/officeDocument/2006/relationships/hyperlink" Target="https://mrjean1.github.io/PyGeodesy/docs/pygeodesy-module.html" TargetMode="External"/><Relationship Id="rId300" Type="http://schemas.openxmlformats.org/officeDocument/2006/relationships/hyperlink" Target="https://mrjean1.github.io/PyGeodesy/docs/pygeodesy-module.html" TargetMode="External"/><Relationship Id="rId60" Type="http://schemas.openxmlformats.org/officeDocument/2006/relationships/hyperlink" Target="https://mrjean1.github.io/PyGeodesy/docs/pygeodesy-module.html" TargetMode="External"/><Relationship Id="rId81" Type="http://schemas.openxmlformats.org/officeDocument/2006/relationships/hyperlink" Target="https://www2.unb.ca/gge/Pubs/TR77.pdf" TargetMode="External"/><Relationship Id="rId135" Type="http://schemas.openxmlformats.org/officeDocument/2006/relationships/hyperlink" Target="https://mrjean1.github.io/PyGeodesy/docs/pygeodesy-module.html" TargetMode="External"/><Relationship Id="rId156" Type="http://schemas.openxmlformats.org/officeDocument/2006/relationships/hyperlink" Target="https://mrjean1.github.io/PyGeodesy/docs/pygeodesy-module.html" TargetMode="External"/><Relationship Id="rId177" Type="http://schemas.openxmlformats.org/officeDocument/2006/relationships/hyperlink" Target="https://mrjean1.github.io/PyGeodesy/docs/pygeodesy-module.html" TargetMode="External"/><Relationship Id="rId198" Type="http://schemas.openxmlformats.org/officeDocument/2006/relationships/hyperlink" Target="https://publik.tuwien.ac.at/files/PubDat_247739.pdf" TargetMode="External"/><Relationship Id="rId321" Type="http://schemas.openxmlformats.org/officeDocument/2006/relationships/hyperlink" Target="https://mrjean1.github.io/PyGeodesy/docs/pygeodesy-module.html" TargetMode="External"/><Relationship Id="rId342" Type="http://schemas.openxmlformats.org/officeDocument/2006/relationships/hyperlink" Target="https://mrjean1.github.io/PyGeodesy/docs/pygeodesy-module.html" TargetMode="External"/><Relationship Id="rId363" Type="http://schemas.openxmlformats.org/officeDocument/2006/relationships/hyperlink" Target="https://mrjean1.github.io/PyGeodesy/docs/pygeodesy-module.html" TargetMode="External"/><Relationship Id="rId384" Type="http://schemas.openxmlformats.org/officeDocument/2006/relationships/hyperlink" Target="https://mrjean1.github.io/PyGeodesy/docs/pygeodesy-module.html" TargetMode="External"/><Relationship Id="rId202" Type="http://schemas.openxmlformats.org/officeDocument/2006/relationships/hyperlink" Target="https://mrjean1.github.io/PyGeodesy/docs/pygeodesy-module.html" TargetMode="External"/><Relationship Id="rId223" Type="http://schemas.openxmlformats.org/officeDocument/2006/relationships/hyperlink" Target="https://mrjean1.github.io/PyGeodesy/docs/pygeodesy-module.html" TargetMode="External"/><Relationship Id="rId244" Type="http://schemas.openxmlformats.org/officeDocument/2006/relationships/hyperlink" Target="https://mrjean1.github.io/PyGeodesy/docs/pygeodesy-module.html" TargetMode="External"/><Relationship Id="rId18" Type="http://schemas.openxmlformats.org/officeDocument/2006/relationships/hyperlink" Target="https://mrjean1.github.io/PyGeodesy/docs/pygeodesy-module.html" TargetMode="External"/><Relationship Id="rId39" Type="http://schemas.openxmlformats.org/officeDocument/2006/relationships/hyperlink" Target="https://mrjean1.github.io/PyGeodesy/docs/pygeodesy-module.html" TargetMode="External"/><Relationship Id="rId265" Type="http://schemas.openxmlformats.org/officeDocument/2006/relationships/hyperlink" Target="https://mrjean1.github.io/PyGeodesy/docs/pygeodesy-module.html" TargetMode="External"/><Relationship Id="rId286" Type="http://schemas.openxmlformats.org/officeDocument/2006/relationships/hyperlink" Target="https://mrjean1.github.io/PyGeodesy/docs/pygeodesy-module.html" TargetMode="External"/><Relationship Id="rId50" Type="http://schemas.openxmlformats.org/officeDocument/2006/relationships/hyperlink" Target="https://mrjean1.github.io/PyGeodesy/docs/pygeodesy-module.html" TargetMode="External"/><Relationship Id="rId104" Type="http://schemas.openxmlformats.org/officeDocument/2006/relationships/hyperlink" Target="https://mrjean1.github.io/PyGeodesy/docs/pygeodesy-module.html" TargetMode="External"/><Relationship Id="rId125" Type="http://schemas.openxmlformats.org/officeDocument/2006/relationships/hyperlink" Target="https://mrjean1.github.io/PyGeodesy/docs/pygeodesy-module.html" TargetMode="External"/><Relationship Id="rId146" Type="http://schemas.openxmlformats.org/officeDocument/2006/relationships/hyperlink" Target="https://mrjean1.github.io/PyGeodesy/docs/pygeodesy-module.html" TargetMode="External"/><Relationship Id="rId167" Type="http://schemas.openxmlformats.org/officeDocument/2006/relationships/hyperlink" Target="https://wikipedia.org/wiki/Geographical_distance" TargetMode="External"/><Relationship Id="rId188" Type="http://schemas.openxmlformats.org/officeDocument/2006/relationships/hyperlink" Target="https://mrjean1.github.io/PyGeodesy/docs/pygeodesy-module.html" TargetMode="External"/><Relationship Id="rId311" Type="http://schemas.openxmlformats.org/officeDocument/2006/relationships/hyperlink" Target="https://mrjean1.github.io/PyGeodesy/docs/pygeodesy-module.html" TargetMode="External"/><Relationship Id="rId332" Type="http://schemas.openxmlformats.org/officeDocument/2006/relationships/hyperlink" Target="https://mrjean1.github.io/PyGeodesy/docs/pygeodesy-module.html" TargetMode="External"/><Relationship Id="rId353" Type="http://schemas.openxmlformats.org/officeDocument/2006/relationships/hyperlink" Target="https://mrjean1.github.io/PyGeodesy/docs/pygeodesy-module.html" TargetMode="External"/><Relationship Id="rId374" Type="http://schemas.openxmlformats.org/officeDocument/2006/relationships/hyperlink" Target="https://mrjean1.github.io/PyGeodesy/docs/pygeodesy.utm-module.html" TargetMode="External"/><Relationship Id="rId395" Type="http://schemas.openxmlformats.org/officeDocument/2006/relationships/hyperlink" Target="https://mrjean1.github.io/PyGeodesy/docs/pygeodesy-module.html" TargetMode="External"/><Relationship Id="rId409" Type="http://schemas.openxmlformats.org/officeDocument/2006/relationships/hyperlink" Target="https://mrjean1.github.io/PyGeodesy/docs/pygeodesy-module.html" TargetMode="External"/><Relationship Id="rId71" Type="http://schemas.openxmlformats.org/officeDocument/2006/relationships/hyperlink" Target="https://mrjean1.github.io/PyGeodesy/docs/pygeodesy-module.html" TargetMode="External"/><Relationship Id="rId92" Type="http://schemas.openxmlformats.org/officeDocument/2006/relationships/hyperlink" Target="https://mrjean1.github.io/PyGeodesy/docs/pygeodesy-module.html" TargetMode="External"/><Relationship Id="rId213" Type="http://schemas.openxmlformats.org/officeDocument/2006/relationships/hyperlink" Target="https://mrjean1.github.io/PyGeodesy/docs/pygeodesy-module.html" TargetMode="External"/><Relationship Id="rId234" Type="http://schemas.openxmlformats.org/officeDocument/2006/relationships/hyperlink" Target="https://mrjean1.github.io/PyGeodesy/docs/pygeodesy-module.html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mrjean1.github.io/PyGeodesy/docs/pygeodesy-module.html" TargetMode="External"/><Relationship Id="rId255" Type="http://schemas.openxmlformats.org/officeDocument/2006/relationships/hyperlink" Target="https://mrjean1.github.io/PyGeodesy/docs/pygeodesy-module.html" TargetMode="External"/><Relationship Id="rId276" Type="http://schemas.openxmlformats.org/officeDocument/2006/relationships/hyperlink" Target="https://mrjean1.github.io/PyGeodesy/docs/pygeodesy-module.html" TargetMode="External"/><Relationship Id="rId297" Type="http://schemas.openxmlformats.org/officeDocument/2006/relationships/hyperlink" Target="https://mrjean1.github.io/PyGeodesy/docs/pygeodesy-module.html" TargetMode="External"/><Relationship Id="rId40" Type="http://schemas.openxmlformats.org/officeDocument/2006/relationships/hyperlink" Target="https://nl.wikipedia.org/wiki/Achterwaartse_insnijding" TargetMode="External"/><Relationship Id="rId115" Type="http://schemas.openxmlformats.org/officeDocument/2006/relationships/hyperlink" Target="https://mrjean1.github.io/PyGeodesy/docs/pygeodesy-module.html" TargetMode="External"/><Relationship Id="rId136" Type="http://schemas.openxmlformats.org/officeDocument/2006/relationships/hyperlink" Target="https://mrjean1.github.io/PyGeodesy/docs/pygeodesy-module.html" TargetMode="External"/><Relationship Id="rId157" Type="http://schemas.openxmlformats.org/officeDocument/2006/relationships/hyperlink" Target="https://mrjean1.github.io/PyGeodesy/docs/pygeodesy-module.html" TargetMode="External"/><Relationship Id="rId178" Type="http://schemas.openxmlformats.org/officeDocument/2006/relationships/hyperlink" Target="https://wikipedia.org/wiki/Frechet_distance" TargetMode="External"/><Relationship Id="rId301" Type="http://schemas.openxmlformats.org/officeDocument/2006/relationships/hyperlink" Target="https://mrjean1.github.io/PyGeodesy/docs/pygeodesy-module.html" TargetMode="External"/><Relationship Id="rId322" Type="http://schemas.openxmlformats.org/officeDocument/2006/relationships/hyperlink" Target="https://mrjean1.github.io/PyGeodesy/docs/pygeodesy-module.html" TargetMode="External"/><Relationship Id="rId343" Type="http://schemas.openxmlformats.org/officeDocument/2006/relationships/hyperlink" Target="https://mrjean1.github.io/PyGeodesy/docs/pygeodesy-module.html" TargetMode="External"/><Relationship Id="rId364" Type="http://schemas.openxmlformats.org/officeDocument/2006/relationships/hyperlink" Target="https://apps.dtic.mil/dtic/tr/fulltext/u2/703541.pdf" TargetMode="External"/><Relationship Id="rId61" Type="http://schemas.openxmlformats.org/officeDocument/2006/relationships/hyperlink" Target="https://wikipedia.org/wiki/Sutherland-Hodgman_algorithm" TargetMode="External"/><Relationship Id="rId82" Type="http://schemas.openxmlformats.org/officeDocument/2006/relationships/hyperlink" Target="https://www.movable-type.co.uk/scripts/latlong.html" TargetMode="External"/><Relationship Id="rId199" Type="http://schemas.openxmlformats.org/officeDocument/2006/relationships/hyperlink" Target="https://publik.tuwien.ac.at/files/PubDat_247739.pdf" TargetMode="External"/><Relationship Id="rId203" Type="http://schemas.openxmlformats.org/officeDocument/2006/relationships/hyperlink" Target="https://www.movable-type.co.uk/scripts/latlong.html" TargetMode="External"/><Relationship Id="rId385" Type="http://schemas.openxmlformats.org/officeDocument/2006/relationships/hyperlink" Target="https://mrjean1.github.io/PyGeodesy/docs/pygeodesy-module.html" TargetMode="External"/><Relationship Id="rId19" Type="http://schemas.openxmlformats.org/officeDocument/2006/relationships/hyperlink" Target="https://mrjean1.github.io/PyGeodesy/docs/pygeodesy-module.html" TargetMode="External"/><Relationship Id="rId224" Type="http://schemas.openxmlformats.org/officeDocument/2006/relationships/hyperlink" Target="https://mrjean1.github.io/PyGeodesy/docs/pygeodesy-module.html" TargetMode="External"/><Relationship Id="rId245" Type="http://schemas.openxmlformats.org/officeDocument/2006/relationships/hyperlink" Target="https://mrjean1.github.io/PyGeodesy/docs/pygeodesy-module.html" TargetMode="External"/><Relationship Id="rId266" Type="http://schemas.openxmlformats.org/officeDocument/2006/relationships/hyperlink" Target="https://mrjean1.github.io/PyGeodesy/docs/pygeodesy-module.html" TargetMode="External"/><Relationship Id="rId287" Type="http://schemas.openxmlformats.org/officeDocument/2006/relationships/hyperlink" Target="https://mrjean1.github.io/PyGeodesy/docs/pygeodesy-module.html" TargetMode="External"/><Relationship Id="rId410" Type="http://schemas.openxmlformats.org/officeDocument/2006/relationships/hyperlink" Target="https://mrjean1.github.io/PyGeodesy/docs/pygeodesy-module.html" TargetMode="External"/><Relationship Id="rId30" Type="http://schemas.openxmlformats.org/officeDocument/2006/relationships/hyperlink" Target="https://mrjean1.github.io/PyGeodesy/docs/pygeodesy-module.html" TargetMode="External"/><Relationship Id="rId105" Type="http://schemas.openxmlformats.org/officeDocument/2006/relationships/hyperlink" Target="https://mrjean1.github.io/PyGeodesy/docs/pygeodesy-module.html" TargetMode="External"/><Relationship Id="rId126" Type="http://schemas.openxmlformats.org/officeDocument/2006/relationships/hyperlink" Target="https://mrjean1.github.io/PyGeodesy/docs/pygeodesy-module.html" TargetMode="External"/><Relationship Id="rId147" Type="http://schemas.openxmlformats.org/officeDocument/2006/relationships/hyperlink" Target="https://mrjean1.github.io/PyGeodesy/docs/pygeodesy.deprecated-module.html" TargetMode="External"/><Relationship Id="rId168" Type="http://schemas.openxmlformats.org/officeDocument/2006/relationships/hyperlink" Target="https://mrjean1.github.io/PyGeodesy/docs/pygeodesy-module.html" TargetMode="External"/><Relationship Id="rId312" Type="http://schemas.openxmlformats.org/officeDocument/2006/relationships/hyperlink" Target="https://mrjean1.github.io/PyGeodesy/docs/pygeodesy-module.html" TargetMode="External"/><Relationship Id="rId333" Type="http://schemas.openxmlformats.org/officeDocument/2006/relationships/hyperlink" Target="https://mrjean1.github.io/PyGeodesy/docs/pygeodesy-module.html" TargetMode="External"/><Relationship Id="rId354" Type="http://schemas.openxmlformats.org/officeDocument/2006/relationships/hyperlink" Target="https://mrjean1.github.io/PyGeodesy/docs/pygeodesy-module.html" TargetMode="External"/><Relationship Id="rId51" Type="http://schemas.openxmlformats.org/officeDocument/2006/relationships/hyperlink" Target="https://mrjean1.github.io/PyGeodesy/docs/pygeodesy-module.html" TargetMode="External"/><Relationship Id="rId72" Type="http://schemas.openxmlformats.org/officeDocument/2006/relationships/hyperlink" Target="https://mrjean1.github.io/PyGeodesy/docs/pygeodesy-module.html" TargetMode="External"/><Relationship Id="rId93" Type="http://schemas.openxmlformats.org/officeDocument/2006/relationships/hyperlink" Target="https://mrjean1.github.io/PyGeodesy/docs/pygeodesy-module.html" TargetMode="External"/><Relationship Id="rId189" Type="http://schemas.openxmlformats.org/officeDocument/2006/relationships/hyperlink" Target="https://mrjean1.github.io/PyGeodesy/docs/pygeodesy-module.html" TargetMode="External"/><Relationship Id="rId375" Type="http://schemas.openxmlformats.org/officeDocument/2006/relationships/hyperlink" Target="https://mrjean1.github.io/PyGeodesy/docs/pygeodesy-module.html" TargetMode="External"/><Relationship Id="rId396" Type="http://schemas.openxmlformats.org/officeDocument/2006/relationships/hyperlink" Target="https://mrjean1.github.io/PyGeodesy/docs/pygeodesy-module.html" TargetMode="External"/><Relationship Id="rId3" Type="http://schemas.openxmlformats.org/officeDocument/2006/relationships/customXml" Target="../customXml/item3.xml"/><Relationship Id="rId214" Type="http://schemas.openxmlformats.org/officeDocument/2006/relationships/hyperlink" Target="https://mrjean1.github.io/PyGeodesy/docs/pygeodesy-module.html" TargetMode="External"/><Relationship Id="rId235" Type="http://schemas.openxmlformats.org/officeDocument/2006/relationships/hyperlink" Target="https://mrjean1.github.io/PyGeodesy/docs/pygeodesy-module.html" TargetMode="External"/><Relationship Id="rId256" Type="http://schemas.openxmlformats.org/officeDocument/2006/relationships/hyperlink" Target="https://mrjean1.github.io/PyGeodesy/docs/pygeodesy-module.html" TargetMode="External"/><Relationship Id="rId277" Type="http://schemas.openxmlformats.org/officeDocument/2006/relationships/hyperlink" Target="https://mrjean1.github.io/PyGeodesy/docs/pygeodesy-module.html" TargetMode="External"/><Relationship Id="rId298" Type="http://schemas.openxmlformats.org/officeDocument/2006/relationships/hyperlink" Target="https://mrjean1.github.io/PyGeodesy/docs/pygeodesy-module.html" TargetMode="External"/><Relationship Id="rId400" Type="http://schemas.openxmlformats.org/officeDocument/2006/relationships/hyperlink" Target="https://mrjean1.github.io/PyGeodesy/docs/pygeodesy-module.html" TargetMode="External"/><Relationship Id="rId116" Type="http://schemas.openxmlformats.org/officeDocument/2006/relationships/hyperlink" Target="https://mrjean1.github.io/PyGeodesy/docs/pygeodesy.azimuthal.Equidistant-class.html" TargetMode="External"/><Relationship Id="rId137" Type="http://schemas.openxmlformats.org/officeDocument/2006/relationships/hyperlink" Target="https://mrjean1.github.io/PyGeodesy/docs/pygeodesy-module.html" TargetMode="External"/><Relationship Id="rId158" Type="http://schemas.openxmlformats.org/officeDocument/2006/relationships/hyperlink" Target="https://mrjean1.github.io/PyGeodesy/docs/pygeodesy-module.html" TargetMode="External"/><Relationship Id="rId302" Type="http://schemas.openxmlformats.org/officeDocument/2006/relationships/hyperlink" Target="https://mrjean1.github.io/PyGeodesy/docs/pygeodesy-module.html" TargetMode="External"/><Relationship Id="rId323" Type="http://schemas.openxmlformats.org/officeDocument/2006/relationships/hyperlink" Target="https://mrjean1.github.io/PyGeodesy/docs/pygeodesy-module.html" TargetMode="External"/><Relationship Id="rId344" Type="http://schemas.openxmlformats.org/officeDocument/2006/relationships/hyperlink" Target="https://mrjean1.github.io/PyGeodesy/docs/pygeodesy-module.html" TargetMode="External"/><Relationship Id="rId20" Type="http://schemas.openxmlformats.org/officeDocument/2006/relationships/hyperlink" Target="https://mrjean1.github.io/PyGeodesy/docs/pygeodesy-module.html" TargetMode="External"/><Relationship Id="rId41" Type="http://schemas.openxmlformats.org/officeDocument/2006/relationships/hyperlink" Target="https://mrjean1.github.io/PyGeodesy/docs/pygeodesy-module.html" TargetMode="External"/><Relationship Id="rId62" Type="http://schemas.openxmlformats.org/officeDocument/2006/relationships/hyperlink" Target="https://mrjean1.github.io/PyGeodesy/docs/pygeodesy-module.html" TargetMode="External"/><Relationship Id="rId83" Type="http://schemas.openxmlformats.org/officeDocument/2006/relationships/hyperlink" Target="https://mrjean1.github.io/PyGeodesy/docs/pygeodesy-module.html" TargetMode="External"/><Relationship Id="rId179" Type="http://schemas.openxmlformats.org/officeDocument/2006/relationships/hyperlink" Target="https://mrjean1.github.io/PyGeodesy/docs/pygeodesy-module.html" TargetMode="External"/><Relationship Id="rId365" Type="http://schemas.openxmlformats.org/officeDocument/2006/relationships/hyperlink" Target="https://mrjean1.github.io/PyGeodesy/docs/pygeodesy-module.html" TargetMode="External"/><Relationship Id="rId386" Type="http://schemas.openxmlformats.org/officeDocument/2006/relationships/hyperlink" Target="https://mrjean1.github.io/PyGeodesy/docs/pygeodesy-module.html" TargetMode="External"/><Relationship Id="rId190" Type="http://schemas.openxmlformats.org/officeDocument/2006/relationships/hyperlink" Target="https://mrjean1.github.io/PyGeodesy/docs/pygeodesy.azimuthal.Gnomonic-class.html" TargetMode="External"/><Relationship Id="rId204" Type="http://schemas.openxmlformats.org/officeDocument/2006/relationships/hyperlink" Target="https://mrjean1.github.io/PyGeodesy/docs/pygeodesy-module.html" TargetMode="External"/><Relationship Id="rId225" Type="http://schemas.openxmlformats.org/officeDocument/2006/relationships/hyperlink" Target="https://mrjean1.github.io/PyGeodesy/docs/pygeodesy-module.html" TargetMode="External"/><Relationship Id="rId246" Type="http://schemas.openxmlformats.org/officeDocument/2006/relationships/hyperlink" Target="https://mrjean1.github.io/PyGeodesy/docs/pygeodesy-module.html" TargetMode="External"/><Relationship Id="rId267" Type="http://schemas.openxmlformats.org/officeDocument/2006/relationships/hyperlink" Target="https://mrjean1.github.io/PyGeodesy/docs/pygeodesy-module.html" TargetMode="External"/><Relationship Id="rId288" Type="http://schemas.openxmlformats.org/officeDocument/2006/relationships/hyperlink" Target="https://mrjean1.github.io/PyGeodesy/docs/pygeodesy-module.html" TargetMode="External"/><Relationship Id="rId411" Type="http://schemas.openxmlformats.org/officeDocument/2006/relationships/hyperlink" Target="https://mrjean1.github.io/PyGeodesy/docs/pygeodesy-module.html" TargetMode="External"/><Relationship Id="rId106" Type="http://schemas.openxmlformats.org/officeDocument/2006/relationships/hyperlink" Target="https://mrjean1.github.io/PyGeodesy/docs/pygeodesy-module.html" TargetMode="External"/><Relationship Id="rId127" Type="http://schemas.openxmlformats.org/officeDocument/2006/relationships/hyperlink" Target="https://mrjean1.github.io/PyGeodesy/docs/pygeodesy-module.html" TargetMode="External"/><Relationship Id="rId313" Type="http://schemas.openxmlformats.org/officeDocument/2006/relationships/hyperlink" Target="https://mrjean1.github.io/PyGeodesy/docs/pygeodesy-module.html" TargetMode="External"/><Relationship Id="rId10" Type="http://schemas.openxmlformats.org/officeDocument/2006/relationships/hyperlink" Target="https://mrjean1.github.io/PyGeodesy/docs/pygeodesy-module.html" TargetMode="External"/><Relationship Id="rId31" Type="http://schemas.openxmlformats.org/officeDocument/2006/relationships/hyperlink" Target="https://mrjean1.github.io/PyGeodesy/docs/pygeodesy-module.html" TargetMode="External"/><Relationship Id="rId52" Type="http://schemas.openxmlformats.org/officeDocument/2006/relationships/hyperlink" Target="https://mrjean1.github.io/PyGeodesy/docs/pygeodesy.clipy-module.html" TargetMode="External"/><Relationship Id="rId73" Type="http://schemas.openxmlformats.org/officeDocument/2006/relationships/hyperlink" Target="https://mrjean1.github.io/PyGeodesy/docs/pygeodesy-module.html" TargetMode="External"/><Relationship Id="rId94" Type="http://schemas.openxmlformats.org/officeDocument/2006/relationships/hyperlink" Target="https://mrjean1.github.io/PyGeodesy/docs/pygeodesy.epsg-module.html" TargetMode="External"/><Relationship Id="rId148" Type="http://schemas.openxmlformats.org/officeDocument/2006/relationships/hyperlink" Target="https://mrjean1.github.io/PyGeodesy/docs/pygeodesy-module.html" TargetMode="External"/><Relationship Id="rId169" Type="http://schemas.openxmlformats.org/officeDocument/2006/relationships/hyperlink" Target="https://wikipedia.org/wiki/Geographical_distance" TargetMode="External"/><Relationship Id="rId334" Type="http://schemas.openxmlformats.org/officeDocument/2006/relationships/hyperlink" Target="https://mrjean1.github.io/PyGeodesy/docs/pygeodesy-module.html" TargetMode="External"/><Relationship Id="rId355" Type="http://schemas.openxmlformats.org/officeDocument/2006/relationships/hyperlink" Target="https://mrjean1.github.io/PyGeodesy/docs/pygeodesy-module.html" TargetMode="External"/><Relationship Id="rId376" Type="http://schemas.openxmlformats.org/officeDocument/2006/relationships/hyperlink" Target="https://mrjean1.github.io/PyGeodesy/docs/pygeodesy-module.html" TargetMode="External"/><Relationship Id="rId397" Type="http://schemas.openxmlformats.org/officeDocument/2006/relationships/hyperlink" Target="https://mrjean1.github.io/PyGeodesy/docs/pygeodesy.utm-module.html" TargetMode="External"/><Relationship Id="rId4" Type="http://schemas.openxmlformats.org/officeDocument/2006/relationships/styles" Target="styles.xml"/><Relationship Id="rId180" Type="http://schemas.openxmlformats.org/officeDocument/2006/relationships/hyperlink" Target="https://mrjean1.github.io/PyGeodesy/docs/pygeodesy-module.html" TargetMode="External"/><Relationship Id="rId215" Type="http://schemas.openxmlformats.org/officeDocument/2006/relationships/hyperlink" Target="https://mrjean1.github.io/PyGeodesy/docs/pygeodesy-module.html" TargetMode="External"/><Relationship Id="rId236" Type="http://schemas.openxmlformats.org/officeDocument/2006/relationships/hyperlink" Target="https://mrjean1.github.io/PyGeodesy/docs/pygeodesy-module.html" TargetMode="External"/><Relationship Id="rId257" Type="http://schemas.openxmlformats.org/officeDocument/2006/relationships/hyperlink" Target="https://mrjean1.github.io/PyGeodesy/docs/pygeodesy-module.html" TargetMode="External"/><Relationship Id="rId278" Type="http://schemas.openxmlformats.org/officeDocument/2006/relationships/hyperlink" Target="https://mrjean1.github.io/PyGeodesy/docs/pygeodesy-module.html" TargetMode="External"/><Relationship Id="rId401" Type="http://schemas.openxmlformats.org/officeDocument/2006/relationships/hyperlink" Target="https://mrjean1.github.io/PyGeodesy/docs/pygeodesy-module.html" TargetMode="External"/><Relationship Id="rId303" Type="http://schemas.openxmlformats.org/officeDocument/2006/relationships/hyperlink" Target="https://mrjean1.github.io/PyGeodesy/docs/pygeodesy-module.html" TargetMode="External"/><Relationship Id="rId42" Type="http://schemas.openxmlformats.org/officeDocument/2006/relationships/hyperlink" Target="https://mrjean1.github.io/PyGeodesy/docs/pygeodesy-module.html" TargetMode="External"/><Relationship Id="rId84" Type="http://schemas.openxmlformats.org/officeDocument/2006/relationships/hyperlink" Target="https://www.movable-type.co.uk/scripts/latlong.html" TargetMode="External"/><Relationship Id="rId138" Type="http://schemas.openxmlformats.org/officeDocument/2006/relationships/hyperlink" Target="https://mrjean1.github.io/PyGeodesy/docs/pygeodesy-module.html" TargetMode="External"/><Relationship Id="rId345" Type="http://schemas.openxmlformats.org/officeDocument/2006/relationships/hyperlink" Target="https://mrjean1.github.io/PyGeodesy/docs/pygeodesy-module.html" TargetMode="External"/><Relationship Id="rId387" Type="http://schemas.openxmlformats.org/officeDocument/2006/relationships/hyperlink" Target="https://mrjean1.github.io/PyGeodesy/docs/pygeodesy-module.html" TargetMode="External"/><Relationship Id="rId191" Type="http://schemas.openxmlformats.org/officeDocument/2006/relationships/hyperlink" Target="https://mrjean1.github.io/PyGeodesy/docs/pygeodesy-module.html" TargetMode="External"/><Relationship Id="rId205" Type="http://schemas.openxmlformats.org/officeDocument/2006/relationships/hyperlink" Target="https://mrjean1.github.io/PyGeodesy/docs/pygeodesy-module.html" TargetMode="External"/><Relationship Id="rId247" Type="http://schemas.openxmlformats.org/officeDocument/2006/relationships/hyperlink" Target="https://mrjean1.github.io/PyGeodesy/docs/pygeodesy.iters-module.html" TargetMode="External"/><Relationship Id="rId412" Type="http://schemas.openxmlformats.org/officeDocument/2006/relationships/hyperlink" Target="https://mrjean1.github.io/PyGeodesy/docs/pygeodesy-module.html" TargetMode="External"/><Relationship Id="rId107" Type="http://schemas.openxmlformats.org/officeDocument/2006/relationships/hyperlink" Target="https://sourceforge.net/projects/geographiclib/files/testdata/" TargetMode="External"/><Relationship Id="rId289" Type="http://schemas.openxmlformats.org/officeDocument/2006/relationships/hyperlink" Target="https://mrjean1.github.io/PyGeodesy/docs/pygeodesy-module.html" TargetMode="External"/><Relationship Id="rId11" Type="http://schemas.openxmlformats.org/officeDocument/2006/relationships/hyperlink" Target="https://mrjean1.github.io/PyGeodesy/docs/pygeodesy-module.html" TargetMode="External"/><Relationship Id="rId53" Type="http://schemas.openxmlformats.org/officeDocument/2006/relationships/hyperlink" Target="https://mrjean1.github.io/PyGeodesy/docs/pygeodesy-module.html" TargetMode="External"/><Relationship Id="rId149" Type="http://schemas.openxmlformats.org/officeDocument/2006/relationships/hyperlink" Target="https://mrjean1.github.io/PyGeodesy/docs/pygeodesy.units.Easting-class.html" TargetMode="External"/><Relationship Id="rId314" Type="http://schemas.openxmlformats.org/officeDocument/2006/relationships/hyperlink" Target="https://mrjean1.github.io/PyGeodesy/docs/pygeodesy-module.html" TargetMode="External"/><Relationship Id="rId356" Type="http://schemas.openxmlformats.org/officeDocument/2006/relationships/hyperlink" Target="https://mrjean1.github.io/PyGeodesy/docs/pygeodesy-module.html" TargetMode="External"/><Relationship Id="rId398" Type="http://schemas.openxmlformats.org/officeDocument/2006/relationships/hyperlink" Target="https://mrjean1.github.io/PyGeodesy/docs/pygeodesy-module.html" TargetMode="External"/><Relationship Id="rId95" Type="http://schemas.openxmlformats.org/officeDocument/2006/relationships/hyperlink" Target="https://mrjean1.github.io/PyGeodesy/docs/pygeodesy-module.html" TargetMode="External"/><Relationship Id="rId160" Type="http://schemas.openxmlformats.org/officeDocument/2006/relationships/hyperlink" Target="https://mrjean1.github.io/PyGeodesy/docs/pygeodesy-module.html" TargetMode="External"/><Relationship Id="rId216" Type="http://schemas.openxmlformats.org/officeDocument/2006/relationships/hyperlink" Target="https://mrjean1.github.io/PyGeodesy/docs/pygeodesy-module.html" TargetMode="External"/><Relationship Id="rId258" Type="http://schemas.openxmlformats.org/officeDocument/2006/relationships/hyperlink" Target="https://wikipedia.org/wiki/Spherical_lune" TargetMode="External"/><Relationship Id="rId22" Type="http://schemas.openxmlformats.org/officeDocument/2006/relationships/hyperlink" Target="https://mrjean1.github.io/PyGeodesy/docs/pygeodesy-module.html" TargetMode="External"/><Relationship Id="rId64" Type="http://schemas.openxmlformats.org/officeDocument/2006/relationships/hyperlink" Target="https://mrjean1.github.io/PyGeodesy/docs/pygeodesy-module.html" TargetMode="External"/><Relationship Id="rId118" Type="http://schemas.openxmlformats.org/officeDocument/2006/relationships/hyperlink" Target="https://www.movable-type.co.uk/scripts/latlong.html" TargetMode="External"/><Relationship Id="rId325" Type="http://schemas.openxmlformats.org/officeDocument/2006/relationships/hyperlink" Target="https://mrjean1.github.io/PyGeodesy/docs/pygeodesy-module.html" TargetMode="External"/><Relationship Id="rId367" Type="http://schemas.openxmlformats.org/officeDocument/2006/relationships/hyperlink" Target="https://mrjean1.github.io/PyGeodesy/docs/pygeodesy-module.html" TargetMode="External"/><Relationship Id="rId171" Type="http://schemas.openxmlformats.org/officeDocument/2006/relationships/hyperlink" Target="https://mrjean1.github.io/PyGeodesy/docs/pygeodesy-module.html" TargetMode="External"/><Relationship Id="rId227" Type="http://schemas.openxmlformats.org/officeDocument/2006/relationships/hyperlink" Target="https://mrjean1.github.io/PyGeodesy/docs/pygeodesy-module.html" TargetMode="External"/><Relationship Id="rId269" Type="http://schemas.openxmlformats.org/officeDocument/2006/relationships/hyperlink" Target="https://mrjean1.github.io/PyGeodesy/docs/pygeodesy-module.html" TargetMode="External"/><Relationship Id="rId33" Type="http://schemas.openxmlformats.org/officeDocument/2006/relationships/hyperlink" Target="https://mrjean1.github.io/PyGeodesy/docs/pygeodesy-module.html" TargetMode="External"/><Relationship Id="rId129" Type="http://schemas.openxmlformats.org/officeDocument/2006/relationships/hyperlink" Target="https://mathworld.wolfram.com/GirardsSphericalExcessFormula.html" TargetMode="External"/><Relationship Id="rId280" Type="http://schemas.openxmlformats.org/officeDocument/2006/relationships/hyperlink" Target="https://mrjean1.github.io/PyGeodesy/docs/pygeodesy-module.html" TargetMode="External"/><Relationship Id="rId336" Type="http://schemas.openxmlformats.org/officeDocument/2006/relationships/hyperlink" Target="https://mrjean1.github.io/PyGeodesy/docs/pygeodesy-module.html" TargetMode="External"/><Relationship Id="rId75" Type="http://schemas.openxmlformats.org/officeDocument/2006/relationships/hyperlink" Target="https://mrjean1.github.io/PyGeodesy/docs/pygeodesy-module.html" TargetMode="External"/><Relationship Id="rId140" Type="http://schemas.openxmlformats.org/officeDocument/2006/relationships/hyperlink" Target="https://mrjean1.github.io/PyGeodesy/docs/pygeodesy-module.html" TargetMode="External"/><Relationship Id="rId182" Type="http://schemas.openxmlformats.org/officeDocument/2006/relationships/hyperlink" Target="https://mrjean1.github.io/PyGeodesy/docs/pygeodesy-module.html" TargetMode="External"/><Relationship Id="rId378" Type="http://schemas.openxmlformats.org/officeDocument/2006/relationships/hyperlink" Target="https://mrjean1.github.io/PyGeodesy/docs/pygeodesy-module.html" TargetMode="External"/><Relationship Id="rId403" Type="http://schemas.openxmlformats.org/officeDocument/2006/relationships/hyperlink" Target="https://mrjean1.github.io/PyGeodesy/docs/pygeodesy-module.html" TargetMode="External"/><Relationship Id="rId6" Type="http://schemas.openxmlformats.org/officeDocument/2006/relationships/webSettings" Target="webSettings.xml"/><Relationship Id="rId238" Type="http://schemas.openxmlformats.org/officeDocument/2006/relationships/hyperlink" Target="https://mrjean1.github.io/PyGeodesy/docs/pygeodesy-module.html" TargetMode="External"/><Relationship Id="rId291" Type="http://schemas.openxmlformats.org/officeDocument/2006/relationships/hyperlink" Target="https://mrjean1.github.io/PyGeodesy/docs/pygeodesy-module.html" TargetMode="External"/><Relationship Id="rId305" Type="http://schemas.openxmlformats.org/officeDocument/2006/relationships/hyperlink" Target="https://mrjean1.github.io/PyGeodesy/docs/pygeodesy-module.html" TargetMode="External"/><Relationship Id="rId347" Type="http://schemas.openxmlformats.org/officeDocument/2006/relationships/hyperlink" Target="https://mrjean1.github.io/PyGeodesy/docs/pygeodesy-module.html" TargetMode="External"/><Relationship Id="rId44" Type="http://schemas.openxmlformats.org/officeDocument/2006/relationships/hyperlink" Target="https://mrjean1.github.io/PyGeodesy/docs/pygeodesy-module.html" TargetMode="External"/><Relationship Id="rId86" Type="http://schemas.openxmlformats.org/officeDocument/2006/relationships/hyperlink" Target="https://www.movable-type.co.uk/scripts/latlong.html" TargetMode="External"/><Relationship Id="rId151" Type="http://schemas.openxmlformats.org/officeDocument/2006/relationships/hyperlink" Target="https://mrjean1.github.io/PyGeodesy/docs/pygeodesy-module.html" TargetMode="External"/><Relationship Id="rId389" Type="http://schemas.openxmlformats.org/officeDocument/2006/relationships/hyperlink" Target="https://mrjean1.github.io/PyGeodesy/docs/pygeodesy-module.html" TargetMode="External"/><Relationship Id="rId193" Type="http://schemas.openxmlformats.org/officeDocument/2006/relationships/hyperlink" Target="https://mrjean1.github.io/PyGeodesy/docs/pygeodesy-module.html" TargetMode="External"/><Relationship Id="rId207" Type="http://schemas.openxmlformats.org/officeDocument/2006/relationships/hyperlink" Target="https://mrjean1.github.io/PyGeodesy/docs/pygeodesy-module.html" TargetMode="External"/><Relationship Id="rId249" Type="http://schemas.openxmlformats.org/officeDocument/2006/relationships/hyperlink" Target="https://mrjean1.github.io/PyGeodesy/docs/pygeodesy-module.html" TargetMode="External"/><Relationship Id="rId414" Type="http://schemas.openxmlformats.org/officeDocument/2006/relationships/theme" Target="theme/theme1.xml"/><Relationship Id="rId13" Type="http://schemas.openxmlformats.org/officeDocument/2006/relationships/hyperlink" Target="https://mrjean1.github.io/PyGeodesy/docs/pygeodesy-module.html" TargetMode="External"/><Relationship Id="rId109" Type="http://schemas.openxmlformats.org/officeDocument/2006/relationships/hyperlink" Target="https://mrjean1.github.io/PyGeodesy/docs/pygeodesy-module.html" TargetMode="External"/><Relationship Id="rId260" Type="http://schemas.openxmlformats.org/officeDocument/2006/relationships/hyperlink" Target="https://mrjean1.github.io/PyGeodesy/docs/pygeodesy-module.html" TargetMode="External"/><Relationship Id="rId316" Type="http://schemas.openxmlformats.org/officeDocument/2006/relationships/hyperlink" Target="https://mrjean1.github.io/PyGeodesy/docs/pygeodesy-module.html" TargetMode="External"/><Relationship Id="rId55" Type="http://schemas.openxmlformats.org/officeDocument/2006/relationships/hyperlink" Target="https://mrjean1.github.io/PyGeodesy/docs/pygeodesy-module.html" TargetMode="External"/><Relationship Id="rId97" Type="http://schemas.openxmlformats.org/officeDocument/2006/relationships/hyperlink" Target="https://mrjean1.github.io/PyGeodesy/docs/pygeodesy-module.html" TargetMode="External"/><Relationship Id="rId120" Type="http://schemas.openxmlformats.org/officeDocument/2006/relationships/hyperlink" Target="https://mrjean1.github.io/PyGeodesy/docs/pygeodesy-module.html" TargetMode="External"/><Relationship Id="rId358" Type="http://schemas.openxmlformats.org/officeDocument/2006/relationships/hyperlink" Target="https://mrjean1.github.io/PyGeodesy/docs/pygeodesy-module.html" TargetMode="External"/><Relationship Id="rId162" Type="http://schemas.openxmlformats.org/officeDocument/2006/relationships/hyperlink" Target="https://mrjean1.github.io/PyGeodesy/docs/pygeodesy-module.html" TargetMode="External"/><Relationship Id="rId218" Type="http://schemas.openxmlformats.org/officeDocument/2006/relationships/hyperlink" Target="https://mrjean1.github.io/PyGeodesy/docs/pygeodesy-module.html" TargetMode="External"/><Relationship Id="rId271" Type="http://schemas.openxmlformats.org/officeDocument/2006/relationships/hyperlink" Target="https://mrjean1.github.io/PyGeodesy/docs/pygeodesy-module.html" TargetMode="External"/><Relationship Id="rId24" Type="http://schemas.openxmlformats.org/officeDocument/2006/relationships/hyperlink" Target="https://mrjean1.github.io/PyGeodesy/docs/pygeodesy-module.html" TargetMode="External"/><Relationship Id="rId66" Type="http://schemas.openxmlformats.org/officeDocument/2006/relationships/hyperlink" Target="https://mrjean1.github.io/PyGeodesy/docs/pygeodesy-module.html" TargetMode="External"/><Relationship Id="rId131" Type="http://schemas.openxmlformats.org/officeDocument/2006/relationships/hyperlink" Target="https://mrjean1.github.io/PyGeodesy/docs/pygeodesy-module.html" TargetMode="External"/><Relationship Id="rId327" Type="http://schemas.openxmlformats.org/officeDocument/2006/relationships/hyperlink" Target="https://mrjean1.github.io/PyGeodesy/docs/pygeodesy-module.html" TargetMode="External"/><Relationship Id="rId369" Type="http://schemas.openxmlformats.org/officeDocument/2006/relationships/hyperlink" Target="https://mrjean1.github.io/PyGeodesy/docs/pygeodesy-module.html" TargetMode="External"/><Relationship Id="rId173" Type="http://schemas.openxmlformats.org/officeDocument/2006/relationships/hyperlink" Target="https://mrjean1.github.io/PyGeodesy/docs/pygeodesy-module.html" TargetMode="External"/><Relationship Id="rId229" Type="http://schemas.openxmlformats.org/officeDocument/2006/relationships/hyperlink" Target="https://mrjean1.github.io/PyGeodesy/docs/pygeodesy-module.html" TargetMode="External"/><Relationship Id="rId380" Type="http://schemas.openxmlformats.org/officeDocument/2006/relationships/hyperlink" Target="https://mrjean1.github.io/PyGeodesy/docs/pygeodesy-module.html" TargetMode="External"/><Relationship Id="rId240" Type="http://schemas.openxmlformats.org/officeDocument/2006/relationships/hyperlink" Target="https://mrjean1.github.io/PyGeodesy/docs/pygeodesy-module.html" TargetMode="External"/><Relationship Id="rId35" Type="http://schemas.openxmlformats.org/officeDocument/2006/relationships/hyperlink" Target="https://mrjean1.github.io/PyGeodesy/docs/pygeodesy-module.html" TargetMode="External"/><Relationship Id="rId77" Type="http://schemas.openxmlformats.org/officeDocument/2006/relationships/hyperlink" Target="https://mrjean1.github.io/PyGeodesy/docs/pygeodesy-module.html" TargetMode="External"/><Relationship Id="rId100" Type="http://schemas.openxmlformats.org/officeDocument/2006/relationships/hyperlink" Target="https://mrjean1.github.io/PyGeodesy/docs/pygeodesy-module.html" TargetMode="External"/><Relationship Id="rId282" Type="http://schemas.openxmlformats.org/officeDocument/2006/relationships/hyperlink" Target="https://mrjean1.github.io/PyGeodesy/docs/pygeodesy-module.html" TargetMode="External"/><Relationship Id="rId338" Type="http://schemas.openxmlformats.org/officeDocument/2006/relationships/hyperlink" Target="https://mrjean1.github.io/PyGeodesy/docs/pygeodesy.units.Scalar_-class.html" TargetMode="External"/><Relationship Id="rId8" Type="http://schemas.openxmlformats.org/officeDocument/2006/relationships/hyperlink" Target="https://mrjean1.github.io/PyGeodesy/docs/pygeodesy-module.html" TargetMode="External"/><Relationship Id="rId142" Type="http://schemas.openxmlformats.org/officeDocument/2006/relationships/hyperlink" Target="https://mrjean1.github.io/PyGeodesy/docs/pygeodesy-module.html" TargetMode="External"/><Relationship Id="rId184" Type="http://schemas.openxmlformats.org/officeDocument/2006/relationships/hyperlink" Target="https://mrjean1.github.io/PyGeodesy/docs/pygeodesy-module.html" TargetMode="External"/><Relationship Id="rId391" Type="http://schemas.openxmlformats.org/officeDocument/2006/relationships/hyperlink" Target="https://mrjean1.github.io/PyGeodesy/docs/pygeodesy-module.html" TargetMode="External"/><Relationship Id="rId405" Type="http://schemas.openxmlformats.org/officeDocument/2006/relationships/hyperlink" Target="https://wikipedia.org/wiki/Snellius%E2%80%93Pothenot_problem" TargetMode="External"/><Relationship Id="rId251" Type="http://schemas.openxmlformats.org/officeDocument/2006/relationships/hyperlink" Target="https://mrjean1.github.io/PyGeodesy/docs/pygeodesy-module.html" TargetMode="External"/><Relationship Id="rId46" Type="http://schemas.openxmlformats.org/officeDocument/2006/relationships/hyperlink" Target="https://mrjean1.github.io/PyGeodesy/docs/pygeodesy-module.html" TargetMode="External"/><Relationship Id="rId293" Type="http://schemas.openxmlformats.org/officeDocument/2006/relationships/hyperlink" Target="https://mrjean1.github.io/PyGeodesy/docs/pygeodesy-module.html" TargetMode="External"/><Relationship Id="rId307" Type="http://schemas.openxmlformats.org/officeDocument/2006/relationships/hyperlink" Target="https://mrjean1.github.io/PyGeodesy/docs/pygeodesy-module.html" TargetMode="External"/><Relationship Id="rId349" Type="http://schemas.openxmlformats.org/officeDocument/2006/relationships/hyperlink" Target="https://mrjean1.github.io/PyGeodesy/docs/pygeodesy-module.html" TargetMode="External"/><Relationship Id="rId88" Type="http://schemas.openxmlformats.org/officeDocument/2006/relationships/hyperlink" Target="https://mrjean1.github.io/PyGeodesy/docs/pygeodesy-module.html" TargetMode="External"/><Relationship Id="rId111" Type="http://schemas.openxmlformats.org/officeDocument/2006/relationships/hyperlink" Target="https://mrjean1.github.io/PyGeodesy/docs/pygeodesy.streprs-module.html" TargetMode="External"/><Relationship Id="rId153" Type="http://schemas.openxmlformats.org/officeDocument/2006/relationships/hyperlink" Target="https://mrjean1.github.io/PyGeodesy/docs/pygeodesy-module.html" TargetMode="External"/><Relationship Id="rId195" Type="http://schemas.openxmlformats.org/officeDocument/2006/relationships/hyperlink" Target="https://mrjean1.github.io/PyGeodesy/docs/pygeodesy-module.html" TargetMode="External"/><Relationship Id="rId209" Type="http://schemas.openxmlformats.org/officeDocument/2006/relationships/hyperlink" Target="https://mrjean1.github.io/PyGeodesy/docs/pygeodesy-module.html" TargetMode="External"/><Relationship Id="rId360" Type="http://schemas.openxmlformats.org/officeDocument/2006/relationships/hyperlink" Target="https://mrjean1.github.io/PyGeodesy/docs/pygeodesy-module.html" TargetMode="External"/><Relationship Id="rId220" Type="http://schemas.openxmlformats.org/officeDocument/2006/relationships/hyperlink" Target="https://mrjean1.github.io/PyGeodesy/docs/pygeodesy-module.html" TargetMode="External"/><Relationship Id="rId15" Type="http://schemas.openxmlformats.org/officeDocument/2006/relationships/hyperlink" Target="https://mrjean1.github.io/PyGeodesy/docs/pygeodesy-module.html" TargetMode="External"/><Relationship Id="rId57" Type="http://schemas.openxmlformats.org/officeDocument/2006/relationships/hyperlink" Target="https://mrjean1.github.io/PyGeodesy/docs/pygeodesy-module.html" TargetMode="External"/><Relationship Id="rId262" Type="http://schemas.openxmlformats.org/officeDocument/2006/relationships/hyperlink" Target="https://mrjean1.github.io/PyGeodesy/docs/pygeodesy-module.html" TargetMode="External"/><Relationship Id="rId318" Type="http://schemas.openxmlformats.org/officeDocument/2006/relationships/hyperlink" Target="https://mrjean1.github.io/PyGeodesy/docs/pygeodesy-module.html" TargetMode="External"/><Relationship Id="rId99" Type="http://schemas.openxmlformats.org/officeDocument/2006/relationships/hyperlink" Target="https://mrjean1.github.io/PyGeodesy/docs/pygeodesy-module.html" TargetMode="External"/><Relationship Id="rId122" Type="http://schemas.openxmlformats.org/officeDocument/2006/relationships/hyperlink" Target="https://mrjean1.github.io/PyGeodesy/docs/pygeodesy-module.html" TargetMode="External"/><Relationship Id="rId164" Type="http://schemas.openxmlformats.org/officeDocument/2006/relationships/hyperlink" Target="https://mrjean1.github.io/PyGeodesy/docs/pygeodesy-module.html" TargetMode="External"/><Relationship Id="rId371" Type="http://schemas.openxmlformats.org/officeDocument/2006/relationships/hyperlink" Target="https://mrjean1.github.io/PyGeodesy/docs/pygeodesy-module.html" TargetMode="External"/><Relationship Id="rId26" Type="http://schemas.openxmlformats.org/officeDocument/2006/relationships/hyperlink" Target="https://mrjean1.github.io/PyGeodesy/docs/pygeodesy-module.html" TargetMode="External"/><Relationship Id="rId231" Type="http://schemas.openxmlformats.org/officeDocument/2006/relationships/hyperlink" Target="https://mrjean1.github.io/PyGeodesy/docs/pygeodesy-module.html" TargetMode="External"/><Relationship Id="rId273" Type="http://schemas.openxmlformats.org/officeDocument/2006/relationships/hyperlink" Target="https://mrjean1.github.io/PyGeodesy/docs/pygeodesy-module.html" TargetMode="External"/><Relationship Id="rId329" Type="http://schemas.openxmlformats.org/officeDocument/2006/relationships/hyperlink" Target="https://mrjean1.github.io/PyGeodesy/docs/pygeodesy-module.html" TargetMode="External"/><Relationship Id="rId68" Type="http://schemas.openxmlformats.org/officeDocument/2006/relationships/hyperlink" Target="https://mrjean1.github.io/PyGeodesy/docs/pygeodesy-module.html" TargetMode="External"/><Relationship Id="rId133" Type="http://schemas.openxmlformats.org/officeDocument/2006/relationships/hyperlink" Target="https://mrjean1.github.io/PyGeodesy/docs/pygeodesy-module.html" TargetMode="External"/><Relationship Id="rId175" Type="http://schemas.openxmlformats.org/officeDocument/2006/relationships/hyperlink" Target="https://mrjean1.github.io/PyGeodesy/docs/pygeodesy-module.html" TargetMode="External"/><Relationship Id="rId340" Type="http://schemas.openxmlformats.org/officeDocument/2006/relationships/hyperlink" Target="https://mrjean1.github.io/PyGeodesy/docs/pygeodesy-module.html" TargetMode="External"/><Relationship Id="rId200" Type="http://schemas.openxmlformats.org/officeDocument/2006/relationships/hyperlink" Target="https://mrjean1.github.io/PyGeodesy/docs/pygeodesy-module.html" TargetMode="External"/><Relationship Id="rId382" Type="http://schemas.openxmlformats.org/officeDocument/2006/relationships/hyperlink" Target="https://mrjean1.github.io/PyGeodesy/docs/pygeodesy-module.html" TargetMode="External"/><Relationship Id="rId242" Type="http://schemas.openxmlformats.org/officeDocument/2006/relationships/hyperlink" Target="https://mrjean1.github.io/PyGeodesy/docs/pygeodesy-module.html" TargetMode="External"/><Relationship Id="rId284" Type="http://schemas.openxmlformats.org/officeDocument/2006/relationships/hyperlink" Target="https://mrjean1.github.io/PyGeodesy/docs/pygeodesy-module.html" TargetMode="External"/><Relationship Id="rId37" Type="http://schemas.openxmlformats.org/officeDocument/2006/relationships/hyperlink" Target="https://mrjean1.github.io/PyGeodesy/docs/pygeodesy-module.html" TargetMode="External"/><Relationship Id="rId79" Type="http://schemas.openxmlformats.org/officeDocument/2006/relationships/hyperlink" Target="https://www.movable-type.co.uk/scripts/latlong.html" TargetMode="External"/><Relationship Id="rId102" Type="http://schemas.openxmlformats.org/officeDocument/2006/relationships/hyperlink" Target="https://mrjean1.github.io/PyGeodesy/docs/pygeodesy-module.html" TargetMode="External"/><Relationship Id="rId144" Type="http://schemas.openxmlformats.org/officeDocument/2006/relationships/hyperlink" Target="https://mrjean1.github.io/PyGeodesy/docs/pygeodesy-module.html" TargetMode="External"/><Relationship Id="rId90" Type="http://schemas.openxmlformats.org/officeDocument/2006/relationships/hyperlink" Target="https://mrjean1.github.io/PyGeodesy/docs/pygeodesy-module.html" TargetMode="External"/><Relationship Id="rId186" Type="http://schemas.openxmlformats.org/officeDocument/2006/relationships/hyperlink" Target="https://mrjean1.github.io/PyGeodesy/docs/pygeodesy-module.html" TargetMode="External"/><Relationship Id="rId351" Type="http://schemas.openxmlformats.org/officeDocument/2006/relationships/hyperlink" Target="https://mrjean1.github.io/PyGeodesy/docs/pygeodesy-module.html" TargetMode="External"/><Relationship Id="rId393" Type="http://schemas.openxmlformats.org/officeDocument/2006/relationships/hyperlink" Target="https://mrjean1.github.io/PyGeodesy/docs/pygeodesy-module.html" TargetMode="External"/><Relationship Id="rId407" Type="http://schemas.openxmlformats.org/officeDocument/2006/relationships/hyperlink" Target="https://mrjean1.github.io/PyGeodesy/docs/pygeodesy-module.html" TargetMode="External"/><Relationship Id="rId211" Type="http://schemas.openxmlformats.org/officeDocument/2006/relationships/hyperlink" Target="https://mrjean1.github.io/PyGeodesy/docs/pygeodesy-module.html" TargetMode="External"/><Relationship Id="rId253" Type="http://schemas.openxmlformats.org/officeDocument/2006/relationships/hyperlink" Target="https://mrjean1.github.io/PyGeodesy/docs/pygeodesy-module.html" TargetMode="External"/><Relationship Id="rId295" Type="http://schemas.openxmlformats.org/officeDocument/2006/relationships/hyperlink" Target="https://mrjean1.github.io/PyGeodesy/docs/pygeodesy-module.html" TargetMode="External"/><Relationship Id="rId309" Type="http://schemas.openxmlformats.org/officeDocument/2006/relationships/hyperlink" Target="https://mrjean1.github.io/PyGeodesy/docs/pygeodesy-module.html" TargetMode="External"/><Relationship Id="rId48" Type="http://schemas.openxmlformats.org/officeDocument/2006/relationships/hyperlink" Target="https://mrjean1.github.io/PyGeodesy/docs/pygeodesy-module.html" TargetMode="External"/><Relationship Id="rId113" Type="http://schemas.openxmlformats.org/officeDocument/2006/relationships/hyperlink" Target="https://mrjean1.github.io/PyGeodesy/docs/pygeodesy-module.html" TargetMode="External"/><Relationship Id="rId320" Type="http://schemas.openxmlformats.org/officeDocument/2006/relationships/hyperlink" Target="https://mrjean1.github.io/PyGeodesy/docs/pygeodesy.iters-modul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A190116DE41C4F899058010FD9BC57" ma:contentTypeVersion="10" ma:contentTypeDescription="Create a new document." ma:contentTypeScope="" ma:versionID="de1e2e3f8098cb3360fa1cd2c07f2b8a">
  <xsd:schema xmlns:xsd="http://www.w3.org/2001/XMLSchema" xmlns:xs="http://www.w3.org/2001/XMLSchema" xmlns:p="http://schemas.microsoft.com/office/2006/metadata/properties" xmlns:ns3="99728bb0-62d9-471a-ac3f-3b95b1c01430" targetNamespace="http://schemas.microsoft.com/office/2006/metadata/properties" ma:root="true" ma:fieldsID="d298572905b26a9da5e217177e27df3b" ns3:_="">
    <xsd:import namespace="99728bb0-62d9-471a-ac3f-3b95b1c0143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728bb0-62d9-471a-ac3f-3b95b1c0143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B322A4E-D816-4744-9B3F-DB4D81D13B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728bb0-62d9-471a-ac3f-3b95b1c014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36A0A6C-B4A3-4E91-A6E1-A689815893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E739156-EF37-4095-9418-AD8C6BD62AF2}">
  <ds:schemaRefs>
    <ds:schemaRef ds:uri="http://schemas.microsoft.com/office/2006/documentManagement/types"/>
    <ds:schemaRef ds:uri="http://schemas.microsoft.com/office/2006/metadata/properties"/>
    <ds:schemaRef ds:uri="http://purl.org/dc/terms/"/>
    <ds:schemaRef ds:uri="http://schemas.microsoft.com/office/infopath/2007/PartnerControls"/>
    <ds:schemaRef ds:uri="http://purl.org/dc/elements/1.1/"/>
    <ds:schemaRef ds:uri="http://www.w3.org/XML/1998/namespace"/>
    <ds:schemaRef ds:uri="99728bb0-62d9-471a-ac3f-3b95b1c01430"/>
    <ds:schemaRef ds:uri="http://schemas.openxmlformats.org/package/2006/metadata/core-propertie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12121</Words>
  <Characters>69095</Characters>
  <Application>Microsoft Office Word</Application>
  <DocSecurity>0</DocSecurity>
  <Lines>575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mon, Kenneth</dc:creator>
  <cp:keywords/>
  <dc:description/>
  <cp:lastModifiedBy>Harmon, Kenneth</cp:lastModifiedBy>
  <cp:revision>1</cp:revision>
  <dcterms:created xsi:type="dcterms:W3CDTF">2022-01-06T18:56:00Z</dcterms:created>
  <dcterms:modified xsi:type="dcterms:W3CDTF">2022-01-06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A190116DE41C4F899058010FD9BC57</vt:lpwstr>
  </property>
</Properties>
</file>